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C094A" w14:textId="343B4592" w:rsidR="005664BB" w:rsidRPr="0032664A" w:rsidRDefault="00202F0B" w:rsidP="10B7D760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  <w14:ligatures w14:val="standardContextual"/>
        </w:rPr>
        <w:drawing>
          <wp:anchor distT="0" distB="0" distL="114300" distR="114300" simplePos="0" relativeHeight="251658240" behindDoc="1" locked="0" layoutInCell="1" allowOverlap="1" wp14:anchorId="60E8D013" wp14:editId="0302F37A">
            <wp:simplePos x="0" y="0"/>
            <wp:positionH relativeFrom="column">
              <wp:posOffset>-1013460</wp:posOffset>
            </wp:positionH>
            <wp:positionV relativeFrom="paragraph">
              <wp:posOffset>-1781175</wp:posOffset>
            </wp:positionV>
            <wp:extent cx="4562856" cy="2953512"/>
            <wp:effectExtent l="0" t="0" r="0" b="0"/>
            <wp:wrapNone/>
            <wp:docPr id="1622061302" name="Picture 1" descr="A logo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061302" name="Picture 1" descr="A logo with a black backgroun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856" cy="29535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D1DBF" w14:textId="77777777" w:rsidR="005664BB" w:rsidRPr="0032664A" w:rsidRDefault="005664BB" w:rsidP="10B7D760">
      <w:pPr>
        <w:spacing w:after="0" w:line="240" w:lineRule="auto"/>
        <w:rPr>
          <w:rFonts w:ascii="Cambria" w:hAnsi="Cambria"/>
          <w:sz w:val="24"/>
          <w:szCs w:val="24"/>
        </w:rPr>
      </w:pPr>
    </w:p>
    <w:p w14:paraId="6A7AF543" w14:textId="22D3FED9" w:rsidR="005664BB" w:rsidRPr="0032664A" w:rsidRDefault="0032664A" w:rsidP="10B7D760">
      <w:pPr>
        <w:spacing w:after="0" w:line="240" w:lineRule="auto"/>
        <w:jc w:val="center"/>
        <w:rPr>
          <w:rFonts w:ascii="Cambria" w:hAnsi="Cambria"/>
          <w:b/>
          <w:bCs/>
          <w:sz w:val="32"/>
          <w:szCs w:val="32"/>
        </w:rPr>
      </w:pPr>
      <w:r w:rsidRPr="10B7D760">
        <w:rPr>
          <w:rFonts w:ascii="Cambria" w:hAnsi="Cambria"/>
          <w:b/>
          <w:bCs/>
          <w:sz w:val="32"/>
          <w:szCs w:val="32"/>
        </w:rPr>
        <w:t>Work Plan Template</w:t>
      </w:r>
    </w:p>
    <w:p w14:paraId="2F9B6B0F" w14:textId="654ED8DD" w:rsidR="00A16911" w:rsidRPr="0032664A" w:rsidRDefault="00A16911" w:rsidP="10B7D760">
      <w:pPr>
        <w:spacing w:after="0" w:line="240" w:lineRule="auto"/>
        <w:jc w:val="center"/>
        <w:rPr>
          <w:rFonts w:ascii="Cambria" w:hAnsi="Cambria"/>
          <w:b/>
          <w:bCs/>
          <w:sz w:val="24"/>
          <w:szCs w:val="24"/>
        </w:rPr>
      </w:pPr>
    </w:p>
    <w:p w14:paraId="534EA017" w14:textId="77777777" w:rsidR="00366EA6" w:rsidRPr="00366EA6" w:rsidRDefault="00366EA6" w:rsidP="00980C0D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00366EA6">
        <w:rPr>
          <w:rFonts w:ascii="Cambria" w:hAnsi="Cambria"/>
          <w:b/>
          <w:bCs/>
          <w:sz w:val="24"/>
          <w:szCs w:val="24"/>
        </w:rPr>
        <w:t>Purpose</w:t>
      </w:r>
    </w:p>
    <w:p w14:paraId="5DE0650B" w14:textId="15244A52" w:rsidR="006410FB" w:rsidRDefault="00F64389" w:rsidP="00980C0D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 work plan is a de</w:t>
      </w:r>
      <w:r w:rsidR="00DC34FE">
        <w:rPr>
          <w:rFonts w:ascii="Cambria" w:hAnsi="Cambria"/>
          <w:sz w:val="24"/>
          <w:szCs w:val="24"/>
        </w:rPr>
        <w:t>tailed de</w:t>
      </w:r>
      <w:r>
        <w:rPr>
          <w:rFonts w:ascii="Cambria" w:hAnsi="Cambria"/>
          <w:sz w:val="24"/>
          <w:szCs w:val="24"/>
        </w:rPr>
        <w:t xml:space="preserve">scription of </w:t>
      </w:r>
      <w:r w:rsidR="00B164F8">
        <w:rPr>
          <w:rFonts w:ascii="Cambria" w:hAnsi="Cambria"/>
          <w:sz w:val="24"/>
          <w:szCs w:val="24"/>
        </w:rPr>
        <w:t xml:space="preserve">an organization's proposed activities and actions. Having a detailed work plan helps Colorado Trust staff </w:t>
      </w:r>
      <w:r w:rsidR="00DD7123">
        <w:rPr>
          <w:rFonts w:ascii="Cambria" w:hAnsi="Cambria"/>
          <w:sz w:val="24"/>
          <w:szCs w:val="24"/>
        </w:rPr>
        <w:t>understand</w:t>
      </w:r>
      <w:r w:rsidR="00B164F8">
        <w:rPr>
          <w:rFonts w:ascii="Cambria" w:hAnsi="Cambria"/>
          <w:sz w:val="24"/>
          <w:szCs w:val="24"/>
        </w:rPr>
        <w:t xml:space="preserve"> the plan to address the overarching needs, the timeline, and </w:t>
      </w:r>
      <w:r w:rsidR="005958E5">
        <w:rPr>
          <w:rFonts w:ascii="Cambria" w:hAnsi="Cambria"/>
          <w:sz w:val="24"/>
          <w:szCs w:val="24"/>
        </w:rPr>
        <w:t xml:space="preserve">the </w:t>
      </w:r>
      <w:r w:rsidR="00B164F8">
        <w:rPr>
          <w:rFonts w:ascii="Cambria" w:hAnsi="Cambria"/>
          <w:sz w:val="24"/>
          <w:szCs w:val="24"/>
        </w:rPr>
        <w:t xml:space="preserve">relationship between different activities. It is a key tool to help Trust staff monitor and support the grantee and allows the grantee a </w:t>
      </w:r>
      <w:r w:rsidR="005958E5">
        <w:rPr>
          <w:rFonts w:ascii="Cambria" w:hAnsi="Cambria"/>
          <w:sz w:val="24"/>
          <w:szCs w:val="24"/>
        </w:rPr>
        <w:t>straightforward</w:t>
      </w:r>
      <w:r w:rsidR="00B164F8">
        <w:rPr>
          <w:rFonts w:ascii="Cambria" w:hAnsi="Cambria"/>
          <w:sz w:val="24"/>
          <w:szCs w:val="24"/>
        </w:rPr>
        <w:t xml:space="preserve"> way to explain </w:t>
      </w:r>
      <w:r w:rsidR="00C30A62">
        <w:rPr>
          <w:rFonts w:ascii="Cambria" w:hAnsi="Cambria"/>
          <w:sz w:val="24"/>
          <w:szCs w:val="24"/>
        </w:rPr>
        <w:t>what they are working on</w:t>
      </w:r>
      <w:r w:rsidR="00B164F8">
        <w:rPr>
          <w:rFonts w:ascii="Cambria" w:hAnsi="Cambria"/>
          <w:sz w:val="24"/>
          <w:szCs w:val="24"/>
        </w:rPr>
        <w:t xml:space="preserve"> </w:t>
      </w:r>
      <w:r w:rsidR="006410FB">
        <w:rPr>
          <w:rFonts w:ascii="Cambria" w:hAnsi="Cambria"/>
          <w:sz w:val="24"/>
          <w:szCs w:val="24"/>
        </w:rPr>
        <w:t xml:space="preserve">and where they are in the process. </w:t>
      </w:r>
    </w:p>
    <w:p w14:paraId="0E91956C" w14:textId="77777777" w:rsidR="0044459C" w:rsidRDefault="0044459C" w:rsidP="00980C0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5EB5E7E" w14:textId="2C43ED81" w:rsidR="0044459C" w:rsidRDefault="0044459C" w:rsidP="00980C0D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 work</w:t>
      </w:r>
      <w:r w:rsidR="00F54A4A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plan is required for most Colorado trust programmatic grant</w:t>
      </w:r>
      <w:r w:rsidR="005401E0">
        <w:rPr>
          <w:rFonts w:ascii="Cambria" w:hAnsi="Cambria"/>
          <w:sz w:val="24"/>
          <w:szCs w:val="24"/>
        </w:rPr>
        <w:t xml:space="preserve"> applications</w:t>
      </w:r>
      <w:r w:rsidR="00F54A4A">
        <w:rPr>
          <w:rFonts w:ascii="Cambria" w:hAnsi="Cambria"/>
          <w:sz w:val="24"/>
          <w:szCs w:val="24"/>
        </w:rPr>
        <w:t xml:space="preserve"> and continuation applications for </w:t>
      </w:r>
      <w:r w:rsidR="00C30A62">
        <w:rPr>
          <w:rFonts w:ascii="Cambria" w:hAnsi="Cambria"/>
          <w:sz w:val="24"/>
          <w:szCs w:val="24"/>
        </w:rPr>
        <w:t>multiple-year</w:t>
      </w:r>
      <w:r w:rsidR="00F54A4A">
        <w:rPr>
          <w:rFonts w:ascii="Cambria" w:hAnsi="Cambria"/>
          <w:sz w:val="24"/>
          <w:szCs w:val="24"/>
        </w:rPr>
        <w:t xml:space="preserve"> awards</w:t>
      </w:r>
      <w:r>
        <w:rPr>
          <w:rFonts w:ascii="Cambria" w:hAnsi="Cambria"/>
          <w:sz w:val="24"/>
          <w:szCs w:val="24"/>
        </w:rPr>
        <w:t>. Smaller grants may not require a formal work</w:t>
      </w:r>
      <w:r w:rsidR="00F54A4A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plan </w:t>
      </w:r>
      <w:r w:rsidR="003B5BFB">
        <w:rPr>
          <w:rFonts w:ascii="Cambria" w:hAnsi="Cambria"/>
          <w:sz w:val="24"/>
          <w:szCs w:val="24"/>
        </w:rPr>
        <w:t>(in table format)</w:t>
      </w:r>
      <w:r w:rsidR="005401E0">
        <w:rPr>
          <w:rFonts w:ascii="Cambria" w:hAnsi="Cambria"/>
          <w:sz w:val="24"/>
          <w:szCs w:val="24"/>
        </w:rPr>
        <w:t>, and general operating support grants do not require a work</w:t>
      </w:r>
      <w:r w:rsidR="00F54A4A">
        <w:rPr>
          <w:rFonts w:ascii="Cambria" w:hAnsi="Cambria"/>
          <w:sz w:val="24"/>
          <w:szCs w:val="24"/>
        </w:rPr>
        <w:t xml:space="preserve"> </w:t>
      </w:r>
      <w:r w:rsidR="005401E0">
        <w:rPr>
          <w:rFonts w:ascii="Cambria" w:hAnsi="Cambria"/>
          <w:sz w:val="24"/>
          <w:szCs w:val="24"/>
        </w:rPr>
        <w:t xml:space="preserve">plan. </w:t>
      </w:r>
    </w:p>
    <w:p w14:paraId="300F6CBE" w14:textId="77777777" w:rsidR="00366EA6" w:rsidRDefault="00366EA6" w:rsidP="00366EA6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</w:p>
    <w:p w14:paraId="65061513" w14:textId="056EDDF0" w:rsidR="00366EA6" w:rsidRPr="00415E03" w:rsidRDefault="00366EA6" w:rsidP="00366EA6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00415E03">
        <w:rPr>
          <w:rFonts w:ascii="Cambria" w:hAnsi="Cambria"/>
          <w:b/>
          <w:bCs/>
          <w:sz w:val="24"/>
          <w:szCs w:val="24"/>
        </w:rPr>
        <w:t>Instructions</w:t>
      </w:r>
    </w:p>
    <w:p w14:paraId="5EF70755" w14:textId="1F550C7D" w:rsidR="007E322C" w:rsidRPr="00637A51" w:rsidRDefault="008A0EE6" w:rsidP="00980C0D">
      <w:pPr>
        <w:spacing w:after="0" w:line="240" w:lineRule="auto"/>
        <w:rPr>
          <w:rFonts w:ascii="Cambria" w:hAnsi="Cambria"/>
          <w:sz w:val="24"/>
          <w:szCs w:val="24"/>
        </w:rPr>
      </w:pPr>
      <w:r w:rsidRPr="7899A42D">
        <w:rPr>
          <w:rFonts w:ascii="Cambria" w:hAnsi="Cambria"/>
          <w:sz w:val="24"/>
          <w:szCs w:val="24"/>
        </w:rPr>
        <w:t>The work</w:t>
      </w:r>
      <w:r w:rsidR="00EA6272" w:rsidRPr="7899A42D">
        <w:rPr>
          <w:rFonts w:ascii="Cambria" w:hAnsi="Cambria"/>
          <w:sz w:val="24"/>
          <w:szCs w:val="24"/>
        </w:rPr>
        <w:t xml:space="preserve"> plan is in the form of a table</w:t>
      </w:r>
      <w:r w:rsidR="00170FF5" w:rsidRPr="7899A42D">
        <w:rPr>
          <w:rFonts w:ascii="Cambria" w:hAnsi="Cambria"/>
          <w:sz w:val="24"/>
          <w:szCs w:val="24"/>
        </w:rPr>
        <w:t xml:space="preserve"> with objectives, outcomes</w:t>
      </w:r>
      <w:r w:rsidR="00113DFC" w:rsidRPr="7899A42D">
        <w:rPr>
          <w:rFonts w:ascii="Cambria" w:hAnsi="Cambria"/>
          <w:sz w:val="24"/>
          <w:szCs w:val="24"/>
        </w:rPr>
        <w:t xml:space="preserve">, </w:t>
      </w:r>
      <w:r w:rsidR="00170FF5" w:rsidRPr="7899A42D">
        <w:rPr>
          <w:rFonts w:ascii="Cambria" w:hAnsi="Cambria"/>
          <w:sz w:val="24"/>
          <w:szCs w:val="24"/>
        </w:rPr>
        <w:t>activities</w:t>
      </w:r>
      <w:r w:rsidR="00113DFC" w:rsidRPr="7899A42D">
        <w:rPr>
          <w:rFonts w:ascii="Cambria" w:hAnsi="Cambria"/>
          <w:sz w:val="24"/>
          <w:szCs w:val="24"/>
        </w:rPr>
        <w:t xml:space="preserve"> and corresponding details. </w:t>
      </w:r>
      <w:r w:rsidR="00E10E08" w:rsidRPr="7899A42D">
        <w:rPr>
          <w:rFonts w:ascii="Cambria" w:hAnsi="Cambria"/>
          <w:sz w:val="24"/>
          <w:szCs w:val="24"/>
        </w:rPr>
        <w:t xml:space="preserve">The table should provide a sequential </w:t>
      </w:r>
      <w:r w:rsidR="00AC29C4" w:rsidRPr="7899A42D">
        <w:rPr>
          <w:rFonts w:ascii="Cambria" w:hAnsi="Cambria"/>
          <w:sz w:val="24"/>
          <w:szCs w:val="24"/>
        </w:rPr>
        <w:t xml:space="preserve">listing of </w:t>
      </w:r>
      <w:r w:rsidR="001606F0">
        <w:rPr>
          <w:rFonts w:ascii="Cambria" w:hAnsi="Cambria"/>
          <w:sz w:val="24"/>
          <w:szCs w:val="24"/>
        </w:rPr>
        <w:t xml:space="preserve">the applicant’s proposed activities </w:t>
      </w:r>
      <w:r w:rsidR="3E81479E" w:rsidRPr="7899A42D">
        <w:rPr>
          <w:rFonts w:ascii="Cambria" w:hAnsi="Cambria"/>
          <w:sz w:val="24"/>
          <w:szCs w:val="24"/>
        </w:rPr>
        <w:t>and</w:t>
      </w:r>
      <w:r w:rsidR="007E322C" w:rsidRPr="7899A42D">
        <w:rPr>
          <w:rFonts w:ascii="Cambria" w:hAnsi="Cambria"/>
          <w:sz w:val="24"/>
          <w:szCs w:val="24"/>
        </w:rPr>
        <w:t xml:space="preserve"> compl</w:t>
      </w:r>
      <w:r w:rsidR="00823106" w:rsidRPr="7899A42D">
        <w:rPr>
          <w:rFonts w:ascii="Cambria" w:hAnsi="Cambria"/>
          <w:sz w:val="24"/>
          <w:szCs w:val="24"/>
        </w:rPr>
        <w:t>e</w:t>
      </w:r>
      <w:r w:rsidR="007E322C" w:rsidRPr="7899A42D">
        <w:rPr>
          <w:rFonts w:ascii="Cambria" w:hAnsi="Cambria"/>
          <w:sz w:val="24"/>
          <w:szCs w:val="24"/>
        </w:rPr>
        <w:t xml:space="preserve">ment what is in the narrative part of the </w:t>
      </w:r>
      <w:r w:rsidR="00C57E57" w:rsidRPr="7899A42D">
        <w:rPr>
          <w:rFonts w:ascii="Cambria" w:hAnsi="Cambria"/>
          <w:sz w:val="24"/>
          <w:szCs w:val="24"/>
        </w:rPr>
        <w:t>grant</w:t>
      </w:r>
      <w:r w:rsidR="007E322C" w:rsidRPr="7899A42D">
        <w:rPr>
          <w:rFonts w:ascii="Cambria" w:hAnsi="Cambria"/>
          <w:sz w:val="24"/>
          <w:szCs w:val="24"/>
        </w:rPr>
        <w:t xml:space="preserve"> application</w:t>
      </w:r>
      <w:r w:rsidR="00AC29C4" w:rsidRPr="7899A42D">
        <w:rPr>
          <w:rFonts w:ascii="Cambria" w:hAnsi="Cambria"/>
          <w:sz w:val="24"/>
          <w:szCs w:val="24"/>
        </w:rPr>
        <w:t>.</w:t>
      </w:r>
      <w:r w:rsidR="0055528D" w:rsidRPr="7899A42D">
        <w:rPr>
          <w:rFonts w:ascii="Cambria" w:hAnsi="Cambria"/>
          <w:sz w:val="24"/>
          <w:szCs w:val="24"/>
        </w:rPr>
        <w:t xml:space="preserve"> The activities in the work plan </w:t>
      </w:r>
      <w:r w:rsidR="0063561A" w:rsidRPr="7899A42D">
        <w:rPr>
          <w:rFonts w:ascii="Cambria" w:hAnsi="Cambria"/>
          <w:sz w:val="24"/>
          <w:szCs w:val="24"/>
        </w:rPr>
        <w:t>are just for the efforts that will be supported by the grant from The Colorado Trust. If there are elements of a larger collaborative effort, or a larger project that has multiple funders, then please address that in the narrative</w:t>
      </w:r>
      <w:r w:rsidR="0011591F" w:rsidRPr="7899A42D">
        <w:rPr>
          <w:rFonts w:ascii="Cambria" w:hAnsi="Cambria"/>
          <w:sz w:val="24"/>
          <w:szCs w:val="24"/>
        </w:rPr>
        <w:t xml:space="preserve"> part of the grant application, amendment request </w:t>
      </w:r>
      <w:r w:rsidR="002D2917" w:rsidRPr="7899A42D">
        <w:rPr>
          <w:rFonts w:ascii="Cambria" w:hAnsi="Cambria"/>
          <w:sz w:val="24"/>
          <w:szCs w:val="24"/>
        </w:rPr>
        <w:t>or requested documentation</w:t>
      </w:r>
      <w:r w:rsidR="0063561A" w:rsidRPr="7899A42D">
        <w:rPr>
          <w:rFonts w:ascii="Cambria" w:hAnsi="Cambria"/>
          <w:sz w:val="24"/>
          <w:szCs w:val="24"/>
        </w:rPr>
        <w:t xml:space="preserve">. </w:t>
      </w:r>
      <w:r w:rsidR="00DD7123">
        <w:rPr>
          <w:rFonts w:ascii="Cambria" w:hAnsi="Cambria"/>
          <w:sz w:val="24"/>
          <w:szCs w:val="24"/>
        </w:rPr>
        <w:t>Use</w:t>
      </w:r>
      <w:r w:rsidR="0063561A" w:rsidRPr="7899A42D">
        <w:rPr>
          <w:rFonts w:ascii="Cambria" w:hAnsi="Cambria"/>
          <w:sz w:val="24"/>
          <w:szCs w:val="24"/>
        </w:rPr>
        <w:t xml:space="preserve"> this work plan </w:t>
      </w:r>
      <w:r w:rsidR="0011591F" w:rsidRPr="7899A42D">
        <w:rPr>
          <w:rFonts w:ascii="Cambria" w:hAnsi="Cambria"/>
          <w:sz w:val="24"/>
          <w:szCs w:val="24"/>
        </w:rPr>
        <w:t xml:space="preserve">for </w:t>
      </w:r>
      <w:r w:rsidR="009C7F19">
        <w:rPr>
          <w:rFonts w:ascii="Cambria" w:hAnsi="Cambria"/>
          <w:sz w:val="24"/>
          <w:szCs w:val="24"/>
        </w:rPr>
        <w:t>only what</w:t>
      </w:r>
      <w:r w:rsidR="0011591F" w:rsidRPr="7899A42D">
        <w:rPr>
          <w:rFonts w:ascii="Cambria" w:hAnsi="Cambria"/>
          <w:sz w:val="24"/>
          <w:szCs w:val="24"/>
        </w:rPr>
        <w:t xml:space="preserve"> the grant from The Colorado Trust will support.</w:t>
      </w:r>
    </w:p>
    <w:p w14:paraId="29B67215" w14:textId="77777777" w:rsidR="007E322C" w:rsidRPr="00637A51" w:rsidRDefault="007E322C" w:rsidP="00980C0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C603681" w14:textId="3D9C242C" w:rsidR="00DE34D3" w:rsidRPr="00637A51" w:rsidRDefault="00DE34D3" w:rsidP="00DE34D3">
      <w:pPr>
        <w:spacing w:after="0" w:line="240" w:lineRule="auto"/>
        <w:rPr>
          <w:rFonts w:ascii="Cambria" w:hAnsi="Cambria"/>
          <w:sz w:val="24"/>
          <w:szCs w:val="24"/>
        </w:rPr>
      </w:pPr>
      <w:r w:rsidRPr="7899A42D">
        <w:rPr>
          <w:rFonts w:ascii="Cambria" w:hAnsi="Cambria"/>
          <w:sz w:val="24"/>
          <w:szCs w:val="24"/>
        </w:rPr>
        <w:t>In addition to aligning the work</w:t>
      </w:r>
      <w:r w:rsidR="0055528D" w:rsidRPr="7899A42D">
        <w:rPr>
          <w:rFonts w:ascii="Cambria" w:hAnsi="Cambria"/>
          <w:sz w:val="24"/>
          <w:szCs w:val="24"/>
        </w:rPr>
        <w:t xml:space="preserve"> </w:t>
      </w:r>
      <w:r w:rsidRPr="7899A42D">
        <w:rPr>
          <w:rFonts w:ascii="Cambria" w:hAnsi="Cambria"/>
          <w:sz w:val="24"/>
          <w:szCs w:val="24"/>
        </w:rPr>
        <w:t xml:space="preserve">plan with </w:t>
      </w:r>
      <w:proofErr w:type="gramStart"/>
      <w:r w:rsidRPr="7899A42D">
        <w:rPr>
          <w:rFonts w:ascii="Cambria" w:hAnsi="Cambria"/>
          <w:sz w:val="24"/>
          <w:szCs w:val="24"/>
        </w:rPr>
        <w:t>the</w:t>
      </w:r>
      <w:proofErr w:type="gramEnd"/>
      <w:r w:rsidRPr="7899A42D">
        <w:rPr>
          <w:rFonts w:ascii="Cambria" w:hAnsi="Cambria"/>
          <w:sz w:val="24"/>
          <w:szCs w:val="24"/>
        </w:rPr>
        <w:t xml:space="preserve"> narrative description of the proposed </w:t>
      </w:r>
      <w:r w:rsidR="1561785A" w:rsidRPr="7899A42D">
        <w:rPr>
          <w:rFonts w:ascii="Cambria" w:hAnsi="Cambria"/>
          <w:sz w:val="24"/>
          <w:szCs w:val="24"/>
        </w:rPr>
        <w:t>work,</w:t>
      </w:r>
      <w:r w:rsidRPr="7899A42D">
        <w:rPr>
          <w:rFonts w:ascii="Cambria" w:hAnsi="Cambria"/>
          <w:sz w:val="24"/>
          <w:szCs w:val="24"/>
        </w:rPr>
        <w:t xml:space="preserve"> grantees and applicants should align the work</w:t>
      </w:r>
      <w:r w:rsidR="0055528D" w:rsidRPr="7899A42D">
        <w:rPr>
          <w:rFonts w:ascii="Cambria" w:hAnsi="Cambria"/>
          <w:sz w:val="24"/>
          <w:szCs w:val="24"/>
        </w:rPr>
        <w:t xml:space="preserve"> </w:t>
      </w:r>
      <w:r w:rsidRPr="7899A42D">
        <w:rPr>
          <w:rFonts w:ascii="Cambria" w:hAnsi="Cambria"/>
          <w:sz w:val="24"/>
          <w:szCs w:val="24"/>
        </w:rPr>
        <w:t xml:space="preserve">plan with the budget that they </w:t>
      </w:r>
      <w:r w:rsidR="00637A51" w:rsidRPr="7899A42D">
        <w:rPr>
          <w:rFonts w:ascii="Cambria" w:hAnsi="Cambria"/>
          <w:sz w:val="24"/>
          <w:szCs w:val="24"/>
        </w:rPr>
        <w:t xml:space="preserve">are </w:t>
      </w:r>
      <w:r w:rsidRPr="7899A42D">
        <w:rPr>
          <w:rFonts w:ascii="Cambria" w:hAnsi="Cambria"/>
          <w:sz w:val="24"/>
          <w:szCs w:val="24"/>
        </w:rPr>
        <w:t>submitting. The work</w:t>
      </w:r>
      <w:r w:rsidR="0055528D" w:rsidRPr="7899A42D">
        <w:rPr>
          <w:rFonts w:ascii="Cambria" w:hAnsi="Cambria"/>
          <w:sz w:val="24"/>
          <w:szCs w:val="24"/>
        </w:rPr>
        <w:t xml:space="preserve"> </w:t>
      </w:r>
      <w:r w:rsidRPr="7899A42D">
        <w:rPr>
          <w:rFonts w:ascii="Cambria" w:hAnsi="Cambria"/>
          <w:sz w:val="24"/>
          <w:szCs w:val="24"/>
        </w:rPr>
        <w:t>plan and the budget should serve as complementary documents</w:t>
      </w:r>
      <w:r w:rsidR="006E1B73">
        <w:rPr>
          <w:rFonts w:ascii="Cambria" w:hAnsi="Cambria"/>
          <w:sz w:val="24"/>
          <w:szCs w:val="24"/>
        </w:rPr>
        <w:t>.</w:t>
      </w:r>
      <w:r w:rsidR="00BA614C">
        <w:rPr>
          <w:rFonts w:ascii="Cambria" w:hAnsi="Cambria"/>
          <w:sz w:val="24"/>
          <w:szCs w:val="24"/>
        </w:rPr>
        <w:t xml:space="preserve"> </w:t>
      </w:r>
      <w:r w:rsidR="006E1B73">
        <w:rPr>
          <w:rFonts w:ascii="Cambria" w:hAnsi="Cambria"/>
          <w:sz w:val="24"/>
          <w:szCs w:val="24"/>
        </w:rPr>
        <w:t>T</w:t>
      </w:r>
      <w:r w:rsidRPr="7899A42D">
        <w:rPr>
          <w:rFonts w:ascii="Cambria" w:hAnsi="Cambria"/>
          <w:sz w:val="24"/>
          <w:szCs w:val="24"/>
        </w:rPr>
        <w:t>he activities included in a work</w:t>
      </w:r>
      <w:r w:rsidR="0055528D" w:rsidRPr="7899A42D">
        <w:rPr>
          <w:rFonts w:ascii="Cambria" w:hAnsi="Cambria"/>
          <w:sz w:val="24"/>
          <w:szCs w:val="24"/>
        </w:rPr>
        <w:t xml:space="preserve"> </w:t>
      </w:r>
      <w:r w:rsidRPr="7899A42D">
        <w:rPr>
          <w:rFonts w:ascii="Cambria" w:hAnsi="Cambria"/>
          <w:sz w:val="24"/>
          <w:szCs w:val="24"/>
        </w:rPr>
        <w:t xml:space="preserve">plan </w:t>
      </w:r>
      <w:r w:rsidR="006E1B73">
        <w:rPr>
          <w:rFonts w:ascii="Cambria" w:hAnsi="Cambria"/>
          <w:sz w:val="24"/>
          <w:szCs w:val="24"/>
        </w:rPr>
        <w:t>should be clearly</w:t>
      </w:r>
      <w:r w:rsidRPr="7899A42D">
        <w:rPr>
          <w:rFonts w:ascii="Cambria" w:hAnsi="Cambria"/>
          <w:sz w:val="24"/>
          <w:szCs w:val="24"/>
        </w:rPr>
        <w:t xml:space="preserve"> reflected in the budget, and every budget line item </w:t>
      </w:r>
      <w:r w:rsidR="006E1B73">
        <w:rPr>
          <w:rFonts w:ascii="Cambria" w:hAnsi="Cambria"/>
          <w:sz w:val="24"/>
          <w:szCs w:val="24"/>
        </w:rPr>
        <w:t>should be</w:t>
      </w:r>
      <w:r w:rsidR="00AD76DF">
        <w:rPr>
          <w:rFonts w:ascii="Cambria" w:hAnsi="Cambria"/>
          <w:sz w:val="24"/>
          <w:szCs w:val="24"/>
        </w:rPr>
        <w:t xml:space="preserve"> </w:t>
      </w:r>
      <w:r w:rsidRPr="7899A42D">
        <w:rPr>
          <w:rFonts w:ascii="Cambria" w:hAnsi="Cambria"/>
          <w:sz w:val="24"/>
          <w:szCs w:val="24"/>
        </w:rPr>
        <w:t xml:space="preserve">represented by activities or outputs proposed in the work plan. </w:t>
      </w:r>
    </w:p>
    <w:p w14:paraId="4CD18175" w14:textId="77777777" w:rsidR="00DE34D3" w:rsidRPr="00637A51" w:rsidRDefault="00DE34D3" w:rsidP="00980C0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93D97C0" w14:textId="66B66AF6" w:rsidR="007D4AA2" w:rsidRPr="00415E03" w:rsidRDefault="007D4AA2" w:rsidP="00980C0D">
      <w:pPr>
        <w:spacing w:after="0" w:line="240" w:lineRule="auto"/>
        <w:rPr>
          <w:rFonts w:ascii="Cambria" w:hAnsi="Cambria"/>
          <w:sz w:val="24"/>
          <w:szCs w:val="24"/>
        </w:rPr>
      </w:pPr>
      <w:r w:rsidRPr="00637A51">
        <w:rPr>
          <w:rFonts w:ascii="Cambria" w:hAnsi="Cambria"/>
          <w:sz w:val="24"/>
          <w:szCs w:val="24"/>
        </w:rPr>
        <w:t xml:space="preserve">Applicants </w:t>
      </w:r>
      <w:r w:rsidR="00B41D71" w:rsidRPr="00637A51">
        <w:rPr>
          <w:rFonts w:ascii="Cambria" w:hAnsi="Cambria"/>
          <w:sz w:val="24"/>
          <w:szCs w:val="24"/>
        </w:rPr>
        <w:t>(</w:t>
      </w:r>
      <w:r w:rsidR="00B41D71">
        <w:rPr>
          <w:rFonts w:ascii="Cambria" w:hAnsi="Cambria"/>
          <w:sz w:val="24"/>
          <w:szCs w:val="24"/>
        </w:rPr>
        <w:t xml:space="preserve">or current grantees) </w:t>
      </w:r>
      <w:r w:rsidR="006540FF">
        <w:rPr>
          <w:rFonts w:ascii="Cambria" w:hAnsi="Cambria"/>
          <w:sz w:val="24"/>
          <w:szCs w:val="24"/>
        </w:rPr>
        <w:t>are</w:t>
      </w:r>
      <w:r w:rsidR="00B41D71">
        <w:rPr>
          <w:rFonts w:ascii="Cambria" w:hAnsi="Cambria"/>
          <w:sz w:val="24"/>
          <w:szCs w:val="24"/>
        </w:rPr>
        <w:t xml:space="preserve"> generally </w:t>
      </w:r>
      <w:r w:rsidR="006540FF">
        <w:rPr>
          <w:rFonts w:ascii="Cambria" w:hAnsi="Cambria"/>
          <w:sz w:val="24"/>
          <w:szCs w:val="24"/>
        </w:rPr>
        <w:t xml:space="preserve">required to </w:t>
      </w:r>
      <w:r w:rsidRPr="00415E03">
        <w:rPr>
          <w:rFonts w:ascii="Cambria" w:hAnsi="Cambria"/>
          <w:sz w:val="24"/>
          <w:szCs w:val="24"/>
        </w:rPr>
        <w:t xml:space="preserve">write a work plan </w:t>
      </w:r>
      <w:r w:rsidRPr="00415E03" w:rsidDel="00823106">
        <w:rPr>
          <w:rFonts w:ascii="Cambria" w:hAnsi="Cambria"/>
          <w:sz w:val="24"/>
          <w:szCs w:val="24"/>
        </w:rPr>
        <w:t xml:space="preserve">for </w:t>
      </w:r>
      <w:r w:rsidRPr="00415E03">
        <w:rPr>
          <w:rFonts w:ascii="Cambria" w:hAnsi="Cambria"/>
          <w:sz w:val="24"/>
          <w:szCs w:val="24"/>
        </w:rPr>
        <w:t>1</w:t>
      </w:r>
      <w:r w:rsidR="00363A2F" w:rsidRPr="00415E03">
        <w:rPr>
          <w:rFonts w:ascii="Cambria" w:hAnsi="Cambria"/>
          <w:sz w:val="24"/>
          <w:szCs w:val="24"/>
        </w:rPr>
        <w:t>2</w:t>
      </w:r>
      <w:r w:rsidRPr="00415E03">
        <w:rPr>
          <w:rFonts w:ascii="Cambria" w:hAnsi="Cambria"/>
          <w:sz w:val="24"/>
          <w:szCs w:val="24"/>
        </w:rPr>
        <w:t xml:space="preserve"> months</w:t>
      </w:r>
      <w:r w:rsidR="004F30DF" w:rsidRPr="00415E03">
        <w:rPr>
          <w:rFonts w:ascii="Cambria" w:hAnsi="Cambria"/>
          <w:sz w:val="24"/>
          <w:szCs w:val="24"/>
        </w:rPr>
        <w:t xml:space="preserve"> </w:t>
      </w:r>
      <w:r w:rsidRPr="00415E03">
        <w:rPr>
          <w:rFonts w:ascii="Cambria" w:hAnsi="Cambria"/>
          <w:sz w:val="24"/>
          <w:szCs w:val="24"/>
        </w:rPr>
        <w:t>of the propos</w:t>
      </w:r>
      <w:r w:rsidR="00363A2F" w:rsidRPr="00415E03">
        <w:rPr>
          <w:rFonts w:ascii="Cambria" w:hAnsi="Cambria"/>
          <w:sz w:val="24"/>
          <w:szCs w:val="24"/>
        </w:rPr>
        <w:t>ed project</w:t>
      </w:r>
      <w:r w:rsidR="005C282C">
        <w:rPr>
          <w:rFonts w:ascii="Cambria" w:hAnsi="Cambria"/>
          <w:sz w:val="24"/>
          <w:szCs w:val="24"/>
        </w:rPr>
        <w:t xml:space="preserve"> at a time, although the Trust may deviate from this general rule at times, and at its discretion</w:t>
      </w:r>
      <w:r w:rsidR="00D06147">
        <w:rPr>
          <w:rFonts w:ascii="Cambria" w:hAnsi="Cambria"/>
          <w:sz w:val="24"/>
          <w:szCs w:val="24"/>
        </w:rPr>
        <w:t>.</w:t>
      </w:r>
      <w:r w:rsidR="00C9601E" w:rsidRPr="00415E03">
        <w:rPr>
          <w:rFonts w:ascii="Cambria" w:hAnsi="Cambria"/>
          <w:sz w:val="24"/>
          <w:szCs w:val="24"/>
        </w:rPr>
        <w:t xml:space="preserve"> </w:t>
      </w:r>
      <w:r w:rsidR="002E198B">
        <w:rPr>
          <w:rFonts w:ascii="Cambria" w:hAnsi="Cambria"/>
          <w:sz w:val="24"/>
          <w:szCs w:val="24"/>
        </w:rPr>
        <w:t>Applicants should always refer to the formal request for proposals</w:t>
      </w:r>
      <w:r w:rsidR="003B5BFB">
        <w:rPr>
          <w:rFonts w:ascii="Cambria" w:hAnsi="Cambria"/>
          <w:sz w:val="24"/>
          <w:szCs w:val="24"/>
        </w:rPr>
        <w:t xml:space="preserve"> (RFPs)</w:t>
      </w:r>
      <w:r w:rsidR="00502266">
        <w:rPr>
          <w:rFonts w:ascii="Cambria" w:hAnsi="Cambria"/>
          <w:sz w:val="24"/>
          <w:szCs w:val="24"/>
        </w:rPr>
        <w:t xml:space="preserve"> or talk to their Trust grant monitor</w:t>
      </w:r>
      <w:r w:rsidR="002E198B">
        <w:rPr>
          <w:rFonts w:ascii="Cambria" w:hAnsi="Cambria"/>
          <w:sz w:val="24"/>
          <w:szCs w:val="24"/>
        </w:rPr>
        <w:t xml:space="preserve"> </w:t>
      </w:r>
      <w:r w:rsidR="005C282C">
        <w:rPr>
          <w:rFonts w:ascii="Cambria" w:hAnsi="Cambria"/>
          <w:sz w:val="24"/>
          <w:szCs w:val="24"/>
        </w:rPr>
        <w:t>about</w:t>
      </w:r>
      <w:r w:rsidR="002E198B">
        <w:rPr>
          <w:rFonts w:ascii="Cambria" w:hAnsi="Cambria"/>
          <w:sz w:val="24"/>
          <w:szCs w:val="24"/>
        </w:rPr>
        <w:t xml:space="preserve"> </w:t>
      </w:r>
      <w:r w:rsidR="005C282C">
        <w:rPr>
          <w:rFonts w:ascii="Cambria" w:hAnsi="Cambria"/>
          <w:sz w:val="24"/>
          <w:szCs w:val="24"/>
        </w:rPr>
        <w:t>what will be</w:t>
      </w:r>
      <w:r w:rsidR="002E198B">
        <w:rPr>
          <w:rFonts w:ascii="Cambria" w:hAnsi="Cambria"/>
          <w:sz w:val="24"/>
          <w:szCs w:val="24"/>
        </w:rPr>
        <w:t xml:space="preserve"> </w:t>
      </w:r>
      <w:r w:rsidR="006540FF">
        <w:rPr>
          <w:rFonts w:ascii="Cambria" w:hAnsi="Cambria"/>
          <w:sz w:val="24"/>
          <w:szCs w:val="24"/>
        </w:rPr>
        <w:t xml:space="preserve">required </w:t>
      </w:r>
      <w:r w:rsidR="005C282C">
        <w:rPr>
          <w:rFonts w:ascii="Cambria" w:hAnsi="Cambria"/>
          <w:sz w:val="24"/>
          <w:szCs w:val="24"/>
        </w:rPr>
        <w:t xml:space="preserve">in </w:t>
      </w:r>
      <w:r w:rsidR="006540FF">
        <w:rPr>
          <w:rFonts w:ascii="Cambria" w:hAnsi="Cambria"/>
          <w:sz w:val="24"/>
          <w:szCs w:val="24"/>
        </w:rPr>
        <w:t xml:space="preserve">a work plan.  </w:t>
      </w:r>
    </w:p>
    <w:p w14:paraId="5487F662" w14:textId="21E5FFBB" w:rsidR="00A9764C" w:rsidRPr="00415E03" w:rsidRDefault="00A9764C" w:rsidP="10B7D760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368BC71" w14:textId="08228705" w:rsidR="00A9764C" w:rsidRPr="00415E03" w:rsidRDefault="00941D3D" w:rsidP="10B7D760">
      <w:pPr>
        <w:spacing w:after="0" w:line="240" w:lineRule="auto"/>
        <w:rPr>
          <w:rFonts w:ascii="Cambria" w:hAnsi="Cambria"/>
          <w:sz w:val="24"/>
          <w:szCs w:val="24"/>
        </w:rPr>
      </w:pPr>
      <w:r w:rsidRPr="00415E03">
        <w:rPr>
          <w:rFonts w:ascii="Cambria" w:hAnsi="Cambria"/>
          <w:sz w:val="24"/>
          <w:szCs w:val="24"/>
        </w:rPr>
        <w:t>A</w:t>
      </w:r>
      <w:r w:rsidR="7EF08F22" w:rsidRPr="00415E03">
        <w:rPr>
          <w:rFonts w:ascii="Cambria" w:hAnsi="Cambria"/>
          <w:sz w:val="24"/>
          <w:szCs w:val="24"/>
        </w:rPr>
        <w:t xml:space="preserve">pplicants </w:t>
      </w:r>
      <w:r w:rsidR="00D06147">
        <w:rPr>
          <w:rFonts w:ascii="Cambria" w:hAnsi="Cambria"/>
          <w:sz w:val="24"/>
          <w:szCs w:val="24"/>
        </w:rPr>
        <w:t xml:space="preserve">(or current grantees) </w:t>
      </w:r>
      <w:r w:rsidR="001F1B61" w:rsidRPr="00415E03">
        <w:rPr>
          <w:rFonts w:ascii="Cambria" w:hAnsi="Cambria"/>
          <w:sz w:val="24"/>
          <w:szCs w:val="24"/>
        </w:rPr>
        <w:t xml:space="preserve">should </w:t>
      </w:r>
      <w:r w:rsidR="7EF08F22" w:rsidRPr="00415E03">
        <w:rPr>
          <w:rFonts w:ascii="Cambria" w:hAnsi="Cambria"/>
          <w:sz w:val="24"/>
          <w:szCs w:val="24"/>
        </w:rPr>
        <w:t xml:space="preserve">fill in the details </w:t>
      </w:r>
      <w:r w:rsidR="00D06147">
        <w:rPr>
          <w:rFonts w:ascii="Cambria" w:hAnsi="Cambria"/>
          <w:sz w:val="24"/>
          <w:szCs w:val="24"/>
        </w:rPr>
        <w:t xml:space="preserve">of the work plan </w:t>
      </w:r>
      <w:r w:rsidRPr="00415E03">
        <w:rPr>
          <w:rFonts w:ascii="Cambria" w:hAnsi="Cambria"/>
          <w:sz w:val="24"/>
          <w:szCs w:val="24"/>
        </w:rPr>
        <w:t>by objective</w:t>
      </w:r>
      <w:r w:rsidR="001F1B61" w:rsidRPr="00415E03">
        <w:rPr>
          <w:rFonts w:ascii="Cambria" w:hAnsi="Cambria"/>
          <w:sz w:val="24"/>
          <w:szCs w:val="24"/>
        </w:rPr>
        <w:t xml:space="preserve">, with each objective requiring its own table. </w:t>
      </w:r>
      <w:r w:rsidR="00CB1509" w:rsidRPr="00415E03">
        <w:rPr>
          <w:rFonts w:ascii="Cambria" w:hAnsi="Cambria"/>
          <w:sz w:val="24"/>
          <w:szCs w:val="24"/>
        </w:rPr>
        <w:t>T</w:t>
      </w:r>
      <w:r w:rsidR="001F1B61" w:rsidRPr="00415E03">
        <w:rPr>
          <w:rFonts w:ascii="Cambria" w:hAnsi="Cambria"/>
          <w:sz w:val="24"/>
          <w:szCs w:val="24"/>
        </w:rPr>
        <w:t xml:space="preserve">he applicant </w:t>
      </w:r>
      <w:r w:rsidR="0081473A" w:rsidRPr="00415E03">
        <w:rPr>
          <w:rFonts w:ascii="Cambria" w:hAnsi="Cambria"/>
          <w:sz w:val="24"/>
          <w:szCs w:val="24"/>
        </w:rPr>
        <w:t>should write</w:t>
      </w:r>
      <w:r w:rsidR="00CB1509" w:rsidRPr="00415E03">
        <w:rPr>
          <w:rFonts w:ascii="Cambria" w:hAnsi="Cambria"/>
          <w:sz w:val="24"/>
          <w:szCs w:val="24"/>
        </w:rPr>
        <w:t xml:space="preserve"> </w:t>
      </w:r>
      <w:r w:rsidR="0081473A" w:rsidRPr="00415E03">
        <w:rPr>
          <w:rFonts w:ascii="Cambria" w:hAnsi="Cambria"/>
          <w:sz w:val="24"/>
          <w:szCs w:val="24"/>
        </w:rPr>
        <w:t>the desired outcome</w:t>
      </w:r>
      <w:r w:rsidR="00CB1509" w:rsidRPr="00415E03">
        <w:rPr>
          <w:rFonts w:ascii="Cambria" w:hAnsi="Cambria"/>
          <w:sz w:val="24"/>
          <w:szCs w:val="24"/>
        </w:rPr>
        <w:t xml:space="preserve"> for each objective</w:t>
      </w:r>
      <w:r w:rsidR="0081473A" w:rsidRPr="00415E03" w:rsidDel="00CB1509">
        <w:rPr>
          <w:rFonts w:ascii="Cambria" w:hAnsi="Cambria"/>
          <w:sz w:val="24"/>
          <w:szCs w:val="24"/>
        </w:rPr>
        <w:t xml:space="preserve"> </w:t>
      </w:r>
      <w:r w:rsidR="0081473A" w:rsidRPr="00415E03">
        <w:rPr>
          <w:rFonts w:ascii="Cambria" w:hAnsi="Cambria"/>
          <w:sz w:val="24"/>
          <w:szCs w:val="24"/>
        </w:rPr>
        <w:t>(</w:t>
      </w:r>
      <w:r w:rsidR="00CB1509" w:rsidRPr="00415E03">
        <w:rPr>
          <w:rFonts w:ascii="Cambria" w:hAnsi="Cambria"/>
          <w:sz w:val="24"/>
          <w:szCs w:val="24"/>
        </w:rPr>
        <w:t xml:space="preserve">i.e., </w:t>
      </w:r>
      <w:r w:rsidR="0081473A" w:rsidRPr="00415E03">
        <w:rPr>
          <w:rFonts w:ascii="Cambria" w:hAnsi="Cambria"/>
          <w:sz w:val="24"/>
          <w:szCs w:val="24"/>
        </w:rPr>
        <w:t>what does the applicant hope will change</w:t>
      </w:r>
      <w:r w:rsidR="00595598" w:rsidRPr="00415E03">
        <w:rPr>
          <w:rFonts w:ascii="Cambria" w:hAnsi="Cambria"/>
          <w:sz w:val="24"/>
          <w:szCs w:val="24"/>
        </w:rPr>
        <w:t>,</w:t>
      </w:r>
      <w:r w:rsidR="002708BF" w:rsidRPr="00415E03">
        <w:rPr>
          <w:rFonts w:ascii="Cambria" w:hAnsi="Cambria"/>
          <w:sz w:val="24"/>
          <w:szCs w:val="24"/>
        </w:rPr>
        <w:t xml:space="preserve"> or hope the result will be if that objective is achieved). Then each cell of the table is an opportunity for the </w:t>
      </w:r>
      <w:r w:rsidR="006A1774" w:rsidRPr="00415E03">
        <w:rPr>
          <w:rFonts w:ascii="Cambria" w:hAnsi="Cambria"/>
          <w:sz w:val="24"/>
          <w:szCs w:val="24"/>
        </w:rPr>
        <w:t>applicant to p</w:t>
      </w:r>
      <w:r w:rsidR="7EF08F22" w:rsidRPr="00415E03">
        <w:rPr>
          <w:rFonts w:ascii="Cambria" w:hAnsi="Cambria"/>
          <w:sz w:val="24"/>
          <w:szCs w:val="24"/>
        </w:rPr>
        <w:t xml:space="preserve">rovide a detailed description </w:t>
      </w:r>
      <w:r w:rsidR="00847674" w:rsidRPr="00415E03">
        <w:rPr>
          <w:rFonts w:ascii="Cambria" w:hAnsi="Cambria"/>
          <w:sz w:val="24"/>
          <w:szCs w:val="24"/>
        </w:rPr>
        <w:t>of</w:t>
      </w:r>
      <w:r w:rsidR="006A1774" w:rsidRPr="00415E03">
        <w:rPr>
          <w:rFonts w:ascii="Cambria" w:hAnsi="Cambria"/>
          <w:sz w:val="24"/>
          <w:szCs w:val="24"/>
        </w:rPr>
        <w:t xml:space="preserve"> each </w:t>
      </w:r>
      <w:r w:rsidR="7EF08F22" w:rsidRPr="00415E03">
        <w:rPr>
          <w:rFonts w:ascii="Cambria" w:hAnsi="Cambria"/>
          <w:sz w:val="24"/>
          <w:szCs w:val="24"/>
        </w:rPr>
        <w:t>activit</w:t>
      </w:r>
      <w:r w:rsidR="006A1774" w:rsidRPr="00415E03">
        <w:rPr>
          <w:rFonts w:ascii="Cambria" w:hAnsi="Cambria"/>
          <w:sz w:val="24"/>
          <w:szCs w:val="24"/>
        </w:rPr>
        <w:t>y</w:t>
      </w:r>
      <w:r w:rsidR="7EF08F22" w:rsidRPr="00415E03">
        <w:rPr>
          <w:rFonts w:ascii="Cambria" w:hAnsi="Cambria"/>
          <w:sz w:val="24"/>
          <w:szCs w:val="24"/>
        </w:rPr>
        <w:t>.</w:t>
      </w:r>
      <w:r w:rsidR="007D4AA2" w:rsidRPr="00415E03">
        <w:rPr>
          <w:rFonts w:ascii="Cambria" w:hAnsi="Cambria"/>
          <w:sz w:val="24"/>
          <w:szCs w:val="24"/>
        </w:rPr>
        <w:t xml:space="preserve"> </w:t>
      </w:r>
    </w:p>
    <w:p w14:paraId="2455BB43" w14:textId="77777777" w:rsidR="00E10E08" w:rsidRPr="00415E03" w:rsidRDefault="00E10E08" w:rsidP="00980C0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BFD87F4" w14:textId="2A983FB0" w:rsidR="00A9764C" w:rsidRPr="00415E03" w:rsidRDefault="00A9764C" w:rsidP="00865A39">
      <w:pPr>
        <w:pStyle w:val="ListParagraph"/>
        <w:numPr>
          <w:ilvl w:val="0"/>
          <w:numId w:val="7"/>
        </w:numPr>
        <w:spacing w:after="0" w:line="240" w:lineRule="auto"/>
      </w:pPr>
      <w:r w:rsidRPr="00415E03">
        <w:rPr>
          <w:rFonts w:ascii="Cambria" w:hAnsi="Cambria"/>
          <w:sz w:val="24"/>
          <w:szCs w:val="24"/>
        </w:rPr>
        <w:lastRenderedPageBreak/>
        <w:t xml:space="preserve">Enter </w:t>
      </w:r>
      <w:r w:rsidR="000E5DF2">
        <w:rPr>
          <w:rFonts w:ascii="Cambria" w:hAnsi="Cambria"/>
          <w:sz w:val="24"/>
          <w:szCs w:val="24"/>
        </w:rPr>
        <w:t>the applicant</w:t>
      </w:r>
      <w:r w:rsidRPr="00415E03">
        <w:rPr>
          <w:rFonts w:ascii="Cambria" w:hAnsi="Cambria"/>
          <w:sz w:val="24"/>
          <w:szCs w:val="24"/>
        </w:rPr>
        <w:t xml:space="preserve"> </w:t>
      </w:r>
      <w:r w:rsidR="00CE7A5E" w:rsidRPr="00415E03">
        <w:rPr>
          <w:rFonts w:ascii="Cambria" w:hAnsi="Cambria"/>
          <w:sz w:val="24"/>
          <w:szCs w:val="24"/>
        </w:rPr>
        <w:t>organization's name, contact name</w:t>
      </w:r>
      <w:r w:rsidR="009568F6" w:rsidRPr="00415E03">
        <w:rPr>
          <w:rFonts w:ascii="Cambria" w:hAnsi="Cambria"/>
          <w:sz w:val="24"/>
          <w:szCs w:val="24"/>
        </w:rPr>
        <w:t xml:space="preserve"> and contact information</w:t>
      </w:r>
      <w:r w:rsidRPr="00415E03">
        <w:rPr>
          <w:rFonts w:ascii="Cambria" w:hAnsi="Cambria"/>
          <w:sz w:val="24"/>
          <w:szCs w:val="24"/>
        </w:rPr>
        <w:t>.</w:t>
      </w:r>
    </w:p>
    <w:p w14:paraId="6953C27A" w14:textId="77FDD81E" w:rsidR="00A9764C" w:rsidRPr="0072141D" w:rsidRDefault="0082416B" w:rsidP="00865A39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415E03">
        <w:rPr>
          <w:rFonts w:ascii="Cambria" w:hAnsi="Cambria"/>
          <w:sz w:val="24"/>
          <w:szCs w:val="24"/>
        </w:rPr>
        <w:t>There is no</w:t>
      </w:r>
      <w:r w:rsidR="28E281E5" w:rsidRPr="00415E03">
        <w:rPr>
          <w:rFonts w:ascii="Cambria" w:hAnsi="Cambria"/>
          <w:sz w:val="24"/>
          <w:szCs w:val="24"/>
        </w:rPr>
        <w:t xml:space="preserve"> </w:t>
      </w:r>
      <w:r w:rsidR="00E84123" w:rsidRPr="00415E03">
        <w:rPr>
          <w:rFonts w:ascii="Cambria" w:hAnsi="Cambria"/>
          <w:sz w:val="24"/>
          <w:szCs w:val="24"/>
        </w:rPr>
        <w:t xml:space="preserve">minimum or </w:t>
      </w:r>
      <w:r w:rsidR="28E281E5" w:rsidRPr="00415E03">
        <w:rPr>
          <w:rFonts w:ascii="Cambria" w:hAnsi="Cambria"/>
          <w:sz w:val="24"/>
          <w:szCs w:val="24"/>
        </w:rPr>
        <w:t>maximum</w:t>
      </w:r>
      <w:r w:rsidRPr="00415E03">
        <w:rPr>
          <w:rFonts w:ascii="Cambria" w:hAnsi="Cambria"/>
          <w:sz w:val="24"/>
          <w:szCs w:val="24"/>
        </w:rPr>
        <w:t xml:space="preserve"> number of objectives</w:t>
      </w:r>
      <w:r w:rsidR="00E956A2" w:rsidRPr="00415E03">
        <w:rPr>
          <w:rFonts w:ascii="Cambria" w:hAnsi="Cambria"/>
          <w:sz w:val="24"/>
          <w:szCs w:val="24"/>
        </w:rPr>
        <w:t>;</w:t>
      </w:r>
      <w:r w:rsidRPr="00415E03">
        <w:rPr>
          <w:rFonts w:ascii="Cambria" w:hAnsi="Cambria"/>
          <w:sz w:val="24"/>
          <w:szCs w:val="24"/>
        </w:rPr>
        <w:t xml:space="preserve"> however, each application should </w:t>
      </w:r>
      <w:r w:rsidR="00E84123" w:rsidRPr="00415E03">
        <w:rPr>
          <w:rFonts w:ascii="Cambria" w:hAnsi="Cambria"/>
          <w:sz w:val="24"/>
          <w:szCs w:val="24"/>
        </w:rPr>
        <w:t xml:space="preserve">contain </w:t>
      </w:r>
      <w:r w:rsidR="009D531D">
        <w:rPr>
          <w:rFonts w:ascii="Cambria" w:hAnsi="Cambria"/>
          <w:sz w:val="24"/>
          <w:szCs w:val="24"/>
        </w:rPr>
        <w:t>sufficient detail to describe the proposed project and provide reviewers with enough detail to assess the work plan fully. If more objectives than those</w:t>
      </w:r>
      <w:r w:rsidR="00D62201" w:rsidRPr="00415E03">
        <w:rPr>
          <w:rFonts w:ascii="Cambria" w:hAnsi="Cambria"/>
          <w:sz w:val="24"/>
          <w:szCs w:val="24"/>
        </w:rPr>
        <w:t xml:space="preserve"> listed in this template</w:t>
      </w:r>
      <w:r w:rsidR="00D62201">
        <w:rPr>
          <w:rFonts w:ascii="Cambria" w:hAnsi="Cambria"/>
          <w:sz w:val="24"/>
          <w:szCs w:val="24"/>
        </w:rPr>
        <w:t xml:space="preserve"> are needed</w:t>
      </w:r>
      <w:r w:rsidR="0085614A" w:rsidRPr="00415E03">
        <w:rPr>
          <w:rFonts w:ascii="Cambria" w:hAnsi="Cambria"/>
          <w:sz w:val="24"/>
          <w:szCs w:val="24"/>
        </w:rPr>
        <w:t xml:space="preserve">, please copy </w:t>
      </w:r>
      <w:r w:rsidR="00BC76F0" w:rsidRPr="00415E03">
        <w:rPr>
          <w:rFonts w:ascii="Cambria" w:hAnsi="Cambria"/>
          <w:sz w:val="24"/>
          <w:szCs w:val="24"/>
        </w:rPr>
        <w:t>and</w:t>
      </w:r>
      <w:r w:rsidR="0085614A" w:rsidRPr="00415E03">
        <w:rPr>
          <w:rFonts w:ascii="Cambria" w:hAnsi="Cambria"/>
          <w:sz w:val="24"/>
          <w:szCs w:val="24"/>
        </w:rPr>
        <w:t xml:space="preserve"> paste the table and add additional information.</w:t>
      </w:r>
    </w:p>
    <w:p w14:paraId="33C3440A" w14:textId="7F17E11A" w:rsidR="0072141D" w:rsidRPr="0072141D" w:rsidRDefault="0072141D" w:rsidP="00865A39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72141D">
        <w:rPr>
          <w:rFonts w:ascii="Cambria" w:hAnsi="Cambria"/>
          <w:sz w:val="24"/>
          <w:szCs w:val="24"/>
        </w:rPr>
        <w:t xml:space="preserve">An objective </w:t>
      </w:r>
      <w:r>
        <w:rPr>
          <w:rFonts w:ascii="Cambria" w:hAnsi="Cambria"/>
          <w:sz w:val="24"/>
          <w:szCs w:val="24"/>
        </w:rPr>
        <w:t>should ideally be in the SMART format (specific, measurable, a</w:t>
      </w:r>
      <w:r w:rsidR="00D72236">
        <w:rPr>
          <w:rFonts w:ascii="Cambria" w:hAnsi="Cambria"/>
          <w:sz w:val="24"/>
          <w:szCs w:val="24"/>
        </w:rPr>
        <w:t>chievable, relevant</w:t>
      </w:r>
      <w:r w:rsidR="00216B94">
        <w:rPr>
          <w:rFonts w:ascii="Cambria" w:hAnsi="Cambria"/>
          <w:sz w:val="24"/>
          <w:szCs w:val="24"/>
        </w:rPr>
        <w:t>, and time-phased), and related to the overall goal of the project or initiativ</w:t>
      </w:r>
      <w:r w:rsidR="009C3757">
        <w:rPr>
          <w:rFonts w:ascii="Cambria" w:hAnsi="Cambria"/>
          <w:sz w:val="24"/>
          <w:szCs w:val="24"/>
        </w:rPr>
        <w:t>e</w:t>
      </w:r>
      <w:r w:rsidR="00216B94">
        <w:rPr>
          <w:rFonts w:ascii="Cambria" w:hAnsi="Cambria"/>
          <w:sz w:val="24"/>
          <w:szCs w:val="24"/>
        </w:rPr>
        <w:t>.</w:t>
      </w:r>
    </w:p>
    <w:p w14:paraId="4D58B0D7" w14:textId="060B7013" w:rsidR="00A9764C" w:rsidRPr="0072141D" w:rsidRDefault="00B32C5F" w:rsidP="00865A39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415E03">
        <w:rPr>
          <w:rFonts w:ascii="Cambria" w:hAnsi="Cambria"/>
          <w:sz w:val="24"/>
          <w:szCs w:val="24"/>
        </w:rPr>
        <w:t xml:space="preserve">Each objective needs a desired outcome. </w:t>
      </w:r>
      <w:r w:rsidR="005B2A43" w:rsidRPr="005B2A43">
        <w:rPr>
          <w:rFonts w:ascii="Cambria" w:hAnsi="Cambria"/>
          <w:sz w:val="24"/>
          <w:szCs w:val="24"/>
        </w:rPr>
        <w:t xml:space="preserve">The </w:t>
      </w:r>
      <w:r w:rsidR="00AA5B99">
        <w:rPr>
          <w:rFonts w:ascii="Cambria" w:hAnsi="Cambria"/>
          <w:sz w:val="24"/>
          <w:szCs w:val="24"/>
        </w:rPr>
        <w:t>outcome is a measurable element or result that the applicant/grantee is hoping to see changed (e.g., an increase or decrease in something) or addressed through the implementation of work plan activities and objectives.</w:t>
      </w:r>
      <w:r w:rsidR="009C3757">
        <w:rPr>
          <w:rFonts w:ascii="Cambria" w:hAnsi="Cambria"/>
          <w:sz w:val="24"/>
          <w:szCs w:val="24"/>
        </w:rPr>
        <w:t xml:space="preserve"> </w:t>
      </w:r>
    </w:p>
    <w:p w14:paraId="5E84FEDF" w14:textId="5FAD128A" w:rsidR="00A9764C" w:rsidRPr="00415E03" w:rsidRDefault="00A9764C" w:rsidP="00865A39">
      <w:pPr>
        <w:pStyle w:val="ListParagraph"/>
        <w:numPr>
          <w:ilvl w:val="0"/>
          <w:numId w:val="7"/>
        </w:numPr>
        <w:spacing w:after="0" w:line="240" w:lineRule="auto"/>
      </w:pPr>
      <w:r w:rsidRPr="00415E03">
        <w:rPr>
          <w:rFonts w:ascii="Cambria" w:hAnsi="Cambria"/>
          <w:sz w:val="24"/>
          <w:szCs w:val="24"/>
        </w:rPr>
        <w:t xml:space="preserve">Enter </w:t>
      </w:r>
      <w:proofErr w:type="gramStart"/>
      <w:r w:rsidRPr="00415E03">
        <w:rPr>
          <w:rFonts w:ascii="Cambria" w:hAnsi="Cambria"/>
          <w:sz w:val="24"/>
          <w:szCs w:val="24"/>
        </w:rPr>
        <w:t xml:space="preserve">all </w:t>
      </w:r>
      <w:r w:rsidR="00A52F22" w:rsidRPr="00415E03">
        <w:rPr>
          <w:rFonts w:ascii="Cambria" w:hAnsi="Cambria"/>
          <w:sz w:val="24"/>
          <w:szCs w:val="24"/>
        </w:rPr>
        <w:t>of</w:t>
      </w:r>
      <w:proofErr w:type="gramEnd"/>
      <w:r w:rsidR="00A52F22" w:rsidRPr="00415E03">
        <w:rPr>
          <w:rFonts w:ascii="Cambria" w:hAnsi="Cambria"/>
          <w:sz w:val="24"/>
          <w:szCs w:val="24"/>
        </w:rPr>
        <w:t xml:space="preserve"> </w:t>
      </w:r>
      <w:r w:rsidRPr="00415E03">
        <w:rPr>
          <w:rFonts w:ascii="Cambria" w:hAnsi="Cambria"/>
          <w:sz w:val="24"/>
          <w:szCs w:val="24"/>
        </w:rPr>
        <w:t xml:space="preserve">the </w:t>
      </w:r>
      <w:r w:rsidR="00D71F77" w:rsidRPr="00415E03">
        <w:rPr>
          <w:rFonts w:ascii="Cambria" w:hAnsi="Cambria"/>
          <w:sz w:val="24"/>
          <w:szCs w:val="24"/>
        </w:rPr>
        <w:t>a</w:t>
      </w:r>
      <w:r w:rsidRPr="00415E03">
        <w:rPr>
          <w:rFonts w:ascii="Cambria" w:hAnsi="Cambria"/>
          <w:sz w:val="24"/>
          <w:szCs w:val="24"/>
        </w:rPr>
        <w:t xml:space="preserve">ctivities that will lead to </w:t>
      </w:r>
      <w:r w:rsidR="00704E95" w:rsidRPr="00415E03">
        <w:rPr>
          <w:rFonts w:ascii="Cambria" w:hAnsi="Cambria"/>
          <w:sz w:val="24"/>
          <w:szCs w:val="24"/>
        </w:rPr>
        <w:t xml:space="preserve">the </w:t>
      </w:r>
      <w:r w:rsidRPr="00415E03">
        <w:rPr>
          <w:rFonts w:ascii="Cambria" w:hAnsi="Cambria"/>
          <w:sz w:val="24"/>
          <w:szCs w:val="24"/>
        </w:rPr>
        <w:t xml:space="preserve">achievement of the corresponding objective. </w:t>
      </w:r>
      <w:r w:rsidR="00DA3009" w:rsidRPr="00DA3009">
        <w:rPr>
          <w:rFonts w:ascii="Cambria" w:hAnsi="Cambria"/>
          <w:sz w:val="24"/>
          <w:szCs w:val="24"/>
        </w:rPr>
        <w:t xml:space="preserve">Activities are the tasks </w:t>
      </w:r>
      <w:r w:rsidR="00DA3009">
        <w:rPr>
          <w:rFonts w:ascii="Cambria" w:hAnsi="Cambria"/>
          <w:sz w:val="24"/>
          <w:szCs w:val="24"/>
        </w:rPr>
        <w:t xml:space="preserve">that the applicant is </w:t>
      </w:r>
      <w:r w:rsidR="00A64991">
        <w:rPr>
          <w:rFonts w:ascii="Cambria" w:hAnsi="Cambria"/>
          <w:sz w:val="24"/>
          <w:szCs w:val="24"/>
        </w:rPr>
        <w:t>planning to</w:t>
      </w:r>
      <w:r w:rsidR="009D531D">
        <w:rPr>
          <w:rFonts w:ascii="Cambria" w:hAnsi="Cambria"/>
          <w:sz w:val="24"/>
          <w:szCs w:val="24"/>
        </w:rPr>
        <w:t xml:space="preserve"> do</w:t>
      </w:r>
      <w:r w:rsidR="00DA3009" w:rsidRPr="00DA3009">
        <w:rPr>
          <w:rFonts w:ascii="Cambria" w:hAnsi="Cambria"/>
          <w:sz w:val="24"/>
          <w:szCs w:val="24"/>
        </w:rPr>
        <w:t>, the service</w:t>
      </w:r>
      <w:r w:rsidR="00A64991">
        <w:rPr>
          <w:rFonts w:ascii="Cambria" w:hAnsi="Cambria"/>
          <w:sz w:val="24"/>
          <w:szCs w:val="24"/>
        </w:rPr>
        <w:t xml:space="preserve">s being provided, or the products produced and distributed. </w:t>
      </w:r>
      <w:r w:rsidR="00865A39">
        <w:rPr>
          <w:rFonts w:ascii="Cambria" w:hAnsi="Cambria"/>
          <w:sz w:val="24"/>
          <w:szCs w:val="24"/>
        </w:rPr>
        <w:t>Enter</w:t>
      </w:r>
      <w:r w:rsidRPr="00415E03">
        <w:rPr>
          <w:rFonts w:ascii="Cambria" w:hAnsi="Cambria"/>
          <w:sz w:val="24"/>
          <w:szCs w:val="24"/>
        </w:rPr>
        <w:t xml:space="preserve"> </w:t>
      </w:r>
      <w:r w:rsidR="00865A39">
        <w:rPr>
          <w:rFonts w:ascii="Cambria" w:hAnsi="Cambria"/>
          <w:sz w:val="24"/>
          <w:szCs w:val="24"/>
        </w:rPr>
        <w:t xml:space="preserve">as many </w:t>
      </w:r>
      <w:r w:rsidRPr="00415E03">
        <w:rPr>
          <w:rFonts w:ascii="Cambria" w:hAnsi="Cambria"/>
          <w:sz w:val="24"/>
          <w:szCs w:val="24"/>
        </w:rPr>
        <w:t xml:space="preserve">lines </w:t>
      </w:r>
      <w:r w:rsidR="00614E6F" w:rsidRPr="00415E03">
        <w:rPr>
          <w:rFonts w:ascii="Cambria" w:hAnsi="Cambria"/>
          <w:sz w:val="24"/>
          <w:szCs w:val="24"/>
        </w:rPr>
        <w:t xml:space="preserve">for activities (or subtract lines) </w:t>
      </w:r>
      <w:r w:rsidRPr="00415E03">
        <w:rPr>
          <w:rFonts w:ascii="Cambria" w:hAnsi="Cambria"/>
          <w:sz w:val="24"/>
          <w:szCs w:val="24"/>
        </w:rPr>
        <w:t>as needed.</w:t>
      </w:r>
    </w:p>
    <w:p w14:paraId="713B192D" w14:textId="4B91D585" w:rsidR="00C20210" w:rsidRPr="008106B9" w:rsidRDefault="00A9764C" w:rsidP="00865A39">
      <w:pPr>
        <w:pStyle w:val="ListParagraph"/>
        <w:numPr>
          <w:ilvl w:val="0"/>
          <w:numId w:val="7"/>
        </w:numPr>
        <w:spacing w:after="0" w:line="240" w:lineRule="auto"/>
      </w:pPr>
      <w:r w:rsidRPr="00415E03">
        <w:rPr>
          <w:rFonts w:ascii="Cambria" w:hAnsi="Cambria"/>
          <w:sz w:val="24"/>
          <w:szCs w:val="24"/>
        </w:rPr>
        <w:t xml:space="preserve">For each activity, enter the corresponding </w:t>
      </w:r>
      <w:r w:rsidR="003F762F" w:rsidRPr="00415E03">
        <w:rPr>
          <w:rFonts w:ascii="Cambria" w:hAnsi="Cambria"/>
          <w:sz w:val="24"/>
          <w:szCs w:val="24"/>
        </w:rPr>
        <w:t>person (by their job position</w:t>
      </w:r>
      <w:r w:rsidR="00DA1C3A">
        <w:rPr>
          <w:rFonts w:ascii="Cambria" w:hAnsi="Cambria"/>
          <w:sz w:val="24"/>
          <w:szCs w:val="24"/>
        </w:rPr>
        <w:t>/title [not person’s name]</w:t>
      </w:r>
      <w:r w:rsidR="003F762F" w:rsidRPr="00415E03">
        <w:rPr>
          <w:rFonts w:ascii="Cambria" w:hAnsi="Cambria"/>
          <w:sz w:val="24"/>
          <w:szCs w:val="24"/>
        </w:rPr>
        <w:t>)</w:t>
      </w:r>
      <w:r w:rsidR="00277C36" w:rsidRPr="00415E03">
        <w:rPr>
          <w:rFonts w:ascii="Cambria" w:hAnsi="Cambria"/>
          <w:sz w:val="24"/>
          <w:szCs w:val="24"/>
        </w:rPr>
        <w:t xml:space="preserve"> </w:t>
      </w:r>
      <w:r w:rsidR="00BC76F0" w:rsidRPr="00415E03">
        <w:rPr>
          <w:rFonts w:ascii="Cambria" w:hAnsi="Cambria"/>
          <w:sz w:val="24"/>
          <w:szCs w:val="24"/>
        </w:rPr>
        <w:t>who</w:t>
      </w:r>
      <w:r w:rsidR="00277C36" w:rsidRPr="00415E03">
        <w:rPr>
          <w:rFonts w:ascii="Cambria" w:hAnsi="Cambria"/>
          <w:sz w:val="24"/>
          <w:szCs w:val="24"/>
        </w:rPr>
        <w:t xml:space="preserve"> is responsible for the completion of the activity, the time frame (start and end date</w:t>
      </w:r>
      <w:r w:rsidR="00185F0A" w:rsidRPr="00415E03">
        <w:rPr>
          <w:rFonts w:ascii="Cambria" w:hAnsi="Cambria"/>
          <w:sz w:val="24"/>
          <w:szCs w:val="24"/>
        </w:rPr>
        <w:t>,</w:t>
      </w:r>
      <w:r w:rsidR="00277C36" w:rsidRPr="00415E03" w:rsidDel="00185F0A">
        <w:rPr>
          <w:rFonts w:ascii="Cambria" w:hAnsi="Cambria"/>
          <w:sz w:val="24"/>
          <w:szCs w:val="24"/>
        </w:rPr>
        <w:t xml:space="preserve"> </w:t>
      </w:r>
      <w:r w:rsidR="00277C36" w:rsidRPr="00415E03">
        <w:rPr>
          <w:rFonts w:ascii="Cambria" w:hAnsi="Cambria"/>
          <w:sz w:val="24"/>
          <w:szCs w:val="24"/>
        </w:rPr>
        <w:t xml:space="preserve">month and year </w:t>
      </w:r>
      <w:r w:rsidR="00185F0A" w:rsidRPr="00415E03">
        <w:rPr>
          <w:rFonts w:ascii="Cambria" w:hAnsi="Cambria"/>
          <w:sz w:val="24"/>
          <w:szCs w:val="24"/>
        </w:rPr>
        <w:t>are</w:t>
      </w:r>
      <w:r w:rsidR="00277C36" w:rsidRPr="00415E03">
        <w:rPr>
          <w:rFonts w:ascii="Cambria" w:hAnsi="Cambria"/>
          <w:sz w:val="24"/>
          <w:szCs w:val="24"/>
        </w:rPr>
        <w:t xml:space="preserve"> </w:t>
      </w:r>
      <w:r w:rsidR="00185F0A" w:rsidRPr="00415E03">
        <w:rPr>
          <w:rFonts w:ascii="Cambria" w:hAnsi="Cambria"/>
          <w:sz w:val="24"/>
          <w:szCs w:val="24"/>
        </w:rPr>
        <w:t>acceptable</w:t>
      </w:r>
      <w:r w:rsidR="00277C36" w:rsidRPr="00415E03">
        <w:rPr>
          <w:rFonts w:ascii="Cambria" w:hAnsi="Cambria"/>
          <w:sz w:val="24"/>
          <w:szCs w:val="24"/>
        </w:rPr>
        <w:t xml:space="preserve">), </w:t>
      </w:r>
      <w:r w:rsidRPr="00415E03">
        <w:rPr>
          <w:rFonts w:ascii="Cambria" w:hAnsi="Cambria"/>
          <w:sz w:val="24"/>
          <w:szCs w:val="24"/>
        </w:rPr>
        <w:t xml:space="preserve">and </w:t>
      </w:r>
      <w:r w:rsidR="00277C36" w:rsidRPr="00415E03">
        <w:rPr>
          <w:rFonts w:ascii="Cambria" w:hAnsi="Cambria"/>
          <w:sz w:val="24"/>
          <w:szCs w:val="24"/>
        </w:rPr>
        <w:t>the d</w:t>
      </w:r>
      <w:r w:rsidRPr="00415E03">
        <w:rPr>
          <w:rFonts w:ascii="Cambria" w:hAnsi="Cambria"/>
          <w:sz w:val="24"/>
          <w:szCs w:val="24"/>
        </w:rPr>
        <w:t>eliverable(s)</w:t>
      </w:r>
      <w:r w:rsidR="00277C36" w:rsidRPr="00415E03">
        <w:rPr>
          <w:rFonts w:ascii="Cambria" w:hAnsi="Cambria"/>
          <w:sz w:val="24"/>
          <w:szCs w:val="24"/>
        </w:rPr>
        <w:t xml:space="preserve"> or output</w:t>
      </w:r>
      <w:r w:rsidRPr="00415E03">
        <w:rPr>
          <w:rFonts w:ascii="Cambria" w:hAnsi="Cambria"/>
          <w:sz w:val="24"/>
          <w:szCs w:val="24"/>
        </w:rPr>
        <w:t>.</w:t>
      </w:r>
      <w:r w:rsidR="00CB5F33">
        <w:rPr>
          <w:rFonts w:ascii="Cambria" w:hAnsi="Cambria"/>
          <w:sz w:val="24"/>
          <w:szCs w:val="24"/>
        </w:rPr>
        <w:t xml:space="preserve"> </w:t>
      </w:r>
      <w:proofErr w:type="gramStart"/>
      <w:r w:rsidR="00CB5F33" w:rsidRPr="00CB5F33">
        <w:rPr>
          <w:rFonts w:ascii="Cambria" w:hAnsi="Cambria"/>
          <w:sz w:val="24"/>
          <w:szCs w:val="24"/>
        </w:rPr>
        <w:t>Outputs are</w:t>
      </w:r>
      <w:proofErr w:type="gramEnd"/>
      <w:r w:rsidR="00CB5F33" w:rsidRPr="00CB5F33">
        <w:rPr>
          <w:rFonts w:ascii="Cambria" w:hAnsi="Cambria"/>
          <w:sz w:val="24"/>
          <w:szCs w:val="24"/>
        </w:rPr>
        <w:t xml:space="preserve"> tangible</w:t>
      </w:r>
      <w:r w:rsidR="0026798A">
        <w:rPr>
          <w:rFonts w:ascii="Cambria" w:hAnsi="Cambria"/>
          <w:sz w:val="24"/>
          <w:szCs w:val="24"/>
        </w:rPr>
        <w:t xml:space="preserve"> and countable</w:t>
      </w:r>
      <w:r w:rsidR="00CB5F33" w:rsidRPr="00CB5F33">
        <w:rPr>
          <w:rFonts w:ascii="Cambria" w:hAnsi="Cambria"/>
          <w:sz w:val="24"/>
          <w:szCs w:val="24"/>
        </w:rPr>
        <w:t xml:space="preserve"> deliverables that are produced or accomplished through the completion of activities</w:t>
      </w:r>
      <w:r w:rsidR="00CB5F33">
        <w:rPr>
          <w:rFonts w:ascii="Cambria" w:hAnsi="Cambria"/>
          <w:sz w:val="24"/>
          <w:szCs w:val="24"/>
        </w:rPr>
        <w:t xml:space="preserve"> (e.g., number of </w:t>
      </w:r>
      <w:proofErr w:type="gramStart"/>
      <w:r w:rsidR="00CB5F33">
        <w:rPr>
          <w:rFonts w:ascii="Cambria" w:hAnsi="Cambria"/>
          <w:sz w:val="24"/>
          <w:szCs w:val="24"/>
        </w:rPr>
        <w:t>trainings</w:t>
      </w:r>
      <w:proofErr w:type="gramEnd"/>
      <w:r w:rsidR="00CB5F33">
        <w:rPr>
          <w:rFonts w:ascii="Cambria" w:hAnsi="Cambria"/>
          <w:sz w:val="24"/>
          <w:szCs w:val="24"/>
        </w:rPr>
        <w:t>, number of contracts secured, number of staff trained, number of people served)</w:t>
      </w:r>
      <w:r w:rsidR="00CB5F33" w:rsidRPr="00CB5F33">
        <w:rPr>
          <w:rFonts w:ascii="Cambria" w:hAnsi="Cambria"/>
          <w:sz w:val="24"/>
          <w:szCs w:val="24"/>
        </w:rPr>
        <w:t xml:space="preserve">. </w:t>
      </w:r>
    </w:p>
    <w:p w14:paraId="2AE00ABE" w14:textId="548787F1" w:rsidR="008106B9" w:rsidRPr="00DB3FA4" w:rsidRDefault="008106B9" w:rsidP="00865A39">
      <w:pPr>
        <w:pStyle w:val="ListParagraph"/>
        <w:numPr>
          <w:ilvl w:val="0"/>
          <w:numId w:val="7"/>
        </w:numPr>
        <w:spacing w:after="0" w:line="240" w:lineRule="auto"/>
      </w:pPr>
      <w:r>
        <w:rPr>
          <w:rFonts w:ascii="Cambria" w:hAnsi="Cambria"/>
          <w:sz w:val="24"/>
          <w:szCs w:val="24"/>
        </w:rPr>
        <w:t xml:space="preserve">For each activity, please </w:t>
      </w:r>
      <w:r w:rsidR="000A6881">
        <w:rPr>
          <w:rFonts w:ascii="Cambria" w:hAnsi="Cambria"/>
          <w:sz w:val="24"/>
          <w:szCs w:val="24"/>
        </w:rPr>
        <w:t xml:space="preserve">briefly </w:t>
      </w:r>
      <w:r>
        <w:rPr>
          <w:rFonts w:ascii="Cambria" w:hAnsi="Cambria"/>
          <w:sz w:val="24"/>
          <w:szCs w:val="24"/>
        </w:rPr>
        <w:t xml:space="preserve">describe the budgetary implications of conducting that activity. </w:t>
      </w:r>
      <w:r w:rsidR="000A6881">
        <w:rPr>
          <w:rFonts w:ascii="Cambria" w:hAnsi="Cambria"/>
          <w:sz w:val="24"/>
          <w:szCs w:val="24"/>
        </w:rPr>
        <w:t xml:space="preserve">It is not necessary to include the estimated dollar amount, rather state </w:t>
      </w:r>
      <w:r w:rsidR="003D36AD">
        <w:rPr>
          <w:rFonts w:ascii="Cambria" w:hAnsi="Cambria"/>
          <w:sz w:val="24"/>
          <w:szCs w:val="24"/>
        </w:rPr>
        <w:t xml:space="preserve">what </w:t>
      </w:r>
      <w:r w:rsidR="000A6881">
        <w:rPr>
          <w:rFonts w:ascii="Cambria" w:hAnsi="Cambria"/>
          <w:sz w:val="24"/>
          <w:szCs w:val="24"/>
        </w:rPr>
        <w:t>the expense that will be included in the budget</w:t>
      </w:r>
      <w:r w:rsidR="003D36AD">
        <w:rPr>
          <w:rFonts w:ascii="Cambria" w:hAnsi="Cambria"/>
          <w:sz w:val="24"/>
          <w:szCs w:val="24"/>
        </w:rPr>
        <w:t xml:space="preserve"> will be</w:t>
      </w:r>
      <w:r w:rsidR="000A6881">
        <w:rPr>
          <w:rFonts w:ascii="Cambria" w:hAnsi="Cambria"/>
          <w:sz w:val="24"/>
          <w:szCs w:val="24"/>
        </w:rPr>
        <w:t>.</w:t>
      </w:r>
      <w:r w:rsidR="003D36AD">
        <w:rPr>
          <w:rFonts w:ascii="Cambria" w:hAnsi="Cambria"/>
          <w:sz w:val="24"/>
          <w:szCs w:val="24"/>
        </w:rPr>
        <w:t xml:space="preserve"> For example, if the organization will </w:t>
      </w:r>
      <w:r w:rsidR="00AF19DA">
        <w:rPr>
          <w:rFonts w:ascii="Cambria" w:hAnsi="Cambria"/>
          <w:sz w:val="24"/>
          <w:szCs w:val="24"/>
        </w:rPr>
        <w:t>need to pay for a consultant for that activity, then type “consultant fees” in the table; if the organization will need to pay for travel costs, then type</w:t>
      </w:r>
      <w:r w:rsidR="003D36AD">
        <w:rPr>
          <w:rFonts w:ascii="Cambria" w:hAnsi="Cambria"/>
          <w:sz w:val="24"/>
          <w:szCs w:val="24"/>
        </w:rPr>
        <w:t xml:space="preserve"> “staff travel” in the table. If there are no discernible budgetary costs </w:t>
      </w:r>
      <w:r w:rsidR="00040961">
        <w:rPr>
          <w:rFonts w:ascii="Cambria" w:hAnsi="Cambria"/>
          <w:sz w:val="24"/>
          <w:szCs w:val="24"/>
        </w:rPr>
        <w:t xml:space="preserve">associated with that activity, then simply leave the cell blank. </w:t>
      </w:r>
      <w:r w:rsidR="008A25B4">
        <w:rPr>
          <w:rFonts w:ascii="Cambria" w:hAnsi="Cambria"/>
          <w:sz w:val="24"/>
          <w:szCs w:val="24"/>
        </w:rPr>
        <w:t xml:space="preserve">This will </w:t>
      </w:r>
      <w:r w:rsidR="00AF19DA">
        <w:rPr>
          <w:rFonts w:ascii="Cambria" w:hAnsi="Cambria"/>
          <w:sz w:val="24"/>
          <w:szCs w:val="24"/>
        </w:rPr>
        <w:t xml:space="preserve">also </w:t>
      </w:r>
      <w:r w:rsidR="008A25B4">
        <w:rPr>
          <w:rFonts w:ascii="Cambria" w:hAnsi="Cambria"/>
          <w:sz w:val="24"/>
          <w:szCs w:val="24"/>
        </w:rPr>
        <w:t xml:space="preserve">help to ensure that the budget and the </w:t>
      </w:r>
      <w:r w:rsidR="00AF19DA">
        <w:rPr>
          <w:rFonts w:ascii="Cambria" w:hAnsi="Cambria"/>
          <w:sz w:val="24"/>
          <w:szCs w:val="24"/>
        </w:rPr>
        <w:t>work plan</w:t>
      </w:r>
      <w:r w:rsidR="008A25B4">
        <w:rPr>
          <w:rFonts w:ascii="Cambria" w:hAnsi="Cambria"/>
          <w:sz w:val="24"/>
          <w:szCs w:val="24"/>
        </w:rPr>
        <w:t xml:space="preserve"> align.</w:t>
      </w:r>
    </w:p>
    <w:p w14:paraId="159F5D8B" w14:textId="77777777" w:rsidR="00DB3FA4" w:rsidRDefault="00DB3FA4" w:rsidP="00DB3FA4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A3FA7D4" w14:textId="77777777" w:rsidR="002066FF" w:rsidRDefault="002066FF" w:rsidP="00DB3FA4">
      <w:pPr>
        <w:spacing w:after="0" w:line="240" w:lineRule="auto"/>
        <w:rPr>
          <w:rFonts w:ascii="Cambria" w:hAnsi="Cambria"/>
          <w:b/>
          <w:bCs/>
          <w:sz w:val="24"/>
          <w:szCs w:val="24"/>
        </w:rPr>
        <w:sectPr w:rsidR="002066FF" w:rsidSect="002066F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50A54A" w14:textId="05148792" w:rsidR="00DB3FA4" w:rsidRPr="007D0444" w:rsidRDefault="007D0444" w:rsidP="00DB3FA4">
      <w:pPr>
        <w:spacing w:after="0" w:line="240" w:lineRule="auto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lastRenderedPageBreak/>
        <w:t xml:space="preserve">Work Plan </w:t>
      </w:r>
      <w:r w:rsidR="00DB3FA4" w:rsidRPr="007D0444">
        <w:rPr>
          <w:rFonts w:ascii="Cambria" w:hAnsi="Cambria"/>
          <w:b/>
          <w:bCs/>
          <w:sz w:val="32"/>
          <w:szCs w:val="32"/>
        </w:rPr>
        <w:t>Sample</w:t>
      </w:r>
    </w:p>
    <w:p w14:paraId="6948D552" w14:textId="77777777" w:rsidR="00DB3FA4" w:rsidRDefault="00DB3FA4" w:rsidP="00DB3FA4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0BA4080" w14:textId="40A62CD4" w:rsidR="004A1FC4" w:rsidRPr="0032664A" w:rsidRDefault="004A1FC4" w:rsidP="004A1FC4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Organization Name:</w:t>
      </w:r>
      <w:r w:rsidR="00E10BB2">
        <w:rPr>
          <w:rFonts w:ascii="Cambria" w:hAnsi="Cambria"/>
          <w:b/>
          <w:bCs/>
          <w:sz w:val="24"/>
          <w:szCs w:val="24"/>
        </w:rPr>
        <w:t xml:space="preserve"> </w:t>
      </w:r>
      <w:r w:rsidR="00E10BB2" w:rsidRPr="00E10BB2">
        <w:rPr>
          <w:rFonts w:ascii="Cambria" w:hAnsi="Cambria"/>
          <w:sz w:val="24"/>
          <w:szCs w:val="24"/>
        </w:rPr>
        <w:t>ABC Organization</w:t>
      </w:r>
    </w:p>
    <w:p w14:paraId="54491FE0" w14:textId="39382C65" w:rsidR="004A1FC4" w:rsidRPr="00CC0B35" w:rsidRDefault="004A1FC4" w:rsidP="004A1FC4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Contact Name:</w:t>
      </w:r>
      <w:r w:rsidR="00E10BB2">
        <w:rPr>
          <w:rFonts w:ascii="Cambria" w:hAnsi="Cambria"/>
          <w:b/>
          <w:bCs/>
          <w:sz w:val="24"/>
          <w:szCs w:val="24"/>
        </w:rPr>
        <w:t xml:space="preserve"> </w:t>
      </w:r>
      <w:r w:rsidR="00E10BB2" w:rsidRPr="00E10BB2">
        <w:rPr>
          <w:rFonts w:ascii="Cambria" w:hAnsi="Cambria"/>
          <w:sz w:val="24"/>
          <w:szCs w:val="24"/>
        </w:rPr>
        <w:t>Cristina Everyperson</w:t>
      </w:r>
    </w:p>
    <w:p w14:paraId="1458C91E" w14:textId="6762E5BA" w:rsidR="004A1FC4" w:rsidRPr="0032664A" w:rsidRDefault="004A1FC4" w:rsidP="004A1FC4">
      <w:pPr>
        <w:numPr>
          <w:ilvl w:val="1"/>
          <w:numId w:val="3"/>
        </w:num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Email:</w:t>
      </w:r>
      <w:r>
        <w:tab/>
      </w:r>
      <w:r w:rsidR="00E10BB2">
        <w:t xml:space="preserve"> </w:t>
      </w:r>
      <w:r w:rsidR="00E10BB2" w:rsidRPr="00E10BB2">
        <w:rPr>
          <w:rFonts w:ascii="Cambria" w:hAnsi="Cambria"/>
          <w:sz w:val="24"/>
          <w:szCs w:val="24"/>
        </w:rPr>
        <w:t>everyperson@abcorg.org</w:t>
      </w:r>
      <w:r w:rsidRPr="00E10BB2">
        <w:rPr>
          <w:rFonts w:ascii="Cambria" w:hAnsi="Cambria"/>
          <w:sz w:val="24"/>
          <w:szCs w:val="24"/>
        </w:rPr>
        <w:tab/>
      </w:r>
    </w:p>
    <w:p w14:paraId="2D28373A" w14:textId="29115ACD" w:rsidR="004A1FC4" w:rsidRPr="0032664A" w:rsidRDefault="004A1FC4" w:rsidP="004A1FC4">
      <w:pPr>
        <w:numPr>
          <w:ilvl w:val="1"/>
          <w:numId w:val="3"/>
        </w:num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Phone:</w:t>
      </w:r>
      <w:r w:rsidR="00E10BB2">
        <w:rPr>
          <w:rFonts w:ascii="Cambria" w:hAnsi="Cambria"/>
          <w:b/>
          <w:bCs/>
          <w:sz w:val="24"/>
          <w:szCs w:val="24"/>
        </w:rPr>
        <w:t xml:space="preserve"> </w:t>
      </w:r>
      <w:r w:rsidR="00E10BB2" w:rsidRPr="002066FF">
        <w:rPr>
          <w:rFonts w:ascii="Cambria" w:hAnsi="Cambria"/>
          <w:sz w:val="24"/>
          <w:szCs w:val="24"/>
        </w:rPr>
        <w:t>(</w:t>
      </w:r>
      <w:r w:rsidR="002066FF" w:rsidRPr="002066FF">
        <w:rPr>
          <w:rFonts w:ascii="Cambria" w:hAnsi="Cambria"/>
          <w:sz w:val="24"/>
          <w:szCs w:val="24"/>
        </w:rPr>
        <w:t>719) 555-0123</w:t>
      </w:r>
    </w:p>
    <w:p w14:paraId="7ADB6FCD" w14:textId="77777777" w:rsidR="004A1FC4" w:rsidRDefault="004A1FC4" w:rsidP="004A1FC4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</w:p>
    <w:p w14:paraId="4F5D1378" w14:textId="5FF473F6" w:rsidR="004A1FC4" w:rsidRPr="00E377FB" w:rsidRDefault="004A1FC4" w:rsidP="004A1FC4">
      <w:p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Work Plan Timeframe</w:t>
      </w:r>
      <w:r w:rsidR="002066FF">
        <w:rPr>
          <w:rFonts w:ascii="Cambria" w:hAnsi="Cambria"/>
          <w:b/>
          <w:bCs/>
          <w:sz w:val="24"/>
          <w:szCs w:val="24"/>
        </w:rPr>
        <w:t xml:space="preserve">: </w:t>
      </w:r>
      <w:r w:rsidR="002066FF" w:rsidRPr="002066FF">
        <w:rPr>
          <w:rFonts w:ascii="Cambria" w:hAnsi="Cambria"/>
          <w:sz w:val="24"/>
          <w:szCs w:val="24"/>
        </w:rPr>
        <w:t xml:space="preserve">January 1, 20XX </w:t>
      </w:r>
      <w:r w:rsidRPr="002066FF">
        <w:rPr>
          <w:rFonts w:ascii="Cambria" w:hAnsi="Cambria"/>
          <w:sz w:val="24"/>
          <w:szCs w:val="24"/>
        </w:rPr>
        <w:t xml:space="preserve">to </w:t>
      </w:r>
      <w:r w:rsidR="002066FF" w:rsidRPr="002066FF">
        <w:rPr>
          <w:rFonts w:ascii="Cambria" w:hAnsi="Cambria"/>
          <w:sz w:val="24"/>
          <w:szCs w:val="24"/>
        </w:rPr>
        <w:t>December 31, 20XX</w:t>
      </w:r>
    </w:p>
    <w:p w14:paraId="40C0B025" w14:textId="77777777" w:rsidR="004A1FC4" w:rsidRDefault="004A1FC4" w:rsidP="004A1FC4">
      <w:pPr>
        <w:pBdr>
          <w:bottom w:val="thinThickSmallGap" w:sz="24" w:space="1" w:color="auto"/>
        </w:pBdr>
        <w:spacing w:after="0" w:line="240" w:lineRule="auto"/>
        <w:rPr>
          <w:rFonts w:ascii="Cambria" w:hAnsi="Cambria"/>
          <w:sz w:val="24"/>
          <w:szCs w:val="24"/>
        </w:rPr>
      </w:pPr>
    </w:p>
    <w:p w14:paraId="4F439E70" w14:textId="77777777" w:rsidR="001B1DF6" w:rsidRPr="0032664A" w:rsidRDefault="001B1DF6" w:rsidP="004A1FC4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F7BAEFD" w14:textId="7A224F18" w:rsidR="00BF176B" w:rsidRPr="00B8558B" w:rsidRDefault="00307419" w:rsidP="00307419">
      <w:pPr>
        <w:spacing w:after="0" w:line="240" w:lineRule="auto"/>
        <w:rPr>
          <w:rFonts w:ascii="Cambria" w:hAnsi="Cambria"/>
          <w:sz w:val="24"/>
          <w:szCs w:val="24"/>
        </w:rPr>
      </w:pPr>
      <w:r w:rsidRPr="00B8558B">
        <w:rPr>
          <w:rFonts w:ascii="Cambria" w:hAnsi="Cambria"/>
          <w:b/>
          <w:bCs/>
          <w:sz w:val="24"/>
          <w:szCs w:val="24"/>
        </w:rPr>
        <w:t>OBJECTIVE #1:</w:t>
      </w:r>
      <w:r w:rsidR="00880A5E">
        <w:rPr>
          <w:rFonts w:ascii="Cambria" w:hAnsi="Cambria"/>
          <w:b/>
          <w:bCs/>
          <w:sz w:val="24"/>
          <w:szCs w:val="24"/>
        </w:rPr>
        <w:t xml:space="preserve"> </w:t>
      </w:r>
      <w:r w:rsidR="005C7026" w:rsidRPr="00B8558B">
        <w:rPr>
          <w:rFonts w:ascii="Cambria" w:hAnsi="Cambria"/>
          <w:sz w:val="24"/>
          <w:szCs w:val="24"/>
        </w:rPr>
        <w:t xml:space="preserve">By the end of </w:t>
      </w:r>
      <w:r w:rsidR="00867D4F" w:rsidRPr="00B8558B">
        <w:rPr>
          <w:rFonts w:ascii="Cambria" w:hAnsi="Cambria"/>
          <w:sz w:val="24"/>
          <w:szCs w:val="24"/>
        </w:rPr>
        <w:t xml:space="preserve">June, </w:t>
      </w:r>
      <w:r w:rsidR="00D015B1" w:rsidRPr="00B8558B">
        <w:rPr>
          <w:rFonts w:ascii="Cambria" w:hAnsi="Cambria"/>
          <w:sz w:val="24"/>
          <w:szCs w:val="24"/>
        </w:rPr>
        <w:t xml:space="preserve">ABC </w:t>
      </w:r>
      <w:r w:rsidR="00867D4F" w:rsidRPr="00B8558B">
        <w:rPr>
          <w:rFonts w:ascii="Cambria" w:hAnsi="Cambria"/>
          <w:sz w:val="24"/>
          <w:szCs w:val="24"/>
        </w:rPr>
        <w:t xml:space="preserve">organization </w:t>
      </w:r>
      <w:r w:rsidR="00B1055E" w:rsidRPr="00B8558B">
        <w:rPr>
          <w:rFonts w:ascii="Cambria" w:hAnsi="Cambria"/>
          <w:sz w:val="24"/>
          <w:szCs w:val="24"/>
        </w:rPr>
        <w:t>will implement a series of</w:t>
      </w:r>
      <w:r w:rsidR="00792877" w:rsidRPr="00B8558B">
        <w:rPr>
          <w:rFonts w:ascii="Cambria" w:hAnsi="Cambria"/>
          <w:sz w:val="24"/>
          <w:szCs w:val="24"/>
        </w:rPr>
        <w:t xml:space="preserve"> training </w:t>
      </w:r>
      <w:r w:rsidR="00443502" w:rsidRPr="00B8558B">
        <w:rPr>
          <w:rFonts w:ascii="Cambria" w:hAnsi="Cambria"/>
          <w:sz w:val="24"/>
          <w:szCs w:val="24"/>
        </w:rPr>
        <w:t>workshops</w:t>
      </w:r>
      <w:r w:rsidR="00792877" w:rsidRPr="00B8558B">
        <w:rPr>
          <w:rFonts w:ascii="Cambria" w:hAnsi="Cambria"/>
          <w:sz w:val="24"/>
          <w:szCs w:val="24"/>
        </w:rPr>
        <w:t xml:space="preserve"> for </w:t>
      </w:r>
      <w:r w:rsidR="002D66F0" w:rsidRPr="00B8558B">
        <w:rPr>
          <w:rFonts w:ascii="Cambria" w:hAnsi="Cambria"/>
          <w:sz w:val="24"/>
          <w:szCs w:val="24"/>
        </w:rPr>
        <w:t>county residents with an income level under the federal poverty level</w:t>
      </w:r>
      <w:r w:rsidR="00A97E2A" w:rsidRPr="00B8558B">
        <w:rPr>
          <w:rFonts w:ascii="Cambria" w:hAnsi="Cambria"/>
          <w:sz w:val="24"/>
          <w:szCs w:val="24"/>
        </w:rPr>
        <w:t xml:space="preserve"> </w:t>
      </w:r>
      <w:r w:rsidR="00443502" w:rsidRPr="00B8558B">
        <w:rPr>
          <w:rFonts w:ascii="Cambria" w:hAnsi="Cambria"/>
          <w:sz w:val="24"/>
          <w:szCs w:val="24"/>
        </w:rPr>
        <w:t xml:space="preserve">on how to </w:t>
      </w:r>
      <w:r w:rsidR="00E00F89" w:rsidRPr="00B8558B">
        <w:rPr>
          <w:rFonts w:ascii="Cambria" w:hAnsi="Cambria"/>
          <w:sz w:val="24"/>
          <w:szCs w:val="24"/>
        </w:rPr>
        <w:t>prepare healthy</w:t>
      </w:r>
      <w:r w:rsidR="00392D56" w:rsidRPr="00B8558B">
        <w:rPr>
          <w:rFonts w:ascii="Cambria" w:hAnsi="Cambria"/>
          <w:sz w:val="24"/>
          <w:szCs w:val="24"/>
        </w:rPr>
        <w:t>, well-balanced, and affordable</w:t>
      </w:r>
      <w:r w:rsidR="00E00F89" w:rsidRPr="00B8558B">
        <w:rPr>
          <w:rFonts w:ascii="Cambria" w:hAnsi="Cambria"/>
          <w:sz w:val="24"/>
          <w:szCs w:val="24"/>
        </w:rPr>
        <w:t xml:space="preserve"> meals </w:t>
      </w:r>
    </w:p>
    <w:p w14:paraId="7A0E2A76" w14:textId="77777777" w:rsidR="00BF176B" w:rsidRPr="00B8558B" w:rsidRDefault="00BF176B" w:rsidP="00307419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70A4A71" w14:textId="11413B98" w:rsidR="00307419" w:rsidRPr="00B8558B" w:rsidRDefault="00307419" w:rsidP="00307419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00B8558B">
        <w:rPr>
          <w:rFonts w:ascii="Cambria" w:hAnsi="Cambria"/>
          <w:b/>
          <w:bCs/>
          <w:sz w:val="24"/>
          <w:szCs w:val="24"/>
        </w:rPr>
        <w:t>Outcome #1:</w:t>
      </w:r>
      <w:r w:rsidRPr="00B8558B">
        <w:rPr>
          <w:rFonts w:ascii="Cambria" w:hAnsi="Cambria"/>
          <w:sz w:val="24"/>
          <w:szCs w:val="24"/>
        </w:rPr>
        <w:tab/>
      </w:r>
      <w:r w:rsidR="008E2E29" w:rsidRPr="00B8558B">
        <w:rPr>
          <w:rFonts w:ascii="Cambria" w:hAnsi="Cambria"/>
          <w:sz w:val="24"/>
          <w:szCs w:val="24"/>
        </w:rPr>
        <w:t xml:space="preserve">Increase </w:t>
      </w:r>
      <w:r w:rsidR="00714ABA" w:rsidRPr="00B8558B">
        <w:rPr>
          <w:rFonts w:ascii="Cambria" w:hAnsi="Cambria"/>
          <w:sz w:val="24"/>
          <w:szCs w:val="24"/>
        </w:rPr>
        <w:t xml:space="preserve">the </w:t>
      </w:r>
      <w:r w:rsidR="00BF176B" w:rsidRPr="00B8558B">
        <w:rPr>
          <w:rFonts w:ascii="Cambria" w:hAnsi="Cambria"/>
          <w:sz w:val="24"/>
          <w:szCs w:val="24"/>
        </w:rPr>
        <w:t xml:space="preserve">self-efficacy </w:t>
      </w:r>
      <w:r w:rsidR="004714ED" w:rsidRPr="00B8558B">
        <w:rPr>
          <w:rFonts w:ascii="Cambria" w:hAnsi="Cambria"/>
          <w:sz w:val="24"/>
          <w:szCs w:val="24"/>
        </w:rPr>
        <w:t>of</w:t>
      </w:r>
      <w:r w:rsidR="004F7037" w:rsidRPr="00B8558B">
        <w:rPr>
          <w:rFonts w:ascii="Cambria" w:hAnsi="Cambria"/>
          <w:sz w:val="24"/>
          <w:szCs w:val="24"/>
        </w:rPr>
        <w:t xml:space="preserve"> care providers to prepare healthy, well-balanced and affordable meals </w:t>
      </w:r>
    </w:p>
    <w:p w14:paraId="70D6AA96" w14:textId="77777777" w:rsidR="00307419" w:rsidRPr="00B8558B" w:rsidRDefault="00307419" w:rsidP="00307419">
      <w:pPr>
        <w:spacing w:after="0" w:line="240" w:lineRule="auto"/>
        <w:rPr>
          <w:rFonts w:ascii="Cambria" w:hAnsi="Cambria"/>
          <w:sz w:val="24"/>
          <w:szCs w:val="24"/>
        </w:rPr>
      </w:pP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4"/>
        <w:gridCol w:w="2751"/>
        <w:gridCol w:w="1530"/>
        <w:gridCol w:w="2948"/>
        <w:gridCol w:w="1642"/>
      </w:tblGrid>
      <w:tr w:rsidR="003D36AD" w:rsidRPr="00BD0D20" w14:paraId="57D598C1" w14:textId="69564AFF" w:rsidTr="00124E80">
        <w:trPr>
          <w:trHeight w:val="300"/>
        </w:trPr>
        <w:tc>
          <w:tcPr>
            <w:tcW w:w="4444" w:type="dxa"/>
            <w:shd w:val="clear" w:color="auto" w:fill="BDD6EE" w:themeFill="accent5" w:themeFillTint="66"/>
          </w:tcPr>
          <w:p w14:paraId="765B3F04" w14:textId="77777777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BD0D20">
              <w:rPr>
                <w:rFonts w:ascii="Cambria" w:hAnsi="Cambria"/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2751" w:type="dxa"/>
            <w:shd w:val="clear" w:color="auto" w:fill="BDD6EE" w:themeFill="accent5" w:themeFillTint="66"/>
          </w:tcPr>
          <w:p w14:paraId="258D667B" w14:textId="31A5CC05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BD0D20">
              <w:rPr>
                <w:rFonts w:ascii="Cambria" w:hAnsi="Cambria"/>
                <w:b/>
                <w:bCs/>
                <w:sz w:val="24"/>
                <w:szCs w:val="24"/>
              </w:rPr>
              <w:t>Responsible Party(</w:t>
            </w:r>
            <w:proofErr w:type="spellStart"/>
            <w:r w:rsidRPr="00BD0D20">
              <w:rPr>
                <w:rFonts w:ascii="Cambria" w:hAnsi="Cambria"/>
                <w:b/>
                <w:bCs/>
                <w:sz w:val="24"/>
                <w:szCs w:val="24"/>
              </w:rPr>
              <w:t>ies</w:t>
            </w:r>
            <w:proofErr w:type="spellEnd"/>
            <w:r w:rsidRPr="00BD0D20"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30" w:type="dxa"/>
            <w:shd w:val="clear" w:color="auto" w:fill="BDD6EE" w:themeFill="accent5" w:themeFillTint="66"/>
          </w:tcPr>
          <w:p w14:paraId="3CA1310F" w14:textId="77777777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BD0D20">
              <w:rPr>
                <w:rFonts w:ascii="Cambria" w:hAnsi="Cambria"/>
                <w:b/>
                <w:bCs/>
                <w:sz w:val="24"/>
                <w:szCs w:val="24"/>
              </w:rPr>
              <w:t>Timeframe</w:t>
            </w:r>
          </w:p>
        </w:tc>
        <w:tc>
          <w:tcPr>
            <w:tcW w:w="2948" w:type="dxa"/>
            <w:shd w:val="clear" w:color="auto" w:fill="BDD6EE" w:themeFill="accent5" w:themeFillTint="66"/>
          </w:tcPr>
          <w:p w14:paraId="3377A1A8" w14:textId="77777777" w:rsidR="003D36AD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Outputs/</w:t>
            </w:r>
          </w:p>
          <w:p w14:paraId="0EE3E505" w14:textId="3ED60481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BD0D20">
              <w:rPr>
                <w:rFonts w:ascii="Cambria" w:hAnsi="Cambria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1642" w:type="dxa"/>
            <w:shd w:val="clear" w:color="auto" w:fill="BDD6EE" w:themeFill="accent5" w:themeFillTint="66"/>
          </w:tcPr>
          <w:p w14:paraId="2E880F79" w14:textId="624CB62C" w:rsidR="003D36AD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udget Implications</w:t>
            </w:r>
          </w:p>
        </w:tc>
      </w:tr>
      <w:tr w:rsidR="003D36AD" w:rsidRPr="00BD0D20" w14:paraId="136CA579" w14:textId="032F8675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ED72" w14:textId="7FEB7EE8" w:rsidR="003D36AD" w:rsidRPr="00BD0D20" w:rsidRDefault="003D36AD" w:rsidP="00567C81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.1: Members of the education team will receive training on how to implement the </w:t>
            </w:r>
            <w:r w:rsidRPr="00D63D01">
              <w:rPr>
                <w:rFonts w:ascii="Cambria" w:hAnsi="Cambria"/>
                <w:i/>
                <w:iCs/>
                <w:sz w:val="24"/>
                <w:szCs w:val="24"/>
              </w:rPr>
              <w:t>Happy Cooking</w:t>
            </w:r>
            <w:r>
              <w:rPr>
                <w:rFonts w:ascii="Cambria" w:hAnsi="Cambria"/>
                <w:sz w:val="24"/>
                <w:szCs w:val="24"/>
              </w:rPr>
              <w:t xml:space="preserve"> curriculum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0312B" w14:textId="12443680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ducation Director, Education Coordinator, Health Educator, Evaluation Coordina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AF0C0" w14:textId="04E50256" w:rsidR="003D36AD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/1/20XX – 2/28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2BD15" w14:textId="2E00D48F" w:rsidR="003D36AD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 staff trained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5EE1A" w14:textId="2437A3B2" w:rsidR="003D36AD" w:rsidRDefault="00435DC1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Training registration fees; </w:t>
            </w:r>
            <w:r w:rsidR="008A25B4">
              <w:rPr>
                <w:rFonts w:ascii="Cambria" w:hAnsi="Cambria"/>
                <w:sz w:val="24"/>
                <w:szCs w:val="24"/>
              </w:rPr>
              <w:t>staff travel</w:t>
            </w:r>
          </w:p>
        </w:tc>
      </w:tr>
      <w:tr w:rsidR="003D36AD" w:rsidRPr="00BD0D20" w14:paraId="3B41E2D9" w14:textId="620F98F4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1F6D6" w14:textId="42704E6C" w:rsidR="003D36AD" w:rsidRPr="00BD0D20" w:rsidRDefault="003D36AD" w:rsidP="00567C81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 xml:space="preserve">1.1: The educational coordinator will adapt the </w:t>
            </w:r>
            <w:r w:rsidRPr="00F36D9C">
              <w:rPr>
                <w:rFonts w:ascii="Cambria" w:hAnsi="Cambria"/>
                <w:i/>
                <w:iCs/>
                <w:sz w:val="24"/>
                <w:szCs w:val="24"/>
              </w:rPr>
              <w:t xml:space="preserve">Happy Cooking 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curriculum to align with local community needs, cultural and local food </w:t>
            </w:r>
            <w:r>
              <w:rPr>
                <w:rFonts w:ascii="Cambria" w:hAnsi="Cambria"/>
                <w:sz w:val="24"/>
                <w:szCs w:val="24"/>
              </w:rPr>
              <w:t>preferences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 and availability, and </w:t>
            </w:r>
            <w:r>
              <w:rPr>
                <w:rFonts w:ascii="Cambria" w:hAnsi="Cambria"/>
                <w:sz w:val="24"/>
                <w:szCs w:val="24"/>
              </w:rPr>
              <w:t xml:space="preserve">the </w:t>
            </w:r>
            <w:r w:rsidRPr="00BD0D20">
              <w:rPr>
                <w:rFonts w:ascii="Cambria" w:hAnsi="Cambria"/>
                <w:sz w:val="24"/>
                <w:szCs w:val="24"/>
              </w:rPr>
              <w:t>timing of workshop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73799" w14:textId="41781DBF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Education Director, Education Coordina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CC9D6" w14:textId="38F1198E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/1/20XX – 3/30/20XX 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80E1B" w14:textId="791054EA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 adapted </w:t>
            </w:r>
            <w:r w:rsidRPr="00F36D9C">
              <w:rPr>
                <w:rFonts w:ascii="Cambria" w:hAnsi="Cambria"/>
                <w:i/>
                <w:iCs/>
                <w:sz w:val="24"/>
                <w:szCs w:val="24"/>
              </w:rPr>
              <w:t>Happy Cooking</w:t>
            </w:r>
            <w:r>
              <w:rPr>
                <w:rFonts w:ascii="Cambria" w:hAnsi="Cambria"/>
                <w:sz w:val="24"/>
                <w:szCs w:val="24"/>
              </w:rPr>
              <w:t xml:space="preserve"> training curriculum; 1 adapted participant manual, take-home materials, and set of audio-visual materials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AA6D" w14:textId="77777777" w:rsidR="003D36AD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3D36AD" w:rsidRPr="00BD0D20" w14:paraId="42DE3399" w14:textId="3331B57F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6BC8" w14:textId="5646F55E" w:rsidR="003D36AD" w:rsidRPr="00BD0D20" w:rsidRDefault="003D36AD" w:rsidP="00567C81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1.2: The chief finance officer will contract with the local community center to use their kitchen and dining room facilit</w:t>
            </w:r>
            <w:r>
              <w:rPr>
                <w:rFonts w:ascii="Cambria" w:hAnsi="Cambria"/>
                <w:sz w:val="24"/>
                <w:szCs w:val="24"/>
              </w:rPr>
              <w:t>i</w:t>
            </w:r>
            <w:r w:rsidRPr="00BD0D20">
              <w:rPr>
                <w:rFonts w:ascii="Cambria" w:hAnsi="Cambria"/>
                <w:sz w:val="24"/>
                <w:szCs w:val="24"/>
              </w:rPr>
              <w:t>es to host the workshop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C666" w14:textId="1542CCC7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Education Director, Chief Finance Offic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722B9" w14:textId="64799814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/1/20XX – 2/28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1428" w14:textId="7779F4D2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 contract secured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9F3B" w14:textId="0A993664" w:rsidR="003D36AD" w:rsidRDefault="008A25B4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acility rental fees</w:t>
            </w:r>
          </w:p>
        </w:tc>
      </w:tr>
      <w:tr w:rsidR="003D36AD" w:rsidRPr="00BD0D20" w14:paraId="68A4411A" w14:textId="05E61059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3D08" w14:textId="1C7233B8" w:rsidR="003D36AD" w:rsidRPr="00BD0D20" w:rsidRDefault="003D36AD" w:rsidP="00567C81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>1.3: ABC Organization will contract with a childcare provider to provide services during the workshop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42A35" w14:textId="0F9E9A48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hief Finance Officer, Education Direc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05FA" w14:textId="19CBECFC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/15/20XX– 3/31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60FAE" w14:textId="076C3219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 contract secured; additional insurance secured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DE259" w14:textId="452AF7D3" w:rsidR="003D36AD" w:rsidRDefault="00781779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hildcare fees</w:t>
            </w:r>
          </w:p>
        </w:tc>
      </w:tr>
      <w:tr w:rsidR="003D36AD" w:rsidRPr="00BD0D20" w14:paraId="329B2017" w14:textId="5834EBC2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23DB7" w14:textId="7E5AC455" w:rsidR="003D36AD" w:rsidRPr="00BD0D20" w:rsidRDefault="003D36AD" w:rsidP="00D60328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: </w:t>
            </w:r>
            <w:r>
              <w:rPr>
                <w:rFonts w:ascii="Cambria" w:hAnsi="Cambria"/>
                <w:sz w:val="24"/>
                <w:szCs w:val="24"/>
              </w:rPr>
              <w:t>ABC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 Organization will create marketing materials </w:t>
            </w:r>
            <w:r>
              <w:rPr>
                <w:rFonts w:ascii="Cambria" w:hAnsi="Cambria"/>
                <w:sz w:val="24"/>
                <w:szCs w:val="24"/>
              </w:rPr>
              <w:t>for the workshop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654B8" w14:textId="77777777" w:rsidR="003D36AD" w:rsidRPr="00BD0D20" w:rsidRDefault="003D36AD" w:rsidP="00D60328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munications Director, Education Coordinator, Health Educa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CFC5F" w14:textId="6D4F6468" w:rsidR="003D36AD" w:rsidRPr="00BD0D20" w:rsidRDefault="003D36AD" w:rsidP="00D60328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/15/20XX– 4/15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AA725" w14:textId="73354048" w:rsidR="003D36AD" w:rsidRPr="00BD0D20" w:rsidRDefault="003D36AD" w:rsidP="00D60328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 electronic flyer; 1 paper flyer; 5 social media posts; 1 web site blurb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551C3" w14:textId="566857DB" w:rsidR="003D36AD" w:rsidRDefault="003D36AD" w:rsidP="00D60328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3D36AD" w:rsidRPr="00BD0D20" w14:paraId="366258AA" w14:textId="7AC4F915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DC954" w14:textId="380B146A" w:rsidR="003D36AD" w:rsidRPr="00BD0D20" w:rsidRDefault="003D36AD" w:rsidP="00567C81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>5: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>ABC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 Organization will print all workshop and take-home materials</w:t>
            </w:r>
            <w:r>
              <w:rPr>
                <w:rFonts w:ascii="Cambria" w:hAnsi="Cambria"/>
                <w:sz w:val="24"/>
                <w:szCs w:val="24"/>
              </w:rPr>
              <w:t xml:space="preserve"> for participant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676C" w14:textId="6887F738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Health Educa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94DCA" w14:textId="33662E87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/1/20XX – 7/15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9F0A9" w14:textId="4F506A15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inted participant manuals; printed take-home materials, recipe cards, and posters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488C5" w14:textId="7BFF486B" w:rsidR="003D36AD" w:rsidRDefault="00781779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inting costs</w:t>
            </w:r>
          </w:p>
        </w:tc>
      </w:tr>
      <w:tr w:rsidR="003D36AD" w:rsidRPr="00BD0D20" w14:paraId="4FC2073E" w14:textId="0251DC8D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AC297" w14:textId="7D4A4C91" w:rsidR="003D36AD" w:rsidRPr="00BD0D20" w:rsidRDefault="003D36AD" w:rsidP="00567C81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: </w:t>
            </w:r>
            <w:r>
              <w:rPr>
                <w:rFonts w:ascii="Cambria" w:hAnsi="Cambria"/>
                <w:sz w:val="24"/>
                <w:szCs w:val="24"/>
              </w:rPr>
              <w:t>ABC Organization will market the workshops specifically to lower-income residents of the county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7EA6D" w14:textId="49FC104B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munications Direc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9540D" w14:textId="036BB836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/1/20XX – 7/15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A6BB0" w14:textId="0C5C4BA2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 social media posts; 10 flyers posted; 1 web post; 1 registration site created; outreach to 5 local partners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6B3F7" w14:textId="77777777" w:rsidR="003D36AD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3D36AD" w:rsidRPr="00BD0D20" w14:paraId="483E5E77" w14:textId="26A90CED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0E48" w14:textId="6A1C9EBE" w:rsidR="003D36AD" w:rsidRPr="00BD0D20" w:rsidRDefault="003D36AD" w:rsidP="004807A0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.7: ABC Organization will purchase incentive items for workshop participant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9B174" w14:textId="77777777" w:rsidR="003D36AD" w:rsidRDefault="003D36AD" w:rsidP="004807A0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ealth Educa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98C0D" w14:textId="77777777" w:rsidR="003D36AD" w:rsidRPr="00BD0D20" w:rsidRDefault="003D36AD" w:rsidP="004807A0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6/1/20XX – 6/15/20XX 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EB18E" w14:textId="77777777" w:rsidR="003D36AD" w:rsidRPr="00BD0D20" w:rsidRDefault="003D36AD" w:rsidP="004807A0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0 gift cards purchased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19D8A" w14:textId="2F330F8D" w:rsidR="003D36AD" w:rsidRDefault="00CE445B" w:rsidP="004807A0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ift cards</w:t>
            </w:r>
          </w:p>
        </w:tc>
      </w:tr>
      <w:tr w:rsidR="003D36AD" w:rsidRPr="00BD0D20" w14:paraId="2659FC05" w14:textId="062EA071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E3D21" w14:textId="72071F16" w:rsidR="003D36AD" w:rsidRPr="00BD0D20" w:rsidRDefault="003D36AD" w:rsidP="00567C81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>8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: ABC organization will purchase </w:t>
            </w:r>
            <w:proofErr w:type="gramStart"/>
            <w:r w:rsidRPr="00BD0D20">
              <w:rPr>
                <w:rFonts w:ascii="Cambria" w:hAnsi="Cambria"/>
                <w:sz w:val="24"/>
                <w:szCs w:val="24"/>
              </w:rPr>
              <w:t>all of</w:t>
            </w:r>
            <w:proofErr w:type="gramEnd"/>
            <w:r w:rsidRPr="00BD0D20">
              <w:rPr>
                <w:rFonts w:ascii="Cambria" w:hAnsi="Cambria"/>
                <w:sz w:val="24"/>
                <w:szCs w:val="24"/>
              </w:rPr>
              <w:t xml:space="preserve"> the necessary cooking supplies</w:t>
            </w:r>
            <w:r>
              <w:rPr>
                <w:rFonts w:ascii="Cambria" w:hAnsi="Cambria"/>
                <w:sz w:val="24"/>
                <w:szCs w:val="24"/>
              </w:rPr>
              <w:t xml:space="preserve"> and </w:t>
            </w:r>
            <w:r w:rsidRPr="00BD0D20">
              <w:rPr>
                <w:rFonts w:ascii="Cambria" w:hAnsi="Cambria"/>
                <w:sz w:val="24"/>
                <w:szCs w:val="24"/>
              </w:rPr>
              <w:t>food items to conduct the workshop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BEC0F" w14:textId="333A712B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Health Educa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BE9D1" w14:textId="77777777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/1/20XX – 9/30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5E61F" w14:textId="75BF3F88" w:rsidR="003D36AD" w:rsidRPr="00BD0D20" w:rsidRDefault="003D36AD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oking utensils purchased; ingredients purchased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DD2C9" w14:textId="2D7D3C70" w:rsidR="003D36AD" w:rsidRDefault="00CE445B" w:rsidP="00567C81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Supplies </w:t>
            </w:r>
          </w:p>
        </w:tc>
      </w:tr>
      <w:tr w:rsidR="003D36AD" w:rsidRPr="00BD0D20" w14:paraId="1F5C390E" w14:textId="68207C3C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7C73" w14:textId="53D1C7B5" w:rsidR="003D36AD" w:rsidRPr="00BD0D20" w:rsidRDefault="003D36AD" w:rsidP="009A5A77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>9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: </w:t>
            </w:r>
            <w:r>
              <w:rPr>
                <w:rFonts w:ascii="Cambria" w:hAnsi="Cambria"/>
                <w:sz w:val="24"/>
                <w:szCs w:val="24"/>
              </w:rPr>
              <w:t>ABC Organization will hold two series of workshop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4129" w14:textId="644F7D1A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ducation Coordinator, Health Educa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A59F" w14:textId="4309E2D2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/15/20XX– 10/31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3BBE6" w14:textId="233BDA7C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 series hosted (each with 6 classes); 50 participants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AFEFC" w14:textId="550135CB" w:rsidR="003D36AD" w:rsidRDefault="00CE445B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Refreshments </w:t>
            </w:r>
          </w:p>
        </w:tc>
      </w:tr>
      <w:tr w:rsidR="003D36AD" w:rsidRPr="00BD0D20" w14:paraId="17588E66" w14:textId="15A25FF2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E21AD" w14:textId="51CF24DF" w:rsidR="003D36AD" w:rsidRPr="00BD0D20" w:rsidRDefault="003D36AD" w:rsidP="009A5A77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>10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: </w:t>
            </w:r>
            <w:r>
              <w:rPr>
                <w:rFonts w:ascii="Cambria" w:hAnsi="Cambria"/>
                <w:sz w:val="24"/>
                <w:szCs w:val="24"/>
              </w:rPr>
              <w:t xml:space="preserve">The education team will meet regularly to assess the progress of workshop development and marketing 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D2FA" w14:textId="14861594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ducation Direc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6E3B" w14:textId="101DE3EF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/15/20XX – 11/30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183C2" w14:textId="7156CE55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emi-monthly team meetings; process evaluation notes and plan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78D33" w14:textId="77777777" w:rsidR="003D36AD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3D36AD" w:rsidRPr="00BD0D20" w14:paraId="30961DC3" w14:textId="506F6273" w:rsidTr="00124E80">
        <w:trPr>
          <w:trHeight w:val="300"/>
        </w:trPr>
        <w:tc>
          <w:tcPr>
            <w:tcW w:w="4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09805" w14:textId="61F76A93" w:rsidR="003D36AD" w:rsidRPr="00BD0D20" w:rsidRDefault="003D36AD" w:rsidP="009A5A77">
            <w:pPr>
              <w:spacing w:after="0" w:line="240" w:lineRule="auto"/>
              <w:rPr>
                <w:rFonts w:ascii="Cambria" w:hAnsi="Cambria"/>
                <w:sz w:val="24"/>
                <w:szCs w:val="24"/>
              </w:rPr>
            </w:pPr>
            <w:r w:rsidRPr="00BD0D20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>11</w:t>
            </w:r>
            <w:r w:rsidRPr="00BD0D20">
              <w:rPr>
                <w:rFonts w:ascii="Cambria" w:hAnsi="Cambria"/>
                <w:sz w:val="24"/>
                <w:szCs w:val="24"/>
              </w:rPr>
              <w:t xml:space="preserve">: </w:t>
            </w:r>
            <w:r>
              <w:rPr>
                <w:rFonts w:ascii="Cambria" w:hAnsi="Cambria"/>
                <w:sz w:val="24"/>
                <w:szCs w:val="24"/>
              </w:rPr>
              <w:t>ABC Organization will evaluate the effectiveness of the workshops in raising the self-efficacy of participants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4D10F" w14:textId="0E1B5FAE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valuation Coordinat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4ECBD" w14:textId="401B97AD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/1/20XX – 12/31/20XX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AE2A8" w14:textId="1DA53D7C" w:rsidR="003D36AD" w:rsidRPr="00BD0D20" w:rsidRDefault="003D36AD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 evaluation plan; Participant evaluation instrument; 50 completed evaluations; 1 final evaluation report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0AB75" w14:textId="11A91ECB" w:rsidR="003D36AD" w:rsidRDefault="00C40C60" w:rsidP="009A5A77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valuation incentives</w:t>
            </w:r>
          </w:p>
        </w:tc>
      </w:tr>
    </w:tbl>
    <w:p w14:paraId="619CBA3A" w14:textId="3B6D1C96" w:rsidR="00307419" w:rsidRPr="0032664A" w:rsidRDefault="004A1FC4" w:rsidP="00307419">
      <w:p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32"/>
          <w:szCs w:val="32"/>
        </w:rPr>
        <w:lastRenderedPageBreak/>
        <w:t xml:space="preserve">Work Plan </w:t>
      </w:r>
      <w:r w:rsidR="007D0444">
        <w:rPr>
          <w:rFonts w:ascii="Cambria" w:hAnsi="Cambria"/>
          <w:b/>
          <w:bCs/>
          <w:sz w:val="32"/>
          <w:szCs w:val="32"/>
        </w:rPr>
        <w:t>Table</w:t>
      </w:r>
    </w:p>
    <w:p w14:paraId="63BD5D66" w14:textId="5C93B99D" w:rsidR="005664BB" w:rsidRPr="00DB3FA4" w:rsidRDefault="005664BB" w:rsidP="006943DA">
      <w:pPr>
        <w:spacing w:after="0" w:line="240" w:lineRule="auto"/>
        <w:rPr>
          <w:rFonts w:ascii="Cambria" w:hAnsi="Cambria"/>
          <w:sz w:val="24"/>
          <w:szCs w:val="24"/>
        </w:rPr>
      </w:pPr>
    </w:p>
    <w:p w14:paraId="722AC0D2" w14:textId="03964F32" w:rsidR="005664BB" w:rsidRPr="0032664A" w:rsidRDefault="005664BB" w:rsidP="10B7D760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Organization Name:</w:t>
      </w:r>
      <w:r>
        <w:tab/>
      </w:r>
      <w:r w:rsidR="00973E82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</w:t>
      </w:r>
    </w:p>
    <w:p w14:paraId="10F77023" w14:textId="51959025" w:rsidR="005664BB" w:rsidRPr="00CC0B35" w:rsidRDefault="005664BB" w:rsidP="10B7D760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 xml:space="preserve">Contact </w:t>
      </w:r>
      <w:r w:rsidR="00CC1A9C" w:rsidRPr="10B7D760">
        <w:rPr>
          <w:rFonts w:ascii="Cambria" w:hAnsi="Cambria"/>
          <w:b/>
          <w:bCs/>
          <w:sz w:val="24"/>
          <w:szCs w:val="24"/>
        </w:rPr>
        <w:t>Name</w:t>
      </w:r>
      <w:r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 w:rsidR="00973E82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</w:t>
      </w:r>
    </w:p>
    <w:p w14:paraId="7F95AB1A" w14:textId="34C23329" w:rsidR="005664BB" w:rsidRPr="0032664A" w:rsidRDefault="005664BB" w:rsidP="10B7D760">
      <w:pPr>
        <w:numPr>
          <w:ilvl w:val="1"/>
          <w:numId w:val="3"/>
        </w:num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Email:</w:t>
      </w:r>
      <w:r>
        <w:tab/>
      </w:r>
      <w:r>
        <w:tab/>
      </w:r>
      <w:r w:rsidR="00973E82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</w:t>
      </w:r>
    </w:p>
    <w:p w14:paraId="2BD21416" w14:textId="5C76C2BA" w:rsidR="005664BB" w:rsidRPr="0032664A" w:rsidRDefault="005664BB" w:rsidP="10B7D760">
      <w:pPr>
        <w:numPr>
          <w:ilvl w:val="1"/>
          <w:numId w:val="3"/>
        </w:num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Phone:</w:t>
      </w:r>
      <w:r>
        <w:tab/>
      </w:r>
      <w:r w:rsidR="00973E82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</w:t>
      </w:r>
    </w:p>
    <w:p w14:paraId="0DF620B7" w14:textId="77777777" w:rsidR="00F71D76" w:rsidRDefault="00F71D76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</w:p>
    <w:p w14:paraId="05D765FA" w14:textId="1D41691A" w:rsidR="00980C0D" w:rsidRPr="00E377FB" w:rsidRDefault="00980C0D" w:rsidP="10B7D760">
      <w:p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Work Plan Timeframe</w:t>
      </w:r>
      <w:r w:rsidR="00415E03">
        <w:rPr>
          <w:rFonts w:ascii="Cambria" w:hAnsi="Cambria"/>
          <w:b/>
          <w:bCs/>
          <w:sz w:val="24"/>
          <w:szCs w:val="24"/>
        </w:rPr>
        <w:t xml:space="preserve"> __________________________ </w:t>
      </w:r>
      <w:r w:rsidR="00415E03" w:rsidRPr="00415E03">
        <w:rPr>
          <w:rFonts w:ascii="Cambria" w:hAnsi="Cambria"/>
          <w:sz w:val="24"/>
          <w:szCs w:val="24"/>
        </w:rPr>
        <w:t>to</w:t>
      </w:r>
      <w:r w:rsidR="00415E03">
        <w:rPr>
          <w:rFonts w:ascii="Cambria" w:hAnsi="Cambria"/>
          <w:b/>
          <w:bCs/>
          <w:sz w:val="24"/>
          <w:szCs w:val="24"/>
        </w:rPr>
        <w:t xml:space="preserve"> __________________________ </w:t>
      </w:r>
    </w:p>
    <w:p w14:paraId="20012AEB" w14:textId="0A76D4DC" w:rsidR="2E08E4FF" w:rsidRDefault="2E08E4FF" w:rsidP="10B7D760">
      <w:pPr>
        <w:pBdr>
          <w:bottom w:val="thinThickSmallGap" w:sz="24" w:space="1" w:color="auto"/>
        </w:pBdr>
        <w:spacing w:after="0" w:line="240" w:lineRule="auto"/>
        <w:rPr>
          <w:rFonts w:ascii="Cambria" w:hAnsi="Cambria"/>
          <w:sz w:val="24"/>
          <w:szCs w:val="24"/>
        </w:rPr>
      </w:pPr>
    </w:p>
    <w:p w14:paraId="007DEECB" w14:textId="02970F55" w:rsidR="10B7D760" w:rsidRDefault="10B7D760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</w:p>
    <w:p w14:paraId="4910F0DB" w14:textId="77777777" w:rsidR="00F877E3" w:rsidRDefault="00F877E3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</w:p>
    <w:p w14:paraId="546A7211" w14:textId="66FBFF46" w:rsidR="005664BB" w:rsidRPr="0032664A" w:rsidRDefault="7FB5C454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OBJECTIVE #1</w:t>
      </w:r>
      <w:r w:rsidR="00E377FB"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 w:rsidR="00973E82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26D7E423" w14:textId="79157A7B" w:rsidR="00973E82" w:rsidRPr="0032664A" w:rsidRDefault="7FB5C454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 xml:space="preserve">Outcome </w:t>
      </w:r>
      <w:r w:rsidR="00E377FB" w:rsidRPr="10B7D760">
        <w:rPr>
          <w:rFonts w:ascii="Cambria" w:hAnsi="Cambria"/>
          <w:b/>
          <w:bCs/>
          <w:sz w:val="24"/>
          <w:szCs w:val="24"/>
        </w:rPr>
        <w:t>#1:</w:t>
      </w:r>
      <w:r w:rsidR="00973E82">
        <w:tab/>
      </w:r>
      <w:r w:rsidR="00973E82">
        <w:tab/>
      </w:r>
      <w:r w:rsidR="00973E82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4E21FE74" w14:textId="0604F8A2" w:rsidR="005664BB" w:rsidRPr="00973E82" w:rsidRDefault="005664BB" w:rsidP="10B7D760">
      <w:pPr>
        <w:spacing w:after="0" w:line="240" w:lineRule="auto"/>
        <w:rPr>
          <w:rFonts w:ascii="Cambria" w:hAnsi="Cambria"/>
          <w:sz w:val="16"/>
          <w:szCs w:val="16"/>
        </w:rPr>
      </w:pPr>
    </w:p>
    <w:tbl>
      <w:tblPr>
        <w:tblW w:w="13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2970"/>
        <w:gridCol w:w="2070"/>
        <w:gridCol w:w="2520"/>
        <w:gridCol w:w="1800"/>
      </w:tblGrid>
      <w:tr w:rsidR="008106B9" w:rsidRPr="003872AE" w14:paraId="2E7BCF79" w14:textId="724C6BE1" w:rsidTr="00914BEA">
        <w:trPr>
          <w:trHeight w:val="300"/>
        </w:trPr>
        <w:tc>
          <w:tcPr>
            <w:tcW w:w="3685" w:type="dxa"/>
            <w:shd w:val="clear" w:color="auto" w:fill="BDD6EE" w:themeFill="accent5" w:themeFillTint="66"/>
          </w:tcPr>
          <w:p w14:paraId="42E1AF85" w14:textId="77777777" w:rsidR="008106B9" w:rsidRPr="0032664A" w:rsidRDefault="008106B9" w:rsidP="10B7D76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2970" w:type="dxa"/>
            <w:shd w:val="clear" w:color="auto" w:fill="BDD6EE" w:themeFill="accent5" w:themeFillTint="66"/>
          </w:tcPr>
          <w:p w14:paraId="3C3A1075" w14:textId="682DBDF6" w:rsidR="008106B9" w:rsidRPr="0032664A" w:rsidRDefault="008106B9" w:rsidP="10B7D76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Responsible Party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ie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70" w:type="dxa"/>
            <w:shd w:val="clear" w:color="auto" w:fill="BDD6EE" w:themeFill="accent5" w:themeFillTint="66"/>
          </w:tcPr>
          <w:p w14:paraId="4EBA8821" w14:textId="77777777" w:rsidR="008106B9" w:rsidRPr="0032664A" w:rsidRDefault="008106B9" w:rsidP="10B7D76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Timeframe</w:t>
            </w:r>
          </w:p>
        </w:tc>
        <w:tc>
          <w:tcPr>
            <w:tcW w:w="2520" w:type="dxa"/>
            <w:shd w:val="clear" w:color="auto" w:fill="BDD6EE" w:themeFill="accent5" w:themeFillTint="66"/>
          </w:tcPr>
          <w:p w14:paraId="0A2F0769" w14:textId="77777777" w:rsidR="008106B9" w:rsidRDefault="008106B9" w:rsidP="10B7D76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Outputs/</w:t>
            </w:r>
          </w:p>
          <w:p w14:paraId="284D4458" w14:textId="12455DE0" w:rsidR="008106B9" w:rsidRPr="0032664A" w:rsidRDefault="008106B9" w:rsidP="10B7D76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1800" w:type="dxa"/>
            <w:shd w:val="clear" w:color="auto" w:fill="BDD6EE" w:themeFill="accent5" w:themeFillTint="66"/>
          </w:tcPr>
          <w:p w14:paraId="78D3881A" w14:textId="296BA069" w:rsidR="008106B9" w:rsidRDefault="008106B9" w:rsidP="10B7D76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udget Implications</w:t>
            </w:r>
          </w:p>
        </w:tc>
      </w:tr>
      <w:tr w:rsidR="007D0444" w:rsidRPr="0032664A" w14:paraId="42F8285F" w14:textId="1621B7EC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44B80" w14:textId="2C027C2B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sz w:val="24"/>
                <w:szCs w:val="24"/>
              </w:rPr>
              <w:t xml:space="preserve">1.1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722D" w14:textId="71346B95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BE2D5" w14:textId="19195873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A44A6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A77C" w14:textId="6692641E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Budget Item</w:t>
            </w:r>
          </w:p>
        </w:tc>
      </w:tr>
      <w:tr w:rsidR="007D0444" w:rsidRPr="0032664A" w14:paraId="60219DED" w14:textId="55BB3289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5DC1C" w14:textId="583E1EFD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sz w:val="24"/>
                <w:szCs w:val="24"/>
              </w:rPr>
              <w:t xml:space="preserve">1.2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84695" w14:textId="1D9FABDF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B512" w14:textId="7A89658E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16A74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E9B0C" w14:textId="04DAB2AF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F16FC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1A8CFBDD" w14:textId="6C045F6A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AA669" w14:textId="7F38B03D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sz w:val="24"/>
                <w:szCs w:val="24"/>
              </w:rPr>
              <w:t xml:space="preserve">1.3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90A4D" w14:textId="0FA84248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4176E" w14:textId="36FC4EB9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19898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5B11" w14:textId="55059DF1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F16FC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03248709" w14:textId="3E9D3520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0FBB2" w14:textId="52D79FA1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sz w:val="24"/>
                <w:szCs w:val="24"/>
              </w:rPr>
              <w:t xml:space="preserve">1.4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86E51" w14:textId="3230C698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12BC" w14:textId="71F57521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EFB5D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BD5FB" w14:textId="5389137F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F16FC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1E2167C3" w14:textId="44F5C751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45E22" w14:textId="0FE0F196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sz w:val="24"/>
                <w:szCs w:val="24"/>
              </w:rPr>
              <w:t xml:space="preserve">1.5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1FBC5" w14:textId="610A760A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D322" w14:textId="5CAF7352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789A5" w14:textId="6AC25A6E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41AC" w14:textId="4CBDCD05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F16FC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</w:tbl>
    <w:p w14:paraId="31A2F0EC" w14:textId="77777777" w:rsidR="00AC0F17" w:rsidRPr="0032664A" w:rsidRDefault="00AC0F17" w:rsidP="10B7D760">
      <w:pPr>
        <w:spacing w:after="0" w:line="240" w:lineRule="auto"/>
        <w:rPr>
          <w:rFonts w:ascii="Cambria" w:hAnsi="Cambria"/>
          <w:sz w:val="24"/>
          <w:szCs w:val="24"/>
        </w:rPr>
      </w:pPr>
    </w:p>
    <w:p w14:paraId="796349FE" w14:textId="7FC859AB" w:rsidR="00F71D76" w:rsidRDefault="00F71D76">
      <w:pPr>
        <w:rPr>
          <w:rFonts w:ascii="Cambria" w:hAnsi="Cambria"/>
          <w:b/>
          <w:bCs/>
          <w:sz w:val="24"/>
          <w:szCs w:val="24"/>
        </w:rPr>
      </w:pPr>
    </w:p>
    <w:p w14:paraId="67B02B14" w14:textId="77777777" w:rsidR="00F877E3" w:rsidRDefault="00F877E3">
      <w:pPr>
        <w:rPr>
          <w:rFonts w:ascii="Cambria" w:hAnsi="Cambria"/>
          <w:b/>
          <w:bCs/>
          <w:sz w:val="24"/>
          <w:szCs w:val="24"/>
        </w:rPr>
      </w:pPr>
    </w:p>
    <w:p w14:paraId="5B3B7166" w14:textId="77777777" w:rsidR="00F877E3" w:rsidRDefault="00F877E3">
      <w:pPr>
        <w:rPr>
          <w:rFonts w:ascii="Cambria" w:hAnsi="Cambria"/>
          <w:b/>
          <w:bCs/>
          <w:sz w:val="24"/>
          <w:szCs w:val="24"/>
        </w:rPr>
      </w:pPr>
    </w:p>
    <w:p w14:paraId="6D341F8A" w14:textId="3651C0EE" w:rsidR="005664BB" w:rsidRPr="0032664A" w:rsidRDefault="00AC0F17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lastRenderedPageBreak/>
        <w:t>OBJECTIVE #</w:t>
      </w:r>
      <w:r w:rsidR="7AE3A0E2" w:rsidRPr="10B7D760">
        <w:rPr>
          <w:rFonts w:ascii="Cambria" w:hAnsi="Cambria"/>
          <w:b/>
          <w:bCs/>
          <w:sz w:val="24"/>
          <w:szCs w:val="24"/>
        </w:rPr>
        <w:t>2</w:t>
      </w:r>
      <w:r w:rsidRPr="10B7D760">
        <w:rPr>
          <w:rFonts w:ascii="Cambria" w:hAnsi="Cambria"/>
          <w:b/>
          <w:bCs/>
          <w:sz w:val="24"/>
          <w:szCs w:val="24"/>
        </w:rPr>
        <w:t>:</w:t>
      </w:r>
      <w:r w:rsidR="7AE3A0E2">
        <w:tab/>
      </w:r>
      <w:r w:rsidR="00973E82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610D1D57" w14:textId="76315F9D" w:rsidR="005664BB" w:rsidRDefault="6D1525BA" w:rsidP="00980C0D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 xml:space="preserve">Outcome </w:t>
      </w:r>
      <w:r w:rsidR="00AC0F17" w:rsidRPr="10B7D760">
        <w:rPr>
          <w:rFonts w:ascii="Cambria" w:hAnsi="Cambria"/>
          <w:b/>
          <w:bCs/>
          <w:sz w:val="24"/>
          <w:szCs w:val="24"/>
        </w:rPr>
        <w:t>#2</w:t>
      </w:r>
      <w:r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>
        <w:tab/>
      </w:r>
      <w:r w:rsidR="00973E82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64FDDA35" w14:textId="77777777" w:rsidR="00973E82" w:rsidRPr="00973E82" w:rsidRDefault="00973E82" w:rsidP="10B7D760">
      <w:pPr>
        <w:spacing w:after="0" w:line="240" w:lineRule="auto"/>
        <w:rPr>
          <w:rFonts w:ascii="Cambria" w:hAnsi="Cambria"/>
          <w:sz w:val="16"/>
          <w:szCs w:val="16"/>
        </w:rPr>
      </w:pPr>
    </w:p>
    <w:tbl>
      <w:tblPr>
        <w:tblW w:w="13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2970"/>
        <w:gridCol w:w="2070"/>
        <w:gridCol w:w="2520"/>
        <w:gridCol w:w="1800"/>
      </w:tblGrid>
      <w:tr w:rsidR="00C40C60" w:rsidRPr="003872AE" w14:paraId="168517B9" w14:textId="77777777" w:rsidTr="00914BEA">
        <w:trPr>
          <w:trHeight w:val="300"/>
        </w:trPr>
        <w:tc>
          <w:tcPr>
            <w:tcW w:w="3685" w:type="dxa"/>
            <w:shd w:val="clear" w:color="auto" w:fill="BDD6EE" w:themeFill="accent5" w:themeFillTint="66"/>
          </w:tcPr>
          <w:p w14:paraId="026BC7A3" w14:textId="77777777" w:rsidR="00C40C60" w:rsidRPr="0032664A" w:rsidRDefault="00C40C60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2970" w:type="dxa"/>
            <w:shd w:val="clear" w:color="auto" w:fill="BDD6EE" w:themeFill="accent5" w:themeFillTint="66"/>
          </w:tcPr>
          <w:p w14:paraId="7BD66F49" w14:textId="77777777" w:rsidR="00C40C60" w:rsidRPr="0032664A" w:rsidRDefault="00C40C60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Responsible Party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ie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70" w:type="dxa"/>
            <w:shd w:val="clear" w:color="auto" w:fill="BDD6EE" w:themeFill="accent5" w:themeFillTint="66"/>
          </w:tcPr>
          <w:p w14:paraId="6C7830C4" w14:textId="77777777" w:rsidR="00C40C60" w:rsidRPr="0032664A" w:rsidRDefault="00C40C60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Timeframe</w:t>
            </w:r>
          </w:p>
        </w:tc>
        <w:tc>
          <w:tcPr>
            <w:tcW w:w="2520" w:type="dxa"/>
            <w:shd w:val="clear" w:color="auto" w:fill="BDD6EE" w:themeFill="accent5" w:themeFillTint="66"/>
          </w:tcPr>
          <w:p w14:paraId="59F3B9AD" w14:textId="77777777" w:rsidR="00C40C60" w:rsidRDefault="00C40C60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Outputs/</w:t>
            </w:r>
          </w:p>
          <w:p w14:paraId="76270008" w14:textId="77777777" w:rsidR="00C40C60" w:rsidRPr="0032664A" w:rsidRDefault="00C40C60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1800" w:type="dxa"/>
            <w:shd w:val="clear" w:color="auto" w:fill="BDD6EE" w:themeFill="accent5" w:themeFillTint="66"/>
          </w:tcPr>
          <w:p w14:paraId="5139191C" w14:textId="77777777" w:rsidR="00C40C60" w:rsidRDefault="00C40C60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udget Implications</w:t>
            </w:r>
          </w:p>
        </w:tc>
      </w:tr>
      <w:tr w:rsidR="007D0444" w:rsidRPr="0032664A" w14:paraId="76279E62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D1CD" w14:textId="53CA9587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1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64CA" w14:textId="4EA6ABDD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35F85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2564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B5063" w14:textId="050EB9CF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AC24C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3DF83242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40D2F" w14:textId="67430DDA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2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C061" w14:textId="23FAB963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303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9175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4FE2E" w14:textId="20FAF2FF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AC24C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094C8350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D814" w14:textId="093C6FC4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3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A69C3" w14:textId="6F37A071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7FFEE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401A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212EA" w14:textId="5648EE56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AC24C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1E9C9F40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6418B" w14:textId="66A15FF8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4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D5527" w14:textId="2596F7E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82F9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6113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EED8" w14:textId="46EC40F1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AC24C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56805EEA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185D" w14:textId="03C0B830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5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197E2" w14:textId="45E705D1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C6264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74D06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2CFF2" w14:textId="7084465F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AC24C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</w:tbl>
    <w:p w14:paraId="712F2AE1" w14:textId="6D3FF01B" w:rsidR="005664BB" w:rsidRPr="0032664A" w:rsidRDefault="005664BB" w:rsidP="10B7D760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8917F1D" w14:textId="77777777" w:rsidR="00F877E3" w:rsidRPr="0032664A" w:rsidRDefault="00F877E3" w:rsidP="10B7D760">
      <w:pPr>
        <w:spacing w:after="0" w:line="240" w:lineRule="auto"/>
      </w:pPr>
    </w:p>
    <w:p w14:paraId="332BDA12" w14:textId="1BCE67FC" w:rsidR="005664BB" w:rsidRPr="0032664A" w:rsidRDefault="37D4E9E1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OBJECTIVE #</w:t>
      </w:r>
      <w:r w:rsidR="29B6CF50" w:rsidRPr="10B7D760">
        <w:rPr>
          <w:rFonts w:ascii="Cambria" w:hAnsi="Cambria"/>
          <w:b/>
          <w:bCs/>
          <w:sz w:val="24"/>
          <w:szCs w:val="24"/>
        </w:rPr>
        <w:t>3</w:t>
      </w:r>
      <w:r w:rsidR="00F44003"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 w:rsidR="00890815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3FD1891F" w14:textId="44DC472E" w:rsidR="006D4619" w:rsidRPr="0032664A" w:rsidRDefault="37D4E9E1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 xml:space="preserve">Outcome </w:t>
      </w:r>
      <w:r w:rsidR="00F44003" w:rsidRPr="10B7D760">
        <w:rPr>
          <w:rFonts w:ascii="Cambria" w:hAnsi="Cambria"/>
          <w:b/>
          <w:bCs/>
          <w:sz w:val="24"/>
          <w:szCs w:val="24"/>
        </w:rPr>
        <w:t>#3:</w:t>
      </w:r>
      <w:r w:rsidR="006D4619">
        <w:tab/>
      </w:r>
      <w:r w:rsidR="006D4619">
        <w:tab/>
      </w:r>
      <w:r w:rsidR="00890815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0970B3CC" w14:textId="77777777" w:rsidR="00F44003" w:rsidRPr="006D4619" w:rsidRDefault="00F44003" w:rsidP="00980C0D">
      <w:pPr>
        <w:spacing w:after="0" w:line="240" w:lineRule="auto"/>
        <w:rPr>
          <w:rFonts w:ascii="Cambria" w:hAnsi="Cambria"/>
          <w:sz w:val="16"/>
          <w:szCs w:val="16"/>
        </w:rPr>
      </w:pPr>
    </w:p>
    <w:tbl>
      <w:tblPr>
        <w:tblW w:w="13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2970"/>
        <w:gridCol w:w="2070"/>
        <w:gridCol w:w="2520"/>
        <w:gridCol w:w="1800"/>
      </w:tblGrid>
      <w:tr w:rsidR="00914BEA" w:rsidRPr="003872AE" w14:paraId="4381B18D" w14:textId="77777777" w:rsidTr="00914BEA">
        <w:trPr>
          <w:trHeight w:val="300"/>
        </w:trPr>
        <w:tc>
          <w:tcPr>
            <w:tcW w:w="3685" w:type="dxa"/>
            <w:shd w:val="clear" w:color="auto" w:fill="BDD6EE" w:themeFill="accent5" w:themeFillTint="66"/>
          </w:tcPr>
          <w:p w14:paraId="167FAAD6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2970" w:type="dxa"/>
            <w:shd w:val="clear" w:color="auto" w:fill="BDD6EE" w:themeFill="accent5" w:themeFillTint="66"/>
          </w:tcPr>
          <w:p w14:paraId="3AC9A125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Responsible Party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ie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70" w:type="dxa"/>
            <w:shd w:val="clear" w:color="auto" w:fill="BDD6EE" w:themeFill="accent5" w:themeFillTint="66"/>
          </w:tcPr>
          <w:p w14:paraId="6437D444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Timeframe</w:t>
            </w:r>
          </w:p>
        </w:tc>
        <w:tc>
          <w:tcPr>
            <w:tcW w:w="2520" w:type="dxa"/>
            <w:shd w:val="clear" w:color="auto" w:fill="BDD6EE" w:themeFill="accent5" w:themeFillTint="66"/>
          </w:tcPr>
          <w:p w14:paraId="4CD72E03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Outputs/</w:t>
            </w:r>
          </w:p>
          <w:p w14:paraId="760D05D9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1800" w:type="dxa"/>
            <w:shd w:val="clear" w:color="auto" w:fill="BDD6EE" w:themeFill="accent5" w:themeFillTint="66"/>
          </w:tcPr>
          <w:p w14:paraId="6CA65116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udget Implications</w:t>
            </w:r>
          </w:p>
        </w:tc>
      </w:tr>
      <w:tr w:rsidR="007D0444" w:rsidRPr="0032664A" w14:paraId="77127147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5521A" w14:textId="5CC3C561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1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B8E27" w14:textId="146649B0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5ECA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1F15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4F34" w14:textId="4CFE371B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5F4CB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4554356B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0A682" w14:textId="5EF24864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2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08A7D" w14:textId="460CB865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DBF43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F7615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1F080" w14:textId="4F94D8F2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5F4CB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37DCF2CB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21852" w14:textId="3C9B03A9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3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BE272" w14:textId="44F5F4B2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B1563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07F55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D032" w14:textId="1C53ABC9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5F4CB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2D1796BD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B2D6A" w14:textId="64FEF571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4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02E9" w14:textId="1A44C3B2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EA8D2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F43A6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1C74" w14:textId="50F1F8C3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5F4CB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72982330" w14:textId="77777777" w:rsidTr="00914BEA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E893A" w14:textId="3809E497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5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37B98" w14:textId="34B90D8A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9441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535D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E4D4C" w14:textId="6DE13A43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5F4CB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</w:tbl>
    <w:p w14:paraId="749212D8" w14:textId="56BBED4E" w:rsidR="005664BB" w:rsidRPr="0032664A" w:rsidRDefault="005664BB" w:rsidP="10B7D760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2EDA519" w14:textId="40BD4B11" w:rsidR="005664BB" w:rsidRPr="0032664A" w:rsidRDefault="0F94A4C6" w:rsidP="10B7D760">
      <w:pPr>
        <w:spacing w:after="0" w:line="240" w:lineRule="auto"/>
        <w:rPr>
          <w:rFonts w:ascii="Cambria" w:hAnsi="Cambria"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lastRenderedPageBreak/>
        <w:t>OBJECTIVE #</w:t>
      </w:r>
      <w:r w:rsidR="3B8381E5" w:rsidRPr="10B7D760">
        <w:rPr>
          <w:rFonts w:ascii="Cambria" w:hAnsi="Cambria"/>
          <w:b/>
          <w:bCs/>
          <w:sz w:val="24"/>
          <w:szCs w:val="24"/>
        </w:rPr>
        <w:t>4</w:t>
      </w:r>
      <w:r w:rsidR="006D4619"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 w:rsidR="006D4619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22AE7C26" w14:textId="78D93C8B" w:rsidR="005664BB" w:rsidRDefault="0F94A4C6" w:rsidP="00980C0D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Outcome</w:t>
      </w:r>
      <w:r w:rsidR="003872AE" w:rsidRPr="10B7D760">
        <w:rPr>
          <w:rFonts w:ascii="Cambria" w:hAnsi="Cambria"/>
          <w:b/>
          <w:bCs/>
          <w:sz w:val="24"/>
          <w:szCs w:val="24"/>
        </w:rPr>
        <w:t xml:space="preserve"> #4:</w:t>
      </w:r>
      <w:r>
        <w:tab/>
      </w:r>
      <w:r>
        <w:tab/>
      </w:r>
      <w:r w:rsidR="006D4619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595BD505" w14:textId="77777777" w:rsidR="006D4619" w:rsidRPr="006D4619" w:rsidRDefault="006D4619" w:rsidP="10B7D760">
      <w:pPr>
        <w:spacing w:after="0" w:line="240" w:lineRule="auto"/>
        <w:rPr>
          <w:rFonts w:ascii="Cambria" w:hAnsi="Cambria"/>
          <w:sz w:val="16"/>
          <w:szCs w:val="16"/>
        </w:rPr>
      </w:pPr>
    </w:p>
    <w:tbl>
      <w:tblPr>
        <w:tblW w:w="13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2970"/>
        <w:gridCol w:w="2070"/>
        <w:gridCol w:w="2520"/>
        <w:gridCol w:w="1800"/>
      </w:tblGrid>
      <w:tr w:rsidR="00914BEA" w:rsidRPr="003872AE" w14:paraId="2EB979C3" w14:textId="77777777" w:rsidTr="00567C81">
        <w:trPr>
          <w:trHeight w:val="300"/>
        </w:trPr>
        <w:tc>
          <w:tcPr>
            <w:tcW w:w="3685" w:type="dxa"/>
            <w:shd w:val="clear" w:color="auto" w:fill="BDD6EE" w:themeFill="accent5" w:themeFillTint="66"/>
          </w:tcPr>
          <w:p w14:paraId="438FBE19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2970" w:type="dxa"/>
            <w:shd w:val="clear" w:color="auto" w:fill="BDD6EE" w:themeFill="accent5" w:themeFillTint="66"/>
          </w:tcPr>
          <w:p w14:paraId="7C7CAF1A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Responsible Party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ie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70" w:type="dxa"/>
            <w:shd w:val="clear" w:color="auto" w:fill="BDD6EE" w:themeFill="accent5" w:themeFillTint="66"/>
          </w:tcPr>
          <w:p w14:paraId="56567979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Timeframe</w:t>
            </w:r>
          </w:p>
        </w:tc>
        <w:tc>
          <w:tcPr>
            <w:tcW w:w="2520" w:type="dxa"/>
            <w:shd w:val="clear" w:color="auto" w:fill="BDD6EE" w:themeFill="accent5" w:themeFillTint="66"/>
          </w:tcPr>
          <w:p w14:paraId="4E7EE8B4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Outputs/</w:t>
            </w:r>
          </w:p>
          <w:p w14:paraId="75B221BF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1800" w:type="dxa"/>
            <w:shd w:val="clear" w:color="auto" w:fill="BDD6EE" w:themeFill="accent5" w:themeFillTint="66"/>
          </w:tcPr>
          <w:p w14:paraId="4DC58CDB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udget Implications</w:t>
            </w:r>
          </w:p>
        </w:tc>
      </w:tr>
      <w:tr w:rsidR="007D0444" w:rsidRPr="0032664A" w14:paraId="19318519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0FD44" w14:textId="5F8674FE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1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0E1DD" w14:textId="1DEE0A03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58BB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C5D0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A576" w14:textId="70C0C128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5682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5FE61266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D2C5" w14:textId="5B0885A3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2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19C5D" w14:textId="1844F849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8A2F5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05E8F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8475A" w14:textId="2DBF0C00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5682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7E5BDF4B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B091" w14:textId="01E501A8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3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7887" w14:textId="7A1F6A6E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2A250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DE03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6D1D0" w14:textId="153C2834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5682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04C987F1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22C12" w14:textId="61C21786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4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70B3" w14:textId="7D76D5F0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D6BC6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C88BC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6D3D" w14:textId="3FDF2251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5682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400FCF5F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0E6AB" w14:textId="11C402B8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5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DF7DB" w14:textId="67D8F4C3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A35D8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07C88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64633" w14:textId="6E344594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56821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</w:tbl>
    <w:p w14:paraId="554DFA37" w14:textId="64DAE8DE" w:rsidR="0F2FD782" w:rsidRPr="0032664A" w:rsidRDefault="0F2FD782" w:rsidP="10B7D760">
      <w:pPr>
        <w:spacing w:after="0" w:line="240" w:lineRule="auto"/>
      </w:pPr>
    </w:p>
    <w:p w14:paraId="66477D84" w14:textId="48B6F79C" w:rsidR="0F2FD782" w:rsidRPr="0032664A" w:rsidRDefault="0F2FD782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</w:p>
    <w:p w14:paraId="6E467EC4" w14:textId="728CF910" w:rsidR="0F2FD782" w:rsidRPr="0032664A" w:rsidRDefault="0F2FD782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OBJECTIVE #5</w:t>
      </w:r>
      <w:r w:rsidR="00C44446"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 w:rsidR="00632BA5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7DA4DCB9" w14:textId="15E694B5" w:rsidR="0F2FD782" w:rsidRPr="0032664A" w:rsidDel="00067A9A" w:rsidRDefault="0F2FD782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 xml:space="preserve">Outcome </w:t>
      </w:r>
      <w:r w:rsidR="00067A9A" w:rsidRPr="10B7D760">
        <w:rPr>
          <w:rFonts w:ascii="Cambria" w:hAnsi="Cambria"/>
          <w:b/>
          <w:bCs/>
          <w:sz w:val="24"/>
          <w:szCs w:val="24"/>
        </w:rPr>
        <w:t>#5</w:t>
      </w:r>
      <w:proofErr w:type="gramStart"/>
      <w:r w:rsidR="00067A9A"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>
        <w:tab/>
      </w:r>
      <w:proofErr w:type="gramEnd"/>
      <w:r w:rsidR="00632BA5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23E06909" w14:textId="5B3C8789" w:rsidR="0E1C6A56" w:rsidRPr="00741E00" w:rsidRDefault="0E1C6A56" w:rsidP="00980C0D">
      <w:pPr>
        <w:spacing w:after="0" w:line="240" w:lineRule="auto"/>
        <w:rPr>
          <w:rFonts w:ascii="Cambria" w:hAnsi="Cambria"/>
          <w:sz w:val="16"/>
          <w:szCs w:val="16"/>
        </w:rPr>
      </w:pPr>
    </w:p>
    <w:tbl>
      <w:tblPr>
        <w:tblW w:w="13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2970"/>
        <w:gridCol w:w="2070"/>
        <w:gridCol w:w="2520"/>
        <w:gridCol w:w="1800"/>
      </w:tblGrid>
      <w:tr w:rsidR="00914BEA" w:rsidRPr="003872AE" w14:paraId="1C85BEE2" w14:textId="77777777" w:rsidTr="00567C81">
        <w:trPr>
          <w:trHeight w:val="300"/>
        </w:trPr>
        <w:tc>
          <w:tcPr>
            <w:tcW w:w="3685" w:type="dxa"/>
            <w:shd w:val="clear" w:color="auto" w:fill="BDD6EE" w:themeFill="accent5" w:themeFillTint="66"/>
          </w:tcPr>
          <w:p w14:paraId="0C0C8496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2970" w:type="dxa"/>
            <w:shd w:val="clear" w:color="auto" w:fill="BDD6EE" w:themeFill="accent5" w:themeFillTint="66"/>
          </w:tcPr>
          <w:p w14:paraId="574721BE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Responsible Party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ie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70" w:type="dxa"/>
            <w:shd w:val="clear" w:color="auto" w:fill="BDD6EE" w:themeFill="accent5" w:themeFillTint="66"/>
          </w:tcPr>
          <w:p w14:paraId="5EE65927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Timeframe</w:t>
            </w:r>
          </w:p>
        </w:tc>
        <w:tc>
          <w:tcPr>
            <w:tcW w:w="2520" w:type="dxa"/>
            <w:shd w:val="clear" w:color="auto" w:fill="BDD6EE" w:themeFill="accent5" w:themeFillTint="66"/>
          </w:tcPr>
          <w:p w14:paraId="45F712EC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Outputs/</w:t>
            </w:r>
          </w:p>
          <w:p w14:paraId="329DB4D6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1800" w:type="dxa"/>
            <w:shd w:val="clear" w:color="auto" w:fill="BDD6EE" w:themeFill="accent5" w:themeFillTint="66"/>
          </w:tcPr>
          <w:p w14:paraId="672F4C0F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udget Implications</w:t>
            </w:r>
          </w:p>
        </w:tc>
      </w:tr>
      <w:tr w:rsidR="007D0444" w:rsidRPr="0032664A" w14:paraId="49FFF03E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9900" w14:textId="2D636BBB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1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277FB" w14:textId="65CA1A40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1AFFF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9C558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968A" w14:textId="346EF052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91F93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06D590FA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58A1" w14:textId="661A9B65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2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1E16" w14:textId="53781A7E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06BD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F44D9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0F78D" w14:textId="1F0644DF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91F93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53CF435A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77580" w14:textId="145C0029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3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38F8E" w14:textId="4821F83B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7358B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DF21C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DE320" w14:textId="4E8CD2A3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91F93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57DE95D7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AFEE" w14:textId="2841E387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4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52E4E" w14:textId="68027F9C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E2EF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BADC4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6065A" w14:textId="0B7996D4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91F93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33F0331E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4FB8" w14:textId="77E2A3CB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5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A0DED" w14:textId="1DC5F7EC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0CE5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C983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751F6" w14:textId="529BEDCD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991F93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</w:tbl>
    <w:p w14:paraId="54304B4F" w14:textId="77777777" w:rsidR="00067A9A" w:rsidRDefault="00067A9A" w:rsidP="00980C0D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80E3527" w14:textId="747DEAFE" w:rsidR="25B897E3" w:rsidRPr="0032664A" w:rsidRDefault="25B897E3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lastRenderedPageBreak/>
        <w:t>OBJECTIVE #6</w:t>
      </w:r>
      <w:r w:rsidR="00632BA5"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 w:rsidR="00632BA5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1CE1A14B" w14:textId="191BA84D" w:rsidR="25B897E3" w:rsidRPr="0032664A" w:rsidRDefault="25B897E3" w:rsidP="10B7D760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 xml:space="preserve">Outcome </w:t>
      </w:r>
      <w:r w:rsidR="003872AE" w:rsidRPr="10B7D760">
        <w:rPr>
          <w:rFonts w:ascii="Cambria" w:hAnsi="Cambria"/>
          <w:b/>
          <w:bCs/>
          <w:sz w:val="24"/>
          <w:szCs w:val="24"/>
        </w:rPr>
        <w:t>#6:</w:t>
      </w:r>
      <w:r>
        <w:tab/>
      </w:r>
      <w:r>
        <w:tab/>
      </w:r>
      <w:r w:rsidR="00632BA5"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7981A45C" w14:textId="5B3C8789" w:rsidR="57594533" w:rsidRPr="00741E00" w:rsidRDefault="57594533" w:rsidP="10B7D760">
      <w:pPr>
        <w:spacing w:after="0" w:line="240" w:lineRule="auto"/>
        <w:rPr>
          <w:rFonts w:ascii="Cambria" w:hAnsi="Cambria"/>
          <w:sz w:val="16"/>
          <w:szCs w:val="16"/>
        </w:rPr>
      </w:pPr>
    </w:p>
    <w:tbl>
      <w:tblPr>
        <w:tblW w:w="13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2970"/>
        <w:gridCol w:w="2070"/>
        <w:gridCol w:w="2520"/>
        <w:gridCol w:w="1800"/>
      </w:tblGrid>
      <w:tr w:rsidR="00914BEA" w:rsidRPr="003872AE" w14:paraId="7ECF2731" w14:textId="77777777" w:rsidTr="00567C81">
        <w:trPr>
          <w:trHeight w:val="300"/>
        </w:trPr>
        <w:tc>
          <w:tcPr>
            <w:tcW w:w="3685" w:type="dxa"/>
            <w:shd w:val="clear" w:color="auto" w:fill="BDD6EE" w:themeFill="accent5" w:themeFillTint="66"/>
          </w:tcPr>
          <w:p w14:paraId="1C10EC1D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2970" w:type="dxa"/>
            <w:shd w:val="clear" w:color="auto" w:fill="BDD6EE" w:themeFill="accent5" w:themeFillTint="66"/>
          </w:tcPr>
          <w:p w14:paraId="503EE2E9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Responsible Party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ie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70" w:type="dxa"/>
            <w:shd w:val="clear" w:color="auto" w:fill="BDD6EE" w:themeFill="accent5" w:themeFillTint="66"/>
          </w:tcPr>
          <w:p w14:paraId="1793DE56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Timeframe</w:t>
            </w:r>
          </w:p>
        </w:tc>
        <w:tc>
          <w:tcPr>
            <w:tcW w:w="2520" w:type="dxa"/>
            <w:shd w:val="clear" w:color="auto" w:fill="BDD6EE" w:themeFill="accent5" w:themeFillTint="66"/>
          </w:tcPr>
          <w:p w14:paraId="1EC54CFB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Outputs/</w:t>
            </w:r>
          </w:p>
          <w:p w14:paraId="1226F474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1800" w:type="dxa"/>
            <w:shd w:val="clear" w:color="auto" w:fill="BDD6EE" w:themeFill="accent5" w:themeFillTint="66"/>
          </w:tcPr>
          <w:p w14:paraId="7B7CD39D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udget Implications</w:t>
            </w:r>
          </w:p>
        </w:tc>
      </w:tr>
      <w:tr w:rsidR="007D0444" w:rsidRPr="0032664A" w14:paraId="2605F82A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F7810" w14:textId="64B102CD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1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DE1FF" w14:textId="419DCABB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3A19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A1EC7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B8FBC" w14:textId="13606CF1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C466A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4FF60AA8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2711" w14:textId="2D4F87C3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2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9FC7" w14:textId="44428DAB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75EA7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6D97A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E89F" w14:textId="754024DA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C466A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2B747994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3A247" w14:textId="38744DB3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3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55010" w14:textId="1CE588BF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D6096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F2E3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BBD29" w14:textId="38D2AE17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C466A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7D40AA54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F8A3" w14:textId="7BEAAE1D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4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73ED7" w14:textId="3B9763F4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2655D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7A7E2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4FC2" w14:textId="056D7B9B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C466A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6D34953A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34516" w14:textId="647AEC2E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5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E3E7A" w14:textId="3D2438F5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F8DDC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20BF6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AA71" w14:textId="542B9537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C466A6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</w:tbl>
    <w:p w14:paraId="5A4A5C7E" w14:textId="51439224" w:rsidR="00F15447" w:rsidRDefault="00F15447" w:rsidP="10B7D760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AE2D0DD" w14:textId="77777777" w:rsidR="00F71D76" w:rsidRDefault="00F71D76" w:rsidP="10B7D760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3F4F917" w14:textId="716C09FB" w:rsidR="00F71D76" w:rsidRPr="0032664A" w:rsidRDefault="00F71D76" w:rsidP="00F71D76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OBJECTIVE #</w:t>
      </w:r>
      <w:r>
        <w:rPr>
          <w:rFonts w:ascii="Cambria" w:hAnsi="Cambria"/>
          <w:b/>
          <w:bCs/>
          <w:sz w:val="24"/>
          <w:szCs w:val="24"/>
        </w:rPr>
        <w:t>7</w:t>
      </w:r>
      <w:r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5804A83E" w14:textId="06E8C5DB" w:rsidR="00F71D76" w:rsidRPr="0032664A" w:rsidRDefault="00F71D76" w:rsidP="00F71D76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 w:rsidRPr="10B7D760">
        <w:rPr>
          <w:rFonts w:ascii="Cambria" w:hAnsi="Cambria"/>
          <w:b/>
          <w:bCs/>
          <w:sz w:val="24"/>
          <w:szCs w:val="24"/>
        </w:rPr>
        <w:t>Outcome #</w:t>
      </w:r>
      <w:r>
        <w:rPr>
          <w:rFonts w:ascii="Cambria" w:hAnsi="Cambria"/>
          <w:b/>
          <w:bCs/>
          <w:sz w:val="24"/>
          <w:szCs w:val="24"/>
        </w:rPr>
        <w:t>7</w:t>
      </w:r>
      <w:proofErr w:type="gramStart"/>
      <w:r w:rsidRPr="10B7D760">
        <w:rPr>
          <w:rFonts w:ascii="Cambria" w:hAnsi="Cambria"/>
          <w:b/>
          <w:bCs/>
          <w:sz w:val="24"/>
          <w:szCs w:val="24"/>
        </w:rPr>
        <w:t>:</w:t>
      </w:r>
      <w:r>
        <w:tab/>
      </w:r>
      <w:r>
        <w:tab/>
      </w:r>
      <w:proofErr w:type="gramEnd"/>
      <w:r w:rsidRPr="10B7D760">
        <w:rPr>
          <w:rFonts w:ascii="Cambria" w:hAnsi="Cambria"/>
          <w:b/>
          <w:bCs/>
          <w:sz w:val="24"/>
          <w:szCs w:val="24"/>
        </w:rPr>
        <w:t>_________________________________________________________________________________________________________________________</w:t>
      </w:r>
    </w:p>
    <w:p w14:paraId="20E8698B" w14:textId="77777777" w:rsidR="00F71D76" w:rsidRPr="00741E00" w:rsidRDefault="00F71D76" w:rsidP="00F71D76">
      <w:pPr>
        <w:spacing w:after="0" w:line="240" w:lineRule="auto"/>
        <w:rPr>
          <w:rFonts w:ascii="Cambria" w:hAnsi="Cambria"/>
          <w:sz w:val="16"/>
          <w:szCs w:val="16"/>
        </w:rPr>
      </w:pPr>
    </w:p>
    <w:tbl>
      <w:tblPr>
        <w:tblW w:w="13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2970"/>
        <w:gridCol w:w="2070"/>
        <w:gridCol w:w="2520"/>
        <w:gridCol w:w="1800"/>
      </w:tblGrid>
      <w:tr w:rsidR="00914BEA" w:rsidRPr="003872AE" w14:paraId="4A43CE31" w14:textId="77777777" w:rsidTr="00567C81">
        <w:trPr>
          <w:trHeight w:val="300"/>
        </w:trPr>
        <w:tc>
          <w:tcPr>
            <w:tcW w:w="3685" w:type="dxa"/>
            <w:shd w:val="clear" w:color="auto" w:fill="BDD6EE" w:themeFill="accent5" w:themeFillTint="66"/>
          </w:tcPr>
          <w:p w14:paraId="261A6927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2970" w:type="dxa"/>
            <w:shd w:val="clear" w:color="auto" w:fill="BDD6EE" w:themeFill="accent5" w:themeFillTint="66"/>
          </w:tcPr>
          <w:p w14:paraId="5E40D3EF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Responsible Party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Cambria" w:hAnsi="Cambria"/>
                <w:b/>
                <w:bCs/>
                <w:sz w:val="24"/>
                <w:szCs w:val="24"/>
              </w:rPr>
              <w:t>ies</w:t>
            </w:r>
            <w:proofErr w:type="spellEnd"/>
            <w:r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70" w:type="dxa"/>
            <w:shd w:val="clear" w:color="auto" w:fill="BDD6EE" w:themeFill="accent5" w:themeFillTint="66"/>
          </w:tcPr>
          <w:p w14:paraId="780F5EB3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Timeframe</w:t>
            </w:r>
          </w:p>
        </w:tc>
        <w:tc>
          <w:tcPr>
            <w:tcW w:w="2520" w:type="dxa"/>
            <w:shd w:val="clear" w:color="auto" w:fill="BDD6EE" w:themeFill="accent5" w:themeFillTint="66"/>
          </w:tcPr>
          <w:p w14:paraId="00B0E1EE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Outputs/</w:t>
            </w:r>
          </w:p>
          <w:p w14:paraId="1CD82654" w14:textId="77777777" w:rsidR="00914BEA" w:rsidRPr="0032664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10B7D760">
              <w:rPr>
                <w:rFonts w:ascii="Cambria" w:hAnsi="Cambria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1800" w:type="dxa"/>
            <w:shd w:val="clear" w:color="auto" w:fill="BDD6EE" w:themeFill="accent5" w:themeFillTint="66"/>
          </w:tcPr>
          <w:p w14:paraId="2B432734" w14:textId="77777777" w:rsidR="00914BEA" w:rsidRDefault="00914BEA" w:rsidP="00567C81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Budget Implications</w:t>
            </w:r>
          </w:p>
        </w:tc>
      </w:tr>
      <w:tr w:rsidR="007D0444" w:rsidRPr="0032664A" w14:paraId="16E772A9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1D42" w14:textId="7CBDFD8C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1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3AE8" w14:textId="45AF1903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D8629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0AF5C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41572" w14:textId="570B8BD8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B4207D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62657195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6725E" w14:textId="7930D078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2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6A1A" w14:textId="09A76B5F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914C8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EEC04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0122" w14:textId="7100C34B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B4207D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0785A0BE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34142" w14:textId="7104B218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3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B82E7" w14:textId="77ADE8A8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B069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737A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E629" w14:textId="45510EAE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B4207D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475375A8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5797" w14:textId="69A1C0E4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4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10909" w14:textId="14086C7B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4553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5181D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AC5CF" w14:textId="51ACFB8E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B4207D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  <w:tr w:rsidR="007D0444" w:rsidRPr="0032664A" w14:paraId="2A4764CF" w14:textId="77777777" w:rsidTr="00567C81">
        <w:trPr>
          <w:trHeight w:val="300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5979A" w14:textId="1175BB94" w:rsidR="007D0444" w:rsidRPr="0032664A" w:rsidRDefault="007D0444" w:rsidP="007D0444">
            <w:pPr>
              <w:spacing w:after="0" w:line="240" w:lineRule="auto"/>
              <w:rPr>
                <w:rFonts w:ascii="Cambria" w:hAnsi="Cambria"/>
                <w:i/>
                <w:i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</w:t>
            </w:r>
            <w:r w:rsidRPr="10B7D760">
              <w:rPr>
                <w:rFonts w:ascii="Cambria" w:hAnsi="Cambria"/>
                <w:sz w:val="24"/>
                <w:szCs w:val="24"/>
              </w:rPr>
              <w:t xml:space="preserve">.5: </w:t>
            </w: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 xml:space="preserve">Insert activity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5EC87" w14:textId="1CEC23DE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Position Title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>(s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BB01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Start and End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5E589" w14:textId="77777777" w:rsidR="007D0444" w:rsidRPr="0032664A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10B7D760">
              <w:rPr>
                <w:rFonts w:ascii="Cambria" w:hAnsi="Cambria"/>
                <w:i/>
                <w:iCs/>
                <w:sz w:val="24"/>
                <w:szCs w:val="24"/>
              </w:rPr>
              <w:t>Insert Deliverabl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3A040" w14:textId="743B6853" w:rsidR="007D0444" w:rsidRPr="10B7D760" w:rsidRDefault="007D0444" w:rsidP="007D0444">
            <w:pPr>
              <w:spacing w:after="0" w:line="240" w:lineRule="auto"/>
              <w:jc w:val="center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B4207D">
              <w:rPr>
                <w:rFonts w:ascii="Cambria" w:hAnsi="Cambria"/>
                <w:i/>
                <w:iCs/>
                <w:sz w:val="24"/>
                <w:szCs w:val="24"/>
              </w:rPr>
              <w:t>Insert Budget Item</w:t>
            </w:r>
          </w:p>
        </w:tc>
      </w:tr>
    </w:tbl>
    <w:p w14:paraId="2BAD5725" w14:textId="77777777" w:rsidR="00F71D76" w:rsidRPr="0032664A" w:rsidRDefault="00F71D76" w:rsidP="10B7D760">
      <w:pPr>
        <w:spacing w:after="0" w:line="240" w:lineRule="auto"/>
        <w:rPr>
          <w:rFonts w:ascii="Cambria" w:hAnsi="Cambria"/>
          <w:sz w:val="24"/>
          <w:szCs w:val="24"/>
        </w:rPr>
      </w:pPr>
    </w:p>
    <w:sectPr w:rsidR="00F71D76" w:rsidRPr="0032664A" w:rsidSect="00F71D7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44A08"/>
    <w:multiLevelType w:val="multilevel"/>
    <w:tmpl w:val="B86A2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1A1905"/>
    <w:multiLevelType w:val="hybridMultilevel"/>
    <w:tmpl w:val="0D0A9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83294"/>
    <w:multiLevelType w:val="hybridMultilevel"/>
    <w:tmpl w:val="F912B2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D97855"/>
    <w:multiLevelType w:val="hybridMultilevel"/>
    <w:tmpl w:val="A3C68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6D4A23"/>
    <w:multiLevelType w:val="hybridMultilevel"/>
    <w:tmpl w:val="2AD6A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FC5F29"/>
    <w:multiLevelType w:val="multilevel"/>
    <w:tmpl w:val="A5065D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76F5D"/>
    <w:multiLevelType w:val="multilevel"/>
    <w:tmpl w:val="3ACE5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9986594">
    <w:abstractNumId w:val="5"/>
  </w:num>
  <w:num w:numId="2" w16cid:durableId="1487471144">
    <w:abstractNumId w:val="6"/>
  </w:num>
  <w:num w:numId="3" w16cid:durableId="716782761">
    <w:abstractNumId w:val="0"/>
  </w:num>
  <w:num w:numId="4" w16cid:durableId="1010567905">
    <w:abstractNumId w:val="1"/>
  </w:num>
  <w:num w:numId="5" w16cid:durableId="1790277259">
    <w:abstractNumId w:val="4"/>
  </w:num>
  <w:num w:numId="6" w16cid:durableId="1907719234">
    <w:abstractNumId w:val="3"/>
  </w:num>
  <w:num w:numId="7" w16cid:durableId="1086242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OwsDCyNLQEIgsTcyUdpeDU4uLM/DyQAsNaAAEwBoQsAAAA"/>
  </w:docVars>
  <w:rsids>
    <w:rsidRoot w:val="005664BB"/>
    <w:rsid w:val="00003D3C"/>
    <w:rsid w:val="00005091"/>
    <w:rsid w:val="0000612F"/>
    <w:rsid w:val="000332A6"/>
    <w:rsid w:val="0003571D"/>
    <w:rsid w:val="000360EF"/>
    <w:rsid w:val="00040961"/>
    <w:rsid w:val="00041A5E"/>
    <w:rsid w:val="00042A4A"/>
    <w:rsid w:val="00047E19"/>
    <w:rsid w:val="00051718"/>
    <w:rsid w:val="0005678A"/>
    <w:rsid w:val="00067672"/>
    <w:rsid w:val="000679C2"/>
    <w:rsid w:val="00067A9A"/>
    <w:rsid w:val="00071B0D"/>
    <w:rsid w:val="000933C0"/>
    <w:rsid w:val="000967B2"/>
    <w:rsid w:val="00097130"/>
    <w:rsid w:val="000A6881"/>
    <w:rsid w:val="000B5AFA"/>
    <w:rsid w:val="000B7227"/>
    <w:rsid w:val="000D6039"/>
    <w:rsid w:val="000E5DF2"/>
    <w:rsid w:val="000F0716"/>
    <w:rsid w:val="000F0BEE"/>
    <w:rsid w:val="000F1AAD"/>
    <w:rsid w:val="000F3179"/>
    <w:rsid w:val="000F45DC"/>
    <w:rsid w:val="00105119"/>
    <w:rsid w:val="00112612"/>
    <w:rsid w:val="00113DFC"/>
    <w:rsid w:val="001148E3"/>
    <w:rsid w:val="0011591F"/>
    <w:rsid w:val="00124E80"/>
    <w:rsid w:val="001350AB"/>
    <w:rsid w:val="00135ECC"/>
    <w:rsid w:val="0014309E"/>
    <w:rsid w:val="00144EF3"/>
    <w:rsid w:val="001453A9"/>
    <w:rsid w:val="00150288"/>
    <w:rsid w:val="001575A3"/>
    <w:rsid w:val="00157802"/>
    <w:rsid w:val="001606F0"/>
    <w:rsid w:val="00170FF5"/>
    <w:rsid w:val="00185F0A"/>
    <w:rsid w:val="001912DF"/>
    <w:rsid w:val="001970C6"/>
    <w:rsid w:val="001A3CE6"/>
    <w:rsid w:val="001A6E6A"/>
    <w:rsid w:val="001B1DF6"/>
    <w:rsid w:val="001C53E3"/>
    <w:rsid w:val="001C5C69"/>
    <w:rsid w:val="001D00EE"/>
    <w:rsid w:val="001D0D7B"/>
    <w:rsid w:val="001D61EA"/>
    <w:rsid w:val="001E07F1"/>
    <w:rsid w:val="001E162F"/>
    <w:rsid w:val="001E4D21"/>
    <w:rsid w:val="001E65D4"/>
    <w:rsid w:val="001F1B61"/>
    <w:rsid w:val="001F2270"/>
    <w:rsid w:val="00202F0B"/>
    <w:rsid w:val="002066FF"/>
    <w:rsid w:val="00216B94"/>
    <w:rsid w:val="002236EF"/>
    <w:rsid w:val="00231F91"/>
    <w:rsid w:val="00241FA4"/>
    <w:rsid w:val="00244448"/>
    <w:rsid w:val="00245D08"/>
    <w:rsid w:val="00256135"/>
    <w:rsid w:val="00264F08"/>
    <w:rsid w:val="0026798A"/>
    <w:rsid w:val="002708BF"/>
    <w:rsid w:val="00276F44"/>
    <w:rsid w:val="00277C36"/>
    <w:rsid w:val="00287EDD"/>
    <w:rsid w:val="0029108C"/>
    <w:rsid w:val="00296303"/>
    <w:rsid w:val="002972A5"/>
    <w:rsid w:val="00297ACC"/>
    <w:rsid w:val="002A00C6"/>
    <w:rsid w:val="002A0FFD"/>
    <w:rsid w:val="002A5331"/>
    <w:rsid w:val="002A75A2"/>
    <w:rsid w:val="002C22FD"/>
    <w:rsid w:val="002C5651"/>
    <w:rsid w:val="002D2917"/>
    <w:rsid w:val="002D66F0"/>
    <w:rsid w:val="002E198B"/>
    <w:rsid w:val="002E40EA"/>
    <w:rsid w:val="002F28C5"/>
    <w:rsid w:val="002F40F2"/>
    <w:rsid w:val="00300176"/>
    <w:rsid w:val="00302D9A"/>
    <w:rsid w:val="003039E6"/>
    <w:rsid w:val="00303A18"/>
    <w:rsid w:val="00307419"/>
    <w:rsid w:val="003074E7"/>
    <w:rsid w:val="00317B94"/>
    <w:rsid w:val="0032664A"/>
    <w:rsid w:val="0032685D"/>
    <w:rsid w:val="00326CD8"/>
    <w:rsid w:val="00332CB9"/>
    <w:rsid w:val="00350DC6"/>
    <w:rsid w:val="0036341A"/>
    <w:rsid w:val="00363A2F"/>
    <w:rsid w:val="00366EA6"/>
    <w:rsid w:val="003872AE"/>
    <w:rsid w:val="00390640"/>
    <w:rsid w:val="00392D56"/>
    <w:rsid w:val="00395EFB"/>
    <w:rsid w:val="003974C8"/>
    <w:rsid w:val="003A32AA"/>
    <w:rsid w:val="003A4A41"/>
    <w:rsid w:val="003B4F10"/>
    <w:rsid w:val="003B5BFB"/>
    <w:rsid w:val="003B61F5"/>
    <w:rsid w:val="003C247E"/>
    <w:rsid w:val="003C3524"/>
    <w:rsid w:val="003C3F5F"/>
    <w:rsid w:val="003D36AD"/>
    <w:rsid w:val="003D3C89"/>
    <w:rsid w:val="003D5049"/>
    <w:rsid w:val="003E2D4F"/>
    <w:rsid w:val="003E51EA"/>
    <w:rsid w:val="003E567E"/>
    <w:rsid w:val="003F1BC7"/>
    <w:rsid w:val="003F762F"/>
    <w:rsid w:val="00403F3F"/>
    <w:rsid w:val="00405465"/>
    <w:rsid w:val="00407BAB"/>
    <w:rsid w:val="00415564"/>
    <w:rsid w:val="00415E03"/>
    <w:rsid w:val="004168D8"/>
    <w:rsid w:val="0041739B"/>
    <w:rsid w:val="00432829"/>
    <w:rsid w:val="00435DC1"/>
    <w:rsid w:val="00435F22"/>
    <w:rsid w:val="00443502"/>
    <w:rsid w:val="0044459C"/>
    <w:rsid w:val="004447EA"/>
    <w:rsid w:val="0044542A"/>
    <w:rsid w:val="00455FB8"/>
    <w:rsid w:val="00456A99"/>
    <w:rsid w:val="00460AF0"/>
    <w:rsid w:val="004670A8"/>
    <w:rsid w:val="004714ED"/>
    <w:rsid w:val="00476173"/>
    <w:rsid w:val="00480ED8"/>
    <w:rsid w:val="0048280E"/>
    <w:rsid w:val="00492533"/>
    <w:rsid w:val="004A149D"/>
    <w:rsid w:val="004A1FC4"/>
    <w:rsid w:val="004A467D"/>
    <w:rsid w:val="004A6A0E"/>
    <w:rsid w:val="004A9DCD"/>
    <w:rsid w:val="004C0B62"/>
    <w:rsid w:val="004C5005"/>
    <w:rsid w:val="004C61CA"/>
    <w:rsid w:val="004E3F5F"/>
    <w:rsid w:val="004E4B45"/>
    <w:rsid w:val="004E60CE"/>
    <w:rsid w:val="004E7321"/>
    <w:rsid w:val="004F0865"/>
    <w:rsid w:val="004F1241"/>
    <w:rsid w:val="004F30DF"/>
    <w:rsid w:val="004F382A"/>
    <w:rsid w:val="004F5220"/>
    <w:rsid w:val="004F7037"/>
    <w:rsid w:val="00502266"/>
    <w:rsid w:val="00514CD3"/>
    <w:rsid w:val="0051750D"/>
    <w:rsid w:val="005241F7"/>
    <w:rsid w:val="00536F02"/>
    <w:rsid w:val="00537523"/>
    <w:rsid w:val="005401E0"/>
    <w:rsid w:val="00542C35"/>
    <w:rsid w:val="0054578C"/>
    <w:rsid w:val="005506EF"/>
    <w:rsid w:val="00551958"/>
    <w:rsid w:val="0055528D"/>
    <w:rsid w:val="005610C4"/>
    <w:rsid w:val="00561C0F"/>
    <w:rsid w:val="005664BB"/>
    <w:rsid w:val="00570FA6"/>
    <w:rsid w:val="005722BC"/>
    <w:rsid w:val="00586799"/>
    <w:rsid w:val="005925F8"/>
    <w:rsid w:val="00595598"/>
    <w:rsid w:val="005958E5"/>
    <w:rsid w:val="005A284C"/>
    <w:rsid w:val="005A62F8"/>
    <w:rsid w:val="005B2A43"/>
    <w:rsid w:val="005C1ADD"/>
    <w:rsid w:val="005C282C"/>
    <w:rsid w:val="005C60B9"/>
    <w:rsid w:val="005C7026"/>
    <w:rsid w:val="005E51CF"/>
    <w:rsid w:val="005F2045"/>
    <w:rsid w:val="005F29AC"/>
    <w:rsid w:val="005F39D5"/>
    <w:rsid w:val="005F515C"/>
    <w:rsid w:val="00605B6B"/>
    <w:rsid w:val="00614E6F"/>
    <w:rsid w:val="006176CD"/>
    <w:rsid w:val="0061789D"/>
    <w:rsid w:val="00621251"/>
    <w:rsid w:val="006223D9"/>
    <w:rsid w:val="0063071E"/>
    <w:rsid w:val="006311FF"/>
    <w:rsid w:val="00632BA5"/>
    <w:rsid w:val="00634B1E"/>
    <w:rsid w:val="0063561A"/>
    <w:rsid w:val="00635D1D"/>
    <w:rsid w:val="00637A51"/>
    <w:rsid w:val="006410FB"/>
    <w:rsid w:val="00641D57"/>
    <w:rsid w:val="00650817"/>
    <w:rsid w:val="006540FF"/>
    <w:rsid w:val="00665529"/>
    <w:rsid w:val="00672CEB"/>
    <w:rsid w:val="0067604D"/>
    <w:rsid w:val="00680156"/>
    <w:rsid w:val="006943DA"/>
    <w:rsid w:val="0069745F"/>
    <w:rsid w:val="006A1774"/>
    <w:rsid w:val="006A1882"/>
    <w:rsid w:val="006A4BD6"/>
    <w:rsid w:val="006B0D5E"/>
    <w:rsid w:val="006B7E8F"/>
    <w:rsid w:val="006C6D83"/>
    <w:rsid w:val="006D1C63"/>
    <w:rsid w:val="006D41AE"/>
    <w:rsid w:val="006D4619"/>
    <w:rsid w:val="006E1B73"/>
    <w:rsid w:val="006E5DB7"/>
    <w:rsid w:val="006F44FB"/>
    <w:rsid w:val="006F7915"/>
    <w:rsid w:val="00704E95"/>
    <w:rsid w:val="0071318A"/>
    <w:rsid w:val="00714ABA"/>
    <w:rsid w:val="0072141D"/>
    <w:rsid w:val="00722326"/>
    <w:rsid w:val="0073208D"/>
    <w:rsid w:val="00732197"/>
    <w:rsid w:val="007326A6"/>
    <w:rsid w:val="007341BA"/>
    <w:rsid w:val="00741E00"/>
    <w:rsid w:val="00742F08"/>
    <w:rsid w:val="0075125B"/>
    <w:rsid w:val="00753D87"/>
    <w:rsid w:val="00776E3D"/>
    <w:rsid w:val="00777A96"/>
    <w:rsid w:val="00780D57"/>
    <w:rsid w:val="00781779"/>
    <w:rsid w:val="00782416"/>
    <w:rsid w:val="0078296F"/>
    <w:rsid w:val="00792408"/>
    <w:rsid w:val="00792877"/>
    <w:rsid w:val="00794D6B"/>
    <w:rsid w:val="00795A65"/>
    <w:rsid w:val="0079633B"/>
    <w:rsid w:val="0079705A"/>
    <w:rsid w:val="007A76CD"/>
    <w:rsid w:val="007C32EB"/>
    <w:rsid w:val="007D0444"/>
    <w:rsid w:val="007D0AEC"/>
    <w:rsid w:val="007D259A"/>
    <w:rsid w:val="007D4AA2"/>
    <w:rsid w:val="007D6307"/>
    <w:rsid w:val="007E16FE"/>
    <w:rsid w:val="007E322C"/>
    <w:rsid w:val="007E4E9E"/>
    <w:rsid w:val="007E512A"/>
    <w:rsid w:val="007E7B84"/>
    <w:rsid w:val="007F2DCA"/>
    <w:rsid w:val="00800007"/>
    <w:rsid w:val="008106B9"/>
    <w:rsid w:val="008132C2"/>
    <w:rsid w:val="0081473A"/>
    <w:rsid w:val="00816C8A"/>
    <w:rsid w:val="00821E16"/>
    <w:rsid w:val="00821E83"/>
    <w:rsid w:val="00823106"/>
    <w:rsid w:val="00823C3B"/>
    <w:rsid w:val="00823DFB"/>
    <w:rsid w:val="0082416B"/>
    <w:rsid w:val="008349EA"/>
    <w:rsid w:val="00835124"/>
    <w:rsid w:val="008364DB"/>
    <w:rsid w:val="00847674"/>
    <w:rsid w:val="00851ADC"/>
    <w:rsid w:val="008521AB"/>
    <w:rsid w:val="0085614A"/>
    <w:rsid w:val="008562C1"/>
    <w:rsid w:val="00865A39"/>
    <w:rsid w:val="00867D4F"/>
    <w:rsid w:val="0087180A"/>
    <w:rsid w:val="00880A5E"/>
    <w:rsid w:val="00881F07"/>
    <w:rsid w:val="00885D30"/>
    <w:rsid w:val="008879E1"/>
    <w:rsid w:val="00890815"/>
    <w:rsid w:val="00893690"/>
    <w:rsid w:val="008A0EE6"/>
    <w:rsid w:val="008A25B4"/>
    <w:rsid w:val="008A2C65"/>
    <w:rsid w:val="008A7368"/>
    <w:rsid w:val="008B77E4"/>
    <w:rsid w:val="008D4683"/>
    <w:rsid w:val="008D6F93"/>
    <w:rsid w:val="008E2B2C"/>
    <w:rsid w:val="008E2E29"/>
    <w:rsid w:val="008F09A4"/>
    <w:rsid w:val="009026AA"/>
    <w:rsid w:val="00911A09"/>
    <w:rsid w:val="00914BEA"/>
    <w:rsid w:val="00931B26"/>
    <w:rsid w:val="00933458"/>
    <w:rsid w:val="00933992"/>
    <w:rsid w:val="00941D3D"/>
    <w:rsid w:val="00942E29"/>
    <w:rsid w:val="00950C11"/>
    <w:rsid w:val="00955FF9"/>
    <w:rsid w:val="009562C2"/>
    <w:rsid w:val="009568F6"/>
    <w:rsid w:val="00957F37"/>
    <w:rsid w:val="00965FF7"/>
    <w:rsid w:val="009702A4"/>
    <w:rsid w:val="00970999"/>
    <w:rsid w:val="00972961"/>
    <w:rsid w:val="00973E82"/>
    <w:rsid w:val="00974616"/>
    <w:rsid w:val="00980761"/>
    <w:rsid w:val="00980C0D"/>
    <w:rsid w:val="00983127"/>
    <w:rsid w:val="00985841"/>
    <w:rsid w:val="0098720A"/>
    <w:rsid w:val="009878A2"/>
    <w:rsid w:val="00991410"/>
    <w:rsid w:val="0099792B"/>
    <w:rsid w:val="009A54DE"/>
    <w:rsid w:val="009A5A77"/>
    <w:rsid w:val="009B5D0D"/>
    <w:rsid w:val="009C3757"/>
    <w:rsid w:val="009C3AB0"/>
    <w:rsid w:val="009C7F19"/>
    <w:rsid w:val="009D531D"/>
    <w:rsid w:val="00A0193A"/>
    <w:rsid w:val="00A03872"/>
    <w:rsid w:val="00A06BC8"/>
    <w:rsid w:val="00A113A9"/>
    <w:rsid w:val="00A16911"/>
    <w:rsid w:val="00A24856"/>
    <w:rsid w:val="00A40C73"/>
    <w:rsid w:val="00A42142"/>
    <w:rsid w:val="00A43611"/>
    <w:rsid w:val="00A51DAE"/>
    <w:rsid w:val="00A52F22"/>
    <w:rsid w:val="00A6379A"/>
    <w:rsid w:val="00A64991"/>
    <w:rsid w:val="00A72694"/>
    <w:rsid w:val="00A72C6B"/>
    <w:rsid w:val="00A7348C"/>
    <w:rsid w:val="00A85177"/>
    <w:rsid w:val="00A8658B"/>
    <w:rsid w:val="00A9764C"/>
    <w:rsid w:val="00A97E2A"/>
    <w:rsid w:val="00AA2192"/>
    <w:rsid w:val="00AA5B99"/>
    <w:rsid w:val="00AB2E00"/>
    <w:rsid w:val="00AB3875"/>
    <w:rsid w:val="00AB38CF"/>
    <w:rsid w:val="00AC0F17"/>
    <w:rsid w:val="00AC29C4"/>
    <w:rsid w:val="00AC6ADA"/>
    <w:rsid w:val="00AC7DAD"/>
    <w:rsid w:val="00AD76DF"/>
    <w:rsid w:val="00AE6118"/>
    <w:rsid w:val="00AE7292"/>
    <w:rsid w:val="00AF19DA"/>
    <w:rsid w:val="00B04A5C"/>
    <w:rsid w:val="00B1055E"/>
    <w:rsid w:val="00B1056C"/>
    <w:rsid w:val="00B13D8D"/>
    <w:rsid w:val="00B15063"/>
    <w:rsid w:val="00B1598C"/>
    <w:rsid w:val="00B164F8"/>
    <w:rsid w:val="00B21F93"/>
    <w:rsid w:val="00B312D8"/>
    <w:rsid w:val="00B32C5F"/>
    <w:rsid w:val="00B3760E"/>
    <w:rsid w:val="00B41D71"/>
    <w:rsid w:val="00B42103"/>
    <w:rsid w:val="00B46EA3"/>
    <w:rsid w:val="00B52085"/>
    <w:rsid w:val="00B52BC1"/>
    <w:rsid w:val="00B61284"/>
    <w:rsid w:val="00B616FB"/>
    <w:rsid w:val="00B66491"/>
    <w:rsid w:val="00B67183"/>
    <w:rsid w:val="00B752ED"/>
    <w:rsid w:val="00B77254"/>
    <w:rsid w:val="00B8558B"/>
    <w:rsid w:val="00B865BB"/>
    <w:rsid w:val="00BA5633"/>
    <w:rsid w:val="00BA614C"/>
    <w:rsid w:val="00BA650A"/>
    <w:rsid w:val="00BB3DB3"/>
    <w:rsid w:val="00BB4584"/>
    <w:rsid w:val="00BB58E6"/>
    <w:rsid w:val="00BC3F58"/>
    <w:rsid w:val="00BC51CA"/>
    <w:rsid w:val="00BC70A4"/>
    <w:rsid w:val="00BC76F0"/>
    <w:rsid w:val="00BC7EEC"/>
    <w:rsid w:val="00BD0D20"/>
    <w:rsid w:val="00BD62B8"/>
    <w:rsid w:val="00BE0C97"/>
    <w:rsid w:val="00BF0211"/>
    <w:rsid w:val="00BF176B"/>
    <w:rsid w:val="00C010C4"/>
    <w:rsid w:val="00C01AF3"/>
    <w:rsid w:val="00C12D62"/>
    <w:rsid w:val="00C165F3"/>
    <w:rsid w:val="00C20210"/>
    <w:rsid w:val="00C30A62"/>
    <w:rsid w:val="00C33D9C"/>
    <w:rsid w:val="00C40C60"/>
    <w:rsid w:val="00C44446"/>
    <w:rsid w:val="00C44BCB"/>
    <w:rsid w:val="00C453D6"/>
    <w:rsid w:val="00C51F33"/>
    <w:rsid w:val="00C57E57"/>
    <w:rsid w:val="00C71BEF"/>
    <w:rsid w:val="00C74AC2"/>
    <w:rsid w:val="00C75CAA"/>
    <w:rsid w:val="00C9601E"/>
    <w:rsid w:val="00C96928"/>
    <w:rsid w:val="00C97C5A"/>
    <w:rsid w:val="00CA35F1"/>
    <w:rsid w:val="00CA370E"/>
    <w:rsid w:val="00CB1509"/>
    <w:rsid w:val="00CB4F4A"/>
    <w:rsid w:val="00CB5F33"/>
    <w:rsid w:val="00CB7E0E"/>
    <w:rsid w:val="00CC0B35"/>
    <w:rsid w:val="00CC1A9C"/>
    <w:rsid w:val="00CE2A91"/>
    <w:rsid w:val="00CE445B"/>
    <w:rsid w:val="00CE4875"/>
    <w:rsid w:val="00CE7A5E"/>
    <w:rsid w:val="00CF123F"/>
    <w:rsid w:val="00CF6BDF"/>
    <w:rsid w:val="00D015B1"/>
    <w:rsid w:val="00D026D4"/>
    <w:rsid w:val="00D03FBE"/>
    <w:rsid w:val="00D06147"/>
    <w:rsid w:val="00D217BA"/>
    <w:rsid w:val="00D25A71"/>
    <w:rsid w:val="00D26686"/>
    <w:rsid w:val="00D45022"/>
    <w:rsid w:val="00D465B5"/>
    <w:rsid w:val="00D46C4B"/>
    <w:rsid w:val="00D54BDD"/>
    <w:rsid w:val="00D62201"/>
    <w:rsid w:val="00D63D01"/>
    <w:rsid w:val="00D71F77"/>
    <w:rsid w:val="00D72236"/>
    <w:rsid w:val="00D95E58"/>
    <w:rsid w:val="00D96826"/>
    <w:rsid w:val="00DA1C3A"/>
    <w:rsid w:val="00DA3009"/>
    <w:rsid w:val="00DA3DE5"/>
    <w:rsid w:val="00DA3E06"/>
    <w:rsid w:val="00DB3FA4"/>
    <w:rsid w:val="00DC153C"/>
    <w:rsid w:val="00DC34FE"/>
    <w:rsid w:val="00DD3882"/>
    <w:rsid w:val="00DD5CCB"/>
    <w:rsid w:val="00DD7123"/>
    <w:rsid w:val="00DE0660"/>
    <w:rsid w:val="00DE0B6F"/>
    <w:rsid w:val="00DE1CA0"/>
    <w:rsid w:val="00DE2F2F"/>
    <w:rsid w:val="00DE34D3"/>
    <w:rsid w:val="00DF23D5"/>
    <w:rsid w:val="00E00F89"/>
    <w:rsid w:val="00E07DCB"/>
    <w:rsid w:val="00E10BB2"/>
    <w:rsid w:val="00E10E08"/>
    <w:rsid w:val="00E10F03"/>
    <w:rsid w:val="00E130DC"/>
    <w:rsid w:val="00E241E5"/>
    <w:rsid w:val="00E307C5"/>
    <w:rsid w:val="00E36148"/>
    <w:rsid w:val="00E377FB"/>
    <w:rsid w:val="00E40495"/>
    <w:rsid w:val="00E45D8A"/>
    <w:rsid w:val="00E474FA"/>
    <w:rsid w:val="00E4763B"/>
    <w:rsid w:val="00E55DD8"/>
    <w:rsid w:val="00E630A7"/>
    <w:rsid w:val="00E71395"/>
    <w:rsid w:val="00E8304A"/>
    <w:rsid w:val="00E84123"/>
    <w:rsid w:val="00E8417D"/>
    <w:rsid w:val="00E846D9"/>
    <w:rsid w:val="00E93A9F"/>
    <w:rsid w:val="00E93E0A"/>
    <w:rsid w:val="00E956A2"/>
    <w:rsid w:val="00EA01DA"/>
    <w:rsid w:val="00EA622E"/>
    <w:rsid w:val="00EA6272"/>
    <w:rsid w:val="00EC3291"/>
    <w:rsid w:val="00EC57DE"/>
    <w:rsid w:val="00ED101E"/>
    <w:rsid w:val="00ED27A3"/>
    <w:rsid w:val="00ED4046"/>
    <w:rsid w:val="00ED5E15"/>
    <w:rsid w:val="00EF612B"/>
    <w:rsid w:val="00F12393"/>
    <w:rsid w:val="00F12B6E"/>
    <w:rsid w:val="00F131F1"/>
    <w:rsid w:val="00F15447"/>
    <w:rsid w:val="00F1783F"/>
    <w:rsid w:val="00F20E8C"/>
    <w:rsid w:val="00F307D9"/>
    <w:rsid w:val="00F36B2C"/>
    <w:rsid w:val="00F36D9C"/>
    <w:rsid w:val="00F44003"/>
    <w:rsid w:val="00F444B2"/>
    <w:rsid w:val="00F50270"/>
    <w:rsid w:val="00F527A0"/>
    <w:rsid w:val="00F54A4A"/>
    <w:rsid w:val="00F6048E"/>
    <w:rsid w:val="00F64389"/>
    <w:rsid w:val="00F64835"/>
    <w:rsid w:val="00F664D4"/>
    <w:rsid w:val="00F712E8"/>
    <w:rsid w:val="00F71D76"/>
    <w:rsid w:val="00F75A77"/>
    <w:rsid w:val="00F77788"/>
    <w:rsid w:val="00F84F9C"/>
    <w:rsid w:val="00F877E3"/>
    <w:rsid w:val="00F95CB8"/>
    <w:rsid w:val="00FB2906"/>
    <w:rsid w:val="00FB50FC"/>
    <w:rsid w:val="00FB6D6C"/>
    <w:rsid w:val="00FD3533"/>
    <w:rsid w:val="00FD71AC"/>
    <w:rsid w:val="00FE2E22"/>
    <w:rsid w:val="00FF2E42"/>
    <w:rsid w:val="00FF5509"/>
    <w:rsid w:val="00FF6659"/>
    <w:rsid w:val="00FF6CE0"/>
    <w:rsid w:val="041B5A3B"/>
    <w:rsid w:val="058A8131"/>
    <w:rsid w:val="0646427E"/>
    <w:rsid w:val="06994D16"/>
    <w:rsid w:val="06BA94CF"/>
    <w:rsid w:val="073D9FAB"/>
    <w:rsid w:val="079DB368"/>
    <w:rsid w:val="08C0D1BD"/>
    <w:rsid w:val="091CF7D0"/>
    <w:rsid w:val="09A4EF35"/>
    <w:rsid w:val="09E6AB9B"/>
    <w:rsid w:val="0A1C60DA"/>
    <w:rsid w:val="0ACC26A3"/>
    <w:rsid w:val="0B8388B6"/>
    <w:rsid w:val="0CABEFFD"/>
    <w:rsid w:val="0CB64CC7"/>
    <w:rsid w:val="0D425B75"/>
    <w:rsid w:val="0D5BFDD9"/>
    <w:rsid w:val="0DA4B3C8"/>
    <w:rsid w:val="0E1C6A56"/>
    <w:rsid w:val="0E2C1196"/>
    <w:rsid w:val="0E8CFD06"/>
    <w:rsid w:val="0EDA77F8"/>
    <w:rsid w:val="0F2FD782"/>
    <w:rsid w:val="0F35A1EC"/>
    <w:rsid w:val="0F94A4C6"/>
    <w:rsid w:val="10B44EDC"/>
    <w:rsid w:val="10B7D760"/>
    <w:rsid w:val="11624E6B"/>
    <w:rsid w:val="1164E148"/>
    <w:rsid w:val="11EC2E10"/>
    <w:rsid w:val="12599136"/>
    <w:rsid w:val="13BCF1F3"/>
    <w:rsid w:val="14D06FF8"/>
    <w:rsid w:val="15290AC0"/>
    <w:rsid w:val="1561785A"/>
    <w:rsid w:val="161EC567"/>
    <w:rsid w:val="165546D4"/>
    <w:rsid w:val="16F375EF"/>
    <w:rsid w:val="171AA7B6"/>
    <w:rsid w:val="174809DF"/>
    <w:rsid w:val="18E987DE"/>
    <w:rsid w:val="1975B4A9"/>
    <w:rsid w:val="197E06D6"/>
    <w:rsid w:val="19E15026"/>
    <w:rsid w:val="1A800F48"/>
    <w:rsid w:val="1AAB0714"/>
    <w:rsid w:val="1AD2B539"/>
    <w:rsid w:val="1AD47BA1"/>
    <w:rsid w:val="1B0A949E"/>
    <w:rsid w:val="1B3C2746"/>
    <w:rsid w:val="1C04B085"/>
    <w:rsid w:val="1C487884"/>
    <w:rsid w:val="1C6071F1"/>
    <w:rsid w:val="1DD5A309"/>
    <w:rsid w:val="1E04F926"/>
    <w:rsid w:val="1E2A1DE3"/>
    <w:rsid w:val="1E8CA4AB"/>
    <w:rsid w:val="1F54E22C"/>
    <w:rsid w:val="1F95DCBF"/>
    <w:rsid w:val="1FBC5961"/>
    <w:rsid w:val="1FE39567"/>
    <w:rsid w:val="2028F0FD"/>
    <w:rsid w:val="20A8F917"/>
    <w:rsid w:val="20C718A7"/>
    <w:rsid w:val="216EC16E"/>
    <w:rsid w:val="23446621"/>
    <w:rsid w:val="24556EE9"/>
    <w:rsid w:val="24A85B69"/>
    <w:rsid w:val="256FAB1F"/>
    <w:rsid w:val="25B897E3"/>
    <w:rsid w:val="25E04B02"/>
    <w:rsid w:val="272DD628"/>
    <w:rsid w:val="2817D744"/>
    <w:rsid w:val="28330A69"/>
    <w:rsid w:val="2865E187"/>
    <w:rsid w:val="28E281E5"/>
    <w:rsid w:val="28E8F509"/>
    <w:rsid w:val="28F8CF1A"/>
    <w:rsid w:val="29287A26"/>
    <w:rsid w:val="29B6CF50"/>
    <w:rsid w:val="2A86BEA3"/>
    <w:rsid w:val="2AD20E86"/>
    <w:rsid w:val="2C50CE56"/>
    <w:rsid w:val="2D0C9E09"/>
    <w:rsid w:val="2D26D935"/>
    <w:rsid w:val="2E08E4FF"/>
    <w:rsid w:val="2E46EB82"/>
    <w:rsid w:val="2EA8A13B"/>
    <w:rsid w:val="2EE5DD75"/>
    <w:rsid w:val="2EF552DF"/>
    <w:rsid w:val="2FF5C10B"/>
    <w:rsid w:val="2FF62C61"/>
    <w:rsid w:val="310BCE85"/>
    <w:rsid w:val="32882063"/>
    <w:rsid w:val="33023162"/>
    <w:rsid w:val="335CDEF7"/>
    <w:rsid w:val="336D9A0E"/>
    <w:rsid w:val="338D1B5F"/>
    <w:rsid w:val="342C0D52"/>
    <w:rsid w:val="36510148"/>
    <w:rsid w:val="36708299"/>
    <w:rsid w:val="36E3A5FA"/>
    <w:rsid w:val="374D0BBF"/>
    <w:rsid w:val="37D4E9E1"/>
    <w:rsid w:val="392E6D8C"/>
    <w:rsid w:val="3AB8A518"/>
    <w:rsid w:val="3AC94877"/>
    <w:rsid w:val="3ADEB22E"/>
    <w:rsid w:val="3B2ACB5F"/>
    <w:rsid w:val="3B8381E5"/>
    <w:rsid w:val="3D4714A6"/>
    <w:rsid w:val="3DAAB773"/>
    <w:rsid w:val="3DDC06C7"/>
    <w:rsid w:val="3DFFBA49"/>
    <w:rsid w:val="3E604112"/>
    <w:rsid w:val="3E81479E"/>
    <w:rsid w:val="3EBDC8E6"/>
    <w:rsid w:val="3F65D654"/>
    <w:rsid w:val="4049BF36"/>
    <w:rsid w:val="40C79C48"/>
    <w:rsid w:val="41111C1F"/>
    <w:rsid w:val="41570F2D"/>
    <w:rsid w:val="41769432"/>
    <w:rsid w:val="4182AAEE"/>
    <w:rsid w:val="41C70A65"/>
    <w:rsid w:val="41FB440D"/>
    <w:rsid w:val="42ADE7F7"/>
    <w:rsid w:val="437B0704"/>
    <w:rsid w:val="43A1AB92"/>
    <w:rsid w:val="43EB99B4"/>
    <w:rsid w:val="440C7CC6"/>
    <w:rsid w:val="443DABA7"/>
    <w:rsid w:val="4495D32C"/>
    <w:rsid w:val="4544B8B6"/>
    <w:rsid w:val="45DEAA67"/>
    <w:rsid w:val="4664C732"/>
    <w:rsid w:val="46C855FB"/>
    <w:rsid w:val="47EB2ED7"/>
    <w:rsid w:val="48AAD10B"/>
    <w:rsid w:val="492AA654"/>
    <w:rsid w:val="497AB123"/>
    <w:rsid w:val="49BBB76F"/>
    <w:rsid w:val="4BD92381"/>
    <w:rsid w:val="4C354994"/>
    <w:rsid w:val="4D3EA814"/>
    <w:rsid w:val="4DB88910"/>
    <w:rsid w:val="4F64CAFA"/>
    <w:rsid w:val="4F9AB221"/>
    <w:rsid w:val="4FF4AD25"/>
    <w:rsid w:val="4FFDFB71"/>
    <w:rsid w:val="50B589A3"/>
    <w:rsid w:val="51E3554D"/>
    <w:rsid w:val="5208EC65"/>
    <w:rsid w:val="53902EAF"/>
    <w:rsid w:val="53DC50AD"/>
    <w:rsid w:val="558FDFD8"/>
    <w:rsid w:val="55D1AE9E"/>
    <w:rsid w:val="57594533"/>
    <w:rsid w:val="5795527D"/>
    <w:rsid w:val="58435438"/>
    <w:rsid w:val="586202FD"/>
    <w:rsid w:val="5B285004"/>
    <w:rsid w:val="5BAA832D"/>
    <w:rsid w:val="5D7236D5"/>
    <w:rsid w:val="5E745D63"/>
    <w:rsid w:val="5EDF9FC6"/>
    <w:rsid w:val="5F807E6A"/>
    <w:rsid w:val="5FAFA6FB"/>
    <w:rsid w:val="5FCC65C5"/>
    <w:rsid w:val="606707B9"/>
    <w:rsid w:val="6097925A"/>
    <w:rsid w:val="60C84814"/>
    <w:rsid w:val="60C94433"/>
    <w:rsid w:val="612C8D83"/>
    <w:rsid w:val="622E314E"/>
    <w:rsid w:val="63106AD8"/>
    <w:rsid w:val="63222617"/>
    <w:rsid w:val="632A7844"/>
    <w:rsid w:val="636DB08F"/>
    <w:rsid w:val="639BD53D"/>
    <w:rsid w:val="63E2C3A8"/>
    <w:rsid w:val="658C43CD"/>
    <w:rsid w:val="65ED8AB0"/>
    <w:rsid w:val="67186CEE"/>
    <w:rsid w:val="689C76B3"/>
    <w:rsid w:val="68E65DAB"/>
    <w:rsid w:val="6ACC81B8"/>
    <w:rsid w:val="6B3EF662"/>
    <w:rsid w:val="6B97D75A"/>
    <w:rsid w:val="6BFA5661"/>
    <w:rsid w:val="6C8292DC"/>
    <w:rsid w:val="6CE385AB"/>
    <w:rsid w:val="6D1525BA"/>
    <w:rsid w:val="6DEC26B2"/>
    <w:rsid w:val="6DFA3A5B"/>
    <w:rsid w:val="6E103A8F"/>
    <w:rsid w:val="6E647417"/>
    <w:rsid w:val="6E7D6038"/>
    <w:rsid w:val="6E842839"/>
    <w:rsid w:val="6F146F0B"/>
    <w:rsid w:val="6FB0F535"/>
    <w:rsid w:val="7059DEF6"/>
    <w:rsid w:val="71001289"/>
    <w:rsid w:val="711EBE11"/>
    <w:rsid w:val="71215AA4"/>
    <w:rsid w:val="71493D12"/>
    <w:rsid w:val="72432628"/>
    <w:rsid w:val="726242D2"/>
    <w:rsid w:val="72ECC828"/>
    <w:rsid w:val="72EF4A31"/>
    <w:rsid w:val="73AF17C8"/>
    <w:rsid w:val="7509C943"/>
    <w:rsid w:val="755BDD11"/>
    <w:rsid w:val="755DCA19"/>
    <w:rsid w:val="76DCD393"/>
    <w:rsid w:val="77458E06"/>
    <w:rsid w:val="7771220C"/>
    <w:rsid w:val="7867E212"/>
    <w:rsid w:val="7899A42D"/>
    <w:rsid w:val="7A031AFB"/>
    <w:rsid w:val="7AE3A0E2"/>
    <w:rsid w:val="7B2C5F73"/>
    <w:rsid w:val="7B376FDB"/>
    <w:rsid w:val="7BB3BCA0"/>
    <w:rsid w:val="7CB16557"/>
    <w:rsid w:val="7D75029F"/>
    <w:rsid w:val="7D7E50EB"/>
    <w:rsid w:val="7E7B622A"/>
    <w:rsid w:val="7E894302"/>
    <w:rsid w:val="7EA85FAC"/>
    <w:rsid w:val="7EF08F22"/>
    <w:rsid w:val="7F3625FD"/>
    <w:rsid w:val="7FB5C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2045CD"/>
  <w15:chartTrackingRefBased/>
  <w15:docId w15:val="{FDCCDE39-4602-4D4E-88A8-44C52D367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4BB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202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02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0210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0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0210"/>
    <w:rPr>
      <w:b/>
      <w:bCs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A9764C"/>
    <w:pPr>
      <w:ind w:left="720"/>
      <w:contextualSpacing/>
    </w:pPr>
  </w:style>
  <w:style w:type="table" w:styleId="TableGrid">
    <w:name w:val="Table Grid"/>
    <w:basedOn w:val="TableNormal"/>
    <w:uiPriority w:val="59"/>
    <w:rsid w:val="00AA219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8A0EE6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13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eb22e74-ed18-4e5c-81cc-6f849c71dde0">
      <UserInfo>
        <DisplayName>Francis Cheung</DisplayName>
        <AccountId>45</AccountId>
        <AccountType/>
      </UserInfo>
      <UserInfo>
        <DisplayName>Angelica Valdez</DisplayName>
        <AccountId>17</AccountId>
        <AccountType/>
      </UserInfo>
      <UserInfo>
        <DisplayName>Robert Foley</DisplayName>
        <AccountId>43</AccountId>
        <AccountType/>
      </UserInfo>
      <UserInfo>
        <DisplayName>Julian Kesner</DisplayName>
        <AccountId>26</AccountId>
        <AccountType/>
      </UserInfo>
      <UserInfo>
        <DisplayName>Rachel Mondragon</DisplayName>
        <AccountId>90</AccountId>
        <AccountType/>
      </UserInfo>
    </SharedWithUsers>
    <TaxCatchAll xmlns="5eb22e74-ed18-4e5c-81cc-6f849c71dde0" xsi:nil="true"/>
    <Uploaded xmlns="22ce7c94-58f7-4965-9d23-9266077c254d">false</Uploaded>
    <lcf76f155ced4ddcb4097134ff3c332f xmlns="22ce7c94-58f7-4965-9d23-9266077c254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81D4D72B34874A8BB37AD9B5E60A17" ma:contentTypeVersion="18" ma:contentTypeDescription="Create a new document." ma:contentTypeScope="" ma:versionID="dcea1d003fa60764b67c55733863caee">
  <xsd:schema xmlns:xsd="http://www.w3.org/2001/XMLSchema" xmlns:xs="http://www.w3.org/2001/XMLSchema" xmlns:p="http://schemas.microsoft.com/office/2006/metadata/properties" xmlns:ns2="22ce7c94-58f7-4965-9d23-9266077c254d" xmlns:ns3="5eb22e74-ed18-4e5c-81cc-6f849c71dde0" targetNamespace="http://schemas.microsoft.com/office/2006/metadata/properties" ma:root="true" ma:fieldsID="e7f24317f2b347b9722040b24bccb90b" ns2:_="" ns3:_="">
    <xsd:import namespace="22ce7c94-58f7-4965-9d23-9266077c254d"/>
    <xsd:import namespace="5eb22e74-ed18-4e5c-81cc-6f849c71dd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Uploaded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e7c94-58f7-4965-9d23-9266077c25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31f6bc7-9e6d-408f-ac7b-9aa07c4797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Uploaded" ma:index="22" nillable="true" ma:displayName="Uploaded" ma:default="0" ma:format="Dropdown" ma:internalName="Uploaded">
      <xsd:simpleType>
        <xsd:restriction base="dms:Boolea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22e74-ed18-4e5c-81cc-6f849c71dde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85f8171-3ab9-4660-b71c-34df4322b5b1}" ma:internalName="TaxCatchAll" ma:showField="CatchAllData" ma:web="5eb22e74-ed18-4e5c-81cc-6f849c71dd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DC20BB-5D65-4A5E-8E2C-1D11B8D098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9CB627-1509-4A65-802E-D858CAB40B66}">
  <ds:schemaRefs>
    <ds:schemaRef ds:uri="http://schemas.microsoft.com/office/2006/metadata/properties"/>
    <ds:schemaRef ds:uri="http://schemas.microsoft.com/office/infopath/2007/PartnerControls"/>
    <ds:schemaRef ds:uri="5eb22e74-ed18-4e5c-81cc-6f849c71dde0"/>
    <ds:schemaRef ds:uri="22ce7c94-58f7-4965-9d23-9266077c254d"/>
  </ds:schemaRefs>
</ds:datastoreItem>
</file>

<file path=customXml/itemProps3.xml><?xml version="1.0" encoding="utf-8"?>
<ds:datastoreItem xmlns:ds="http://schemas.openxmlformats.org/officeDocument/2006/customXml" ds:itemID="{7A0AA566-39D7-4E64-8B34-23D3186B6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e7c94-58f7-4965-9d23-9266077c254d"/>
    <ds:schemaRef ds:uri="5eb22e74-ed18-4e5c-81cc-6f849c71dd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8</Pages>
  <Words>1916</Words>
  <Characters>13288</Characters>
  <Application>Microsoft Office Word</Application>
  <DocSecurity>0</DocSecurity>
  <Lines>578</Lines>
  <Paragraphs>3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ca Valdez</dc:creator>
  <cp:keywords/>
  <dc:description/>
  <cp:lastModifiedBy>Rachel Mondragon</cp:lastModifiedBy>
  <cp:revision>19</cp:revision>
  <dcterms:created xsi:type="dcterms:W3CDTF">2025-03-12T13:19:00Z</dcterms:created>
  <dcterms:modified xsi:type="dcterms:W3CDTF">2025-04-3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0abb13-3f8a-4da3-a04d-7230c280debd</vt:lpwstr>
  </property>
  <property fmtid="{D5CDD505-2E9C-101B-9397-08002B2CF9AE}" pid="3" name="MSIP_Label_65459db8-9893-4e92-8e3a-55b1a9a5e2df_Enabled">
    <vt:lpwstr>true</vt:lpwstr>
  </property>
  <property fmtid="{D5CDD505-2E9C-101B-9397-08002B2CF9AE}" pid="4" name="MSIP_Label_65459db8-9893-4e92-8e3a-55b1a9a5e2df_SetDate">
    <vt:lpwstr>2023-12-12T22:26:49Z</vt:lpwstr>
  </property>
  <property fmtid="{D5CDD505-2E9C-101B-9397-08002B2CF9AE}" pid="5" name="MSIP_Label_65459db8-9893-4e92-8e3a-55b1a9a5e2df_Method">
    <vt:lpwstr>Privileged</vt:lpwstr>
  </property>
  <property fmtid="{D5CDD505-2E9C-101B-9397-08002B2CF9AE}" pid="6" name="MSIP_Label_65459db8-9893-4e92-8e3a-55b1a9a5e2df_Name">
    <vt:lpwstr>Collaborative</vt:lpwstr>
  </property>
  <property fmtid="{D5CDD505-2E9C-101B-9397-08002B2CF9AE}" pid="7" name="MSIP_Label_65459db8-9893-4e92-8e3a-55b1a9a5e2df_SiteId">
    <vt:lpwstr>bb7735b5-3a9b-40dd-ab04-029a15ac88cb</vt:lpwstr>
  </property>
  <property fmtid="{D5CDD505-2E9C-101B-9397-08002B2CF9AE}" pid="8" name="MSIP_Label_65459db8-9893-4e92-8e3a-55b1a9a5e2df_ActionId">
    <vt:lpwstr>8227d5b0-1892-4820-a50b-67f9276f0e2f</vt:lpwstr>
  </property>
  <property fmtid="{D5CDD505-2E9C-101B-9397-08002B2CF9AE}" pid="9" name="MSIP_Label_65459db8-9893-4e92-8e3a-55b1a9a5e2df_ContentBits">
    <vt:lpwstr>0</vt:lpwstr>
  </property>
  <property fmtid="{D5CDD505-2E9C-101B-9397-08002B2CF9AE}" pid="10" name="MediaServiceImageTags">
    <vt:lpwstr/>
  </property>
  <property fmtid="{D5CDD505-2E9C-101B-9397-08002B2CF9AE}" pid="11" name="ContentTypeId">
    <vt:lpwstr>0x0101004581D4D72B34874A8BB37AD9B5E60A17</vt:lpwstr>
  </property>
</Properties>
</file>